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E30A9" w14:textId="205CB62A" w:rsidR="00CE1466" w:rsidRPr="00904253" w:rsidRDefault="00CE1466" w:rsidP="004F65CA">
      <w:p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pPr w:leftFromText="180" w:rightFromText="180" w:vertAnchor="page" w:horzAnchor="margin" w:tblpXSpec="center" w:tblpY="480"/>
        <w:tblW w:w="112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EAADB" w:themeFill="accent1" w:themeFillTint="99"/>
        <w:tblLook w:val="04A0" w:firstRow="1" w:lastRow="0" w:firstColumn="1" w:lastColumn="0" w:noHBand="0" w:noVBand="1"/>
      </w:tblPr>
      <w:tblGrid>
        <w:gridCol w:w="11204"/>
      </w:tblGrid>
      <w:tr w:rsidR="00CE1466" w:rsidRPr="00904253" w14:paraId="6E088497" w14:textId="77777777" w:rsidTr="00B50804">
        <w:trPr>
          <w:trHeight w:val="1170"/>
        </w:trPr>
        <w:tc>
          <w:tcPr>
            <w:tcW w:w="11204" w:type="dxa"/>
            <w:shd w:val="clear" w:color="auto" w:fill="D9E2F3" w:themeFill="accent1" w:themeFillTint="33"/>
          </w:tcPr>
          <w:p w14:paraId="1967EAF8" w14:textId="5848FD87" w:rsidR="00632F33" w:rsidRPr="00904253" w:rsidRDefault="00814FEE" w:rsidP="004F65CA">
            <w:pPr>
              <w:jc w:val="both"/>
              <w:rPr>
                <w:rFonts w:ascii="Times New Roman" w:hAnsi="Times New Roman" w:cs="Times New Roman"/>
                <w:color w:val="1F3864" w:themeColor="accent1" w:themeShade="80"/>
                <w:sz w:val="22"/>
                <w:szCs w:val="22"/>
              </w:rPr>
            </w:pPr>
            <w:r w:rsidRPr="00904253">
              <w:rPr>
                <w:rFonts w:ascii="Times New Roman" w:hAnsi="Times New Roman" w:cs="Times New Roman"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1" locked="0" layoutInCell="1" allowOverlap="1" wp14:anchorId="3540A246" wp14:editId="4B2F79CF">
                  <wp:simplePos x="0" y="0"/>
                  <wp:positionH relativeFrom="column">
                    <wp:posOffset>5986145</wp:posOffset>
                  </wp:positionH>
                  <wp:positionV relativeFrom="paragraph">
                    <wp:posOffset>635</wp:posOffset>
                  </wp:positionV>
                  <wp:extent cx="970915" cy="977900"/>
                  <wp:effectExtent l="0" t="0" r="635" b="0"/>
                  <wp:wrapTight wrapText="bothSides">
                    <wp:wrapPolygon edited="0">
                      <wp:start x="8476" y="0"/>
                      <wp:lineTo x="1695" y="2525"/>
                      <wp:lineTo x="0" y="3787"/>
                      <wp:lineTo x="0" y="17252"/>
                      <wp:lineTo x="4238" y="20618"/>
                      <wp:lineTo x="8900" y="21039"/>
                      <wp:lineTo x="12714" y="21039"/>
                      <wp:lineTo x="16952" y="20618"/>
                      <wp:lineTo x="21190" y="17252"/>
                      <wp:lineTo x="21190" y="3787"/>
                      <wp:lineTo x="19495" y="2525"/>
                      <wp:lineTo x="12714" y="0"/>
                      <wp:lineTo x="8476" y="0"/>
                    </wp:wrapPolygon>
                  </wp:wrapTight>
                  <wp:docPr id="5" name="Picture 5" descr="Image result for aws architect and developer bad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Image result for aws architect and developer bad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0915" cy="977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04253">
              <w:rPr>
                <w:rFonts w:ascii="Times New Roman" w:hAnsi="Times New Roman" w:cs="Times New Roman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1" locked="0" layoutInCell="1" allowOverlap="1" wp14:anchorId="5678AEDA" wp14:editId="02370945">
                  <wp:simplePos x="0" y="0"/>
                  <wp:positionH relativeFrom="column">
                    <wp:posOffset>5043893</wp:posOffset>
                  </wp:positionH>
                  <wp:positionV relativeFrom="paragraph">
                    <wp:posOffset>237</wp:posOffset>
                  </wp:positionV>
                  <wp:extent cx="977900" cy="977900"/>
                  <wp:effectExtent l="0" t="0" r="0" b="0"/>
                  <wp:wrapThrough wrapText="bothSides">
                    <wp:wrapPolygon edited="0">
                      <wp:start x="8836" y="0"/>
                      <wp:lineTo x="2104" y="2104"/>
                      <wp:lineTo x="0" y="3787"/>
                      <wp:lineTo x="0" y="17252"/>
                      <wp:lineTo x="4208" y="20618"/>
                      <wp:lineTo x="8836" y="21039"/>
                      <wp:lineTo x="12623" y="21039"/>
                      <wp:lineTo x="16831" y="20618"/>
                      <wp:lineTo x="21039" y="17252"/>
                      <wp:lineTo x="21039" y="3787"/>
                      <wp:lineTo x="19356" y="2525"/>
                      <wp:lineTo x="12623" y="0"/>
                      <wp:lineTo x="8836" y="0"/>
                    </wp:wrapPolygon>
                  </wp:wrapThrough>
                  <wp:docPr id="3" name="Picture 3" descr="Image result for architect and developer bad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mage result for architect and developer bad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977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93DB6D" w14:textId="10A6C929" w:rsidR="00632F33" w:rsidRPr="00DF028A" w:rsidRDefault="00DF028A" w:rsidP="004F65CA">
            <w:pPr>
              <w:jc w:val="both"/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</w:pPr>
            <w:r w:rsidRPr="00DF028A"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  <w:t>Izath Hen</w:t>
            </w:r>
            <w:r w:rsidR="00632F33" w:rsidRPr="00DF028A"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  <w:t xml:space="preserve">                                                                                              </w:t>
            </w:r>
          </w:p>
          <w:p w14:paraId="6055C148" w14:textId="2965374F" w:rsidR="00632F33" w:rsidRPr="00904253" w:rsidRDefault="00CA2090" w:rsidP="004F65CA">
            <w:pPr>
              <w:jc w:val="both"/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  <w:t>Sr. DevOps</w:t>
            </w:r>
            <w:r w:rsidR="00DF028A"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  <w:t xml:space="preserve"> &amp; </w:t>
            </w:r>
            <w:r w:rsidR="00632F33" w:rsidRPr="00904253">
              <w:rPr>
                <w:rFonts w:ascii="Times New Roman" w:hAnsi="Times New Roman" w:cs="Times New Roman"/>
                <w:b/>
                <w:color w:val="0D0D0D" w:themeColor="text1" w:themeTint="F2"/>
                <w:sz w:val="22"/>
                <w:szCs w:val="22"/>
              </w:rPr>
              <w:t xml:space="preserve">Cloud Engineer   </w:t>
            </w:r>
          </w:p>
          <w:p w14:paraId="4EA641A9" w14:textId="6C326DA6" w:rsidR="008E0E0D" w:rsidRPr="00904253" w:rsidRDefault="008E0E0D" w:rsidP="004F65CA">
            <w:pPr>
              <w:jc w:val="both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  <w:p w14:paraId="176A8F4F" w14:textId="5D263DE1" w:rsidR="00CE1466" w:rsidRPr="00904253" w:rsidRDefault="000C25F7" w:rsidP="004F65CA">
            <w:pPr>
              <w:jc w:val="both"/>
              <w:rPr>
                <w:rFonts w:ascii="Times New Roman" w:hAnsi="Times New Roman" w:cs="Times New Roman"/>
                <w:color w:val="002060"/>
                <w:sz w:val="22"/>
                <w:szCs w:val="22"/>
              </w:rPr>
            </w:pPr>
            <w:r w:rsidRPr="00904253">
              <w:rPr>
                <w:rFonts w:ascii="Times New Roman" w:hAnsi="Times New Roman" w:cs="Times New Roman"/>
                <w:color w:val="002060"/>
                <w:sz w:val="22"/>
                <w:szCs w:val="22"/>
              </w:rPr>
              <w:t xml:space="preserve">                                 </w:t>
            </w:r>
          </w:p>
        </w:tc>
      </w:tr>
      <w:tr w:rsidR="007440A8" w:rsidRPr="00904253" w14:paraId="51C521CA" w14:textId="77777777" w:rsidTr="000040E4">
        <w:trPr>
          <w:trHeight w:val="316"/>
        </w:trPr>
        <w:tc>
          <w:tcPr>
            <w:tcW w:w="11204" w:type="dxa"/>
            <w:shd w:val="clear" w:color="auto" w:fill="B4C6E7" w:themeFill="accent1" w:themeFillTint="66"/>
          </w:tcPr>
          <w:p w14:paraId="1E91931A" w14:textId="15523BBB" w:rsidR="007440A8" w:rsidRPr="00904253" w:rsidRDefault="00113A87" w:rsidP="004F65CA">
            <w:pPr>
              <w:jc w:val="both"/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  </w:t>
            </w:r>
            <w:r w:rsidR="007440A8" w:rsidRPr="00904253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sym w:font="Wingdings" w:char="F02A"/>
            </w:r>
            <w:r w:rsidR="00B6076E" w:rsidRPr="00904253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r w:rsidR="00DF028A">
              <w:rPr>
                <w:rFonts w:ascii="Times New Roman" w:hAnsi="Times New Roman" w:cs="Times New Roman"/>
                <w:sz w:val="22"/>
                <w:szCs w:val="22"/>
              </w:rPr>
              <w:t>izath771@gmail.com</w:t>
            </w:r>
            <w:r w:rsidR="0058271C" w:rsidRPr="00904253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  </w:t>
            </w:r>
            <w:r w:rsidR="00284411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    </w:t>
            </w:r>
            <w:r w:rsidR="007440A8" w:rsidRPr="00904253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sym w:font="Wingdings" w:char="F028"/>
            </w:r>
            <w:r w:rsidR="007440A8" w:rsidRPr="00904253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 xml:space="preserve"> </w:t>
            </w:r>
            <w:r w:rsidR="00DF028A">
              <w:rPr>
                <w:rFonts w:ascii="Times New Roman" w:hAnsi="Times New Roman" w:cs="Times New Roman"/>
                <w:color w:val="0D0D0D" w:themeColor="text1" w:themeTint="F2"/>
                <w:sz w:val="22"/>
                <w:szCs w:val="22"/>
              </w:rPr>
              <w:t>770-312-6333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24C1D" w:rsidRPr="00904253" w14:paraId="66F980C3" w14:textId="77777777" w:rsidTr="00324C1D">
        <w:tc>
          <w:tcPr>
            <w:tcW w:w="10790" w:type="dxa"/>
            <w:shd w:val="clear" w:color="auto" w:fill="D9E2F3" w:themeFill="accent1" w:themeFillTint="33"/>
          </w:tcPr>
          <w:p w14:paraId="6C8FE2B7" w14:textId="2FDA20CD" w:rsidR="00BC5652" w:rsidRPr="00904253" w:rsidRDefault="00324C1D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Professional Summary</w:t>
            </w:r>
          </w:p>
        </w:tc>
      </w:tr>
    </w:tbl>
    <w:p w14:paraId="5C04A3A7" w14:textId="77777777" w:rsidR="00324C1D" w:rsidRPr="00904253" w:rsidRDefault="00324C1D" w:rsidP="004F65CA">
      <w:pPr>
        <w:pStyle w:val="NoSpacing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</w:p>
    <w:p w14:paraId="76796068" w14:textId="1AFB1D0A" w:rsidR="00986484" w:rsidRPr="00904253" w:rsidRDefault="00986484" w:rsidP="004F65CA">
      <w:pPr>
        <w:pStyle w:val="NoSpacing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An </w:t>
      </w:r>
      <w:r w:rsidR="00AC7FD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ar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dent professional with an experience over </w:t>
      </w:r>
      <w:r w:rsidR="000149A4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10+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years in IT arena, comprising of automating, configuring, deploying on cloud environment and data centers. Specialized in areas of</w:t>
      </w:r>
      <w:r w:rsidR="003861FB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DevOp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, CI/CD pipeline, build and release management,</w:t>
      </w:r>
      <w:r w:rsidR="003861FB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W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/Azure</w:t>
      </w:r>
      <w:r w:rsidR="002F2EE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,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and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Linux/Windows Administration. </w:t>
      </w:r>
    </w:p>
    <w:p w14:paraId="64DBED88" w14:textId="77777777" w:rsidR="008D745A" w:rsidRPr="00904253" w:rsidRDefault="008D745A" w:rsidP="004F65CA">
      <w:pPr>
        <w:pStyle w:val="NoSpacing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</w:p>
    <w:p w14:paraId="656FC9F1" w14:textId="32B734E0" w:rsidR="00EA4176" w:rsidRPr="00C926E9" w:rsidRDefault="005B12B7" w:rsidP="00C926E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</w:t>
      </w:r>
      <w:r w:rsidR="001256AC" w:rsidRPr="00EA4176">
        <w:rPr>
          <w:rFonts w:ascii="Times New Roman" w:hAnsi="Times New Roman" w:cs="Times New Roman"/>
          <w:sz w:val="22"/>
          <w:szCs w:val="22"/>
        </w:rPr>
        <w:t xml:space="preserve">xperience providing infrastructure automation services within </w:t>
      </w:r>
      <w:r w:rsidR="001256AC" w:rsidRPr="005B12B7">
        <w:rPr>
          <w:rFonts w:ascii="Times New Roman" w:hAnsi="Times New Roman" w:cs="Times New Roman"/>
          <w:b/>
          <w:sz w:val="22"/>
          <w:szCs w:val="22"/>
        </w:rPr>
        <w:t>public and private cloud</w:t>
      </w:r>
      <w:r w:rsidR="001256AC" w:rsidRPr="00EA4176">
        <w:rPr>
          <w:rFonts w:ascii="Times New Roman" w:hAnsi="Times New Roman" w:cs="Times New Roman"/>
          <w:sz w:val="22"/>
          <w:szCs w:val="22"/>
        </w:rPr>
        <w:t xml:space="preserve"> to build, configure, manage, and deploy multiple number of applications in different platforms Linux/Unix, Mac and Windows operating system environments.</w:t>
      </w:r>
    </w:p>
    <w:p w14:paraId="48A993ED" w14:textId="25F808D1" w:rsidR="001256AC" w:rsidRPr="00EA4176" w:rsidRDefault="00EA4176" w:rsidP="00EA4176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EA4176">
        <w:rPr>
          <w:rFonts w:ascii="Times New Roman" w:hAnsi="Times New Roman" w:cs="Times New Roman"/>
          <w:sz w:val="22"/>
          <w:szCs w:val="22"/>
        </w:rPr>
        <w:t xml:space="preserve">Virtualized the servers using the Docker for the test environments and dev-environments needs. And, configuration automation using </w:t>
      </w:r>
      <w:r w:rsidRPr="00EA4176">
        <w:rPr>
          <w:rFonts w:ascii="Times New Roman" w:hAnsi="Times New Roman" w:cs="Times New Roman"/>
          <w:b/>
          <w:sz w:val="22"/>
          <w:szCs w:val="22"/>
        </w:rPr>
        <w:t>Docker container</w:t>
      </w:r>
    </w:p>
    <w:p w14:paraId="29028FB9" w14:textId="77777777" w:rsidR="00EA4176" w:rsidRPr="00EA4176" w:rsidRDefault="00EA4176" w:rsidP="00EA4176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EA4176">
        <w:rPr>
          <w:rFonts w:ascii="Times New Roman" w:hAnsi="Times New Roman" w:cs="Times New Roman"/>
          <w:sz w:val="22"/>
          <w:szCs w:val="22"/>
        </w:rPr>
        <w:t xml:space="preserve">Involved heavily in setting up the CI/CD pipeline using </w:t>
      </w:r>
      <w:r w:rsidRPr="00EA4176">
        <w:rPr>
          <w:rFonts w:ascii="Times New Roman" w:hAnsi="Times New Roman" w:cs="Times New Roman"/>
          <w:b/>
          <w:sz w:val="22"/>
          <w:szCs w:val="22"/>
        </w:rPr>
        <w:t>Jenkins, Maven, Nexus, SVN, GitHub, CHEF, Terraform and AWS</w:t>
      </w:r>
    </w:p>
    <w:p w14:paraId="35E8E064" w14:textId="2DC5D55A" w:rsidR="00EA4176" w:rsidRPr="00C926E9" w:rsidRDefault="00EA4176" w:rsidP="00C926E9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A4176">
        <w:rPr>
          <w:rFonts w:ascii="Times New Roman" w:hAnsi="Times New Roman" w:cs="Times New Roman"/>
          <w:sz w:val="22"/>
          <w:szCs w:val="22"/>
        </w:rPr>
        <w:t>Experience in Installing, migrating, configuring and monitoring different services in different virtualized environments.</w:t>
      </w:r>
    </w:p>
    <w:p w14:paraId="37771377" w14:textId="5ED27AD9" w:rsidR="00EA4176" w:rsidRPr="005B12B7" w:rsidRDefault="00EA4176" w:rsidP="005B12B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A4176">
        <w:rPr>
          <w:rFonts w:ascii="Times New Roman" w:hAnsi="Times New Roman" w:cs="Times New Roman"/>
          <w:sz w:val="22"/>
          <w:szCs w:val="22"/>
        </w:rPr>
        <w:t>Ability to manage SCM processes which include compiling, packaging, deploying and application configurations.</w:t>
      </w:r>
    </w:p>
    <w:p w14:paraId="0069DD06" w14:textId="1E734EFA" w:rsidR="005864B5" w:rsidRDefault="008D745A" w:rsidP="00A360A8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Exper</w:t>
      </w:r>
      <w:r w:rsidR="008D6159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tise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in </w:t>
      </w:r>
      <w:r w:rsidR="000B4D7C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</w:t>
      </w:r>
      <w:r w:rsidR="00AA4EC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rver infrastructure development 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and</w:t>
      </w:r>
      <w:r w:rsidR="00AA4EC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running </w:t>
      </w:r>
      <w:r w:rsidR="00AA4EC3"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web</w:t>
      </w:r>
      <w:r w:rsidR="002F2EEE"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-</w:t>
      </w:r>
      <w:r w:rsidR="00AA4EC3"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scale</w:t>
      </w:r>
      <w:r w:rsidR="00AA4EC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service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on Amazon Web Services </w:t>
      </w:r>
      <w:r w:rsidR="00BC30FB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(</w:t>
      </w:r>
      <w:r w:rsidR="00BC30FB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W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)</w:t>
      </w:r>
      <w:r w:rsidR="00AC7FD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zure</w:t>
      </w:r>
      <w:r w:rsidR="00AC7FD7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 Google Cloud</w:t>
      </w:r>
      <w:r w:rsidR="006B73BF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 Platform</w:t>
      </w:r>
      <w:r w:rsidR="00AC7FD7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 and OpenStack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 </w:t>
      </w:r>
    </w:p>
    <w:p w14:paraId="75FA47CA" w14:textId="09D253F5" w:rsidR="00B60211" w:rsidRPr="00904253" w:rsidRDefault="00FF7716" w:rsidP="004F65CA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Proficient 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n strategy and practical implementation of</w:t>
      </w:r>
      <w:r w:rsidR="00BC30FB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WS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 </w:t>
      </w:r>
      <w:r w:rsidR="00511E60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c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loud-</w:t>
      </w:r>
      <w:r w:rsidR="00511E60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pecific </w:t>
      </w:r>
      <w:r w:rsidR="00D71E35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ervices</w:t>
      </w:r>
      <w:r w:rsidR="000C45EA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which include </w:t>
      </w:r>
      <w:r w:rsidR="00B6021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EC2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B6021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S3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B6021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EBS,</w:t>
      </w:r>
      <w:r w:rsidR="00026E44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 EFS,</w:t>
      </w:r>
      <w:r w:rsidR="00B6021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 VPC, ELB, EMR, ECS, </w:t>
      </w:r>
      <w:r w:rsidR="00AF676C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IAM, </w:t>
      </w:r>
      <w:r w:rsidR="00EA417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loud Trail</w:t>
      </w:r>
      <w:r w:rsidR="00AF676C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, </w:t>
      </w:r>
      <w:r w:rsidR="00EA417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loud Front</w:t>
      </w:r>
      <w:r w:rsidR="00B6021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EA417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loud Formation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EA417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Elastic ache</w:t>
      </w:r>
      <w:r w:rsidR="00B6021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 Cloud Watch, RedShift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B6021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Lambda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AF676C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SES, SQS, </w:t>
      </w:r>
      <w:r w:rsidR="00B6021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SNS, </w:t>
      </w:r>
      <w:r w:rsidR="00AF676C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RDS, </w:t>
      </w:r>
      <w:r w:rsidR="00EA417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ynamo DB</w:t>
      </w:r>
      <w:r w:rsidR="00B6021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managing security groups on AWS. </w:t>
      </w:r>
    </w:p>
    <w:p w14:paraId="5690A7BB" w14:textId="62B37151" w:rsidR="0027058F" w:rsidRPr="00904253" w:rsidRDefault="00975C67" w:rsidP="004F65CA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>Expertise</w:t>
      </w:r>
      <w:r w:rsidR="0027058F" w:rsidRPr="00904253">
        <w:rPr>
          <w:rFonts w:ascii="Times New Roman" w:hAnsi="Times New Roman" w:cs="Times New Roman"/>
          <w:sz w:val="22"/>
          <w:szCs w:val="22"/>
        </w:rPr>
        <w:t xml:space="preserve"> </w:t>
      </w:r>
      <w:r w:rsidR="00C11752" w:rsidRPr="00904253">
        <w:rPr>
          <w:rFonts w:ascii="Times New Roman" w:hAnsi="Times New Roman" w:cs="Times New Roman"/>
          <w:sz w:val="22"/>
          <w:szCs w:val="22"/>
        </w:rPr>
        <w:t>in using</w:t>
      </w:r>
      <w:r w:rsidR="0027058F" w:rsidRPr="00904253">
        <w:rPr>
          <w:rFonts w:ascii="Times New Roman" w:hAnsi="Times New Roman" w:cs="Times New Roman"/>
          <w:sz w:val="22"/>
          <w:szCs w:val="22"/>
        </w:rPr>
        <w:t xml:space="preserve"> different </w:t>
      </w:r>
      <w:r w:rsidR="0027058F" w:rsidRPr="00904253">
        <w:rPr>
          <w:rFonts w:ascii="Times New Roman" w:hAnsi="Times New Roman" w:cs="Times New Roman"/>
          <w:b/>
          <w:sz w:val="22"/>
          <w:szCs w:val="22"/>
        </w:rPr>
        <w:t>P</w:t>
      </w:r>
      <w:r w:rsidR="007711EF" w:rsidRPr="00904253">
        <w:rPr>
          <w:rFonts w:ascii="Times New Roman" w:hAnsi="Times New Roman" w:cs="Times New Roman"/>
          <w:b/>
          <w:sz w:val="22"/>
          <w:szCs w:val="22"/>
        </w:rPr>
        <w:t>aa</w:t>
      </w:r>
      <w:r w:rsidR="0027058F" w:rsidRPr="00904253">
        <w:rPr>
          <w:rFonts w:ascii="Times New Roman" w:hAnsi="Times New Roman" w:cs="Times New Roman"/>
          <w:b/>
          <w:sz w:val="22"/>
          <w:szCs w:val="22"/>
        </w:rPr>
        <w:t>S</w:t>
      </w:r>
      <w:r w:rsidR="0027058F" w:rsidRPr="00904253">
        <w:rPr>
          <w:rFonts w:ascii="Times New Roman" w:hAnsi="Times New Roman" w:cs="Times New Roman"/>
          <w:sz w:val="22"/>
          <w:szCs w:val="22"/>
        </w:rPr>
        <w:t xml:space="preserve"> </w:t>
      </w:r>
      <w:r w:rsidR="00C11752" w:rsidRPr="00904253">
        <w:rPr>
          <w:rFonts w:ascii="Times New Roman" w:hAnsi="Times New Roman" w:cs="Times New Roman"/>
          <w:sz w:val="22"/>
          <w:szCs w:val="22"/>
        </w:rPr>
        <w:t xml:space="preserve">services </w:t>
      </w:r>
      <w:r w:rsidR="0027058F" w:rsidRPr="00904253">
        <w:rPr>
          <w:rFonts w:ascii="Times New Roman" w:hAnsi="Times New Roman" w:cs="Times New Roman"/>
          <w:sz w:val="22"/>
          <w:szCs w:val="22"/>
        </w:rPr>
        <w:t xml:space="preserve">like </w:t>
      </w:r>
      <w:r w:rsidR="00EA4176" w:rsidRPr="00904253">
        <w:rPr>
          <w:rFonts w:ascii="Times New Roman" w:hAnsi="Times New Roman" w:cs="Times New Roman"/>
          <w:b/>
          <w:sz w:val="22"/>
          <w:szCs w:val="22"/>
        </w:rPr>
        <w:t>Open Shift</w:t>
      </w:r>
      <w:r w:rsidR="0027058F" w:rsidRPr="00904253">
        <w:rPr>
          <w:rFonts w:ascii="Times New Roman" w:hAnsi="Times New Roman" w:cs="Times New Roman"/>
          <w:sz w:val="22"/>
          <w:szCs w:val="22"/>
        </w:rPr>
        <w:t xml:space="preserve"> and AWS </w:t>
      </w:r>
      <w:r w:rsidR="0027058F" w:rsidRPr="00904253">
        <w:rPr>
          <w:rFonts w:ascii="Times New Roman" w:hAnsi="Times New Roman" w:cs="Times New Roman"/>
          <w:b/>
          <w:sz w:val="22"/>
          <w:szCs w:val="22"/>
        </w:rPr>
        <w:t>Elastic-Beanstalk</w:t>
      </w:r>
      <w:r w:rsidR="00C11752" w:rsidRPr="00904253">
        <w:rPr>
          <w:rFonts w:ascii="Times New Roman" w:hAnsi="Times New Roman" w:cs="Times New Roman"/>
          <w:b/>
          <w:sz w:val="22"/>
          <w:szCs w:val="22"/>
        </w:rPr>
        <w:t>(EBS)</w:t>
      </w:r>
      <w:r w:rsidR="006A69DE" w:rsidRPr="00904253">
        <w:rPr>
          <w:rFonts w:ascii="Times New Roman" w:hAnsi="Times New Roman" w:cs="Times New Roman"/>
          <w:sz w:val="22"/>
          <w:szCs w:val="22"/>
        </w:rPr>
        <w:t>.</w:t>
      </w:r>
    </w:p>
    <w:p w14:paraId="0D2A55B4" w14:textId="5FEE65FD" w:rsidR="007447E2" w:rsidRPr="00904253" w:rsidRDefault="007447E2" w:rsidP="004F65CA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Experience with installation of</w:t>
      </w:r>
      <w:r w:rsidR="00BC30FB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BC30FB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W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 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LI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(command line interface) to control variou</w:t>
      </w:r>
      <w:r w:rsidR="00BE64F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s AWS </w:t>
      </w:r>
      <w:r w:rsidR="000E772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ervices through</w:t>
      </w:r>
      <w:r w:rsidR="000E772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0E772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SHELL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scripting. </w:t>
      </w:r>
    </w:p>
    <w:p w14:paraId="1943CF78" w14:textId="5E4A1686" w:rsidR="007E5CCB" w:rsidRPr="00904253" w:rsidRDefault="0068190E" w:rsidP="004F65CA">
      <w:pPr>
        <w:pStyle w:val="NoSpacing"/>
        <w:numPr>
          <w:ilvl w:val="0"/>
          <w:numId w:val="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Experience</w:t>
      </w:r>
      <w:r w:rsidR="000017CC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in using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 </w:t>
      </w:r>
      <w:r w:rsidR="00C50400"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zure</w:t>
      </w:r>
      <w:r w:rsidR="00C50400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infrastructure management </w:t>
      </w:r>
      <w:r w:rsidR="00C11752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and services like </w:t>
      </w:r>
      <w:r w:rsidR="00C50400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Azure 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torage, </w:t>
      </w:r>
      <w:r w:rsidR="00C50400"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 xml:space="preserve">Azure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D</w:t>
      </w:r>
      <w:r w:rsidR="000017CC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</w:t>
      </w:r>
      <w:r w:rsidR="00D2642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k</w:t>
      </w:r>
      <w:r w:rsidR="00BC5E4C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nowledge on Azure AD bulk </w:t>
      </w:r>
      <w:r w:rsidR="00FE32C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u</w:t>
      </w:r>
      <w:r w:rsidR="00BC5E4C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ser, </w:t>
      </w:r>
      <w:r w:rsidR="00FE32C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g</w:t>
      </w:r>
      <w:r w:rsidR="00BC5E4C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roup and assigning </w:t>
      </w:r>
      <w:r w:rsidR="00FE32C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u</w:t>
      </w:r>
      <w:r w:rsidR="00BC5E4C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sers to SaaS applications.</w:t>
      </w:r>
    </w:p>
    <w:p w14:paraId="627C0DE5" w14:textId="0594E842" w:rsidR="00C35D61" w:rsidRPr="00904253" w:rsidRDefault="00BB6B6F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nsured successful architecture and deployment of </w:t>
      </w:r>
      <w:r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enterprise</w:t>
      </w:r>
      <w:r w:rsidR="00A91410"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-</w:t>
      </w:r>
      <w:r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grade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PaaS solutions using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Pivotal Cloud Foundry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(PCF) as well as proper operation during initial application migration and set new development.</w:t>
      </w:r>
    </w:p>
    <w:p w14:paraId="3E209ADA" w14:textId="36F23F89" w:rsidR="007070D0" w:rsidRPr="002911F8" w:rsidRDefault="007070D0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Expertise in deep development/enhancement of </w:t>
      </w:r>
      <w:r w:rsidRPr="002911F8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OpenStack</w:t>
      </w:r>
      <w:r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components [</w:t>
      </w:r>
      <w:r w:rsidRPr="002911F8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Cinder</w:t>
      </w:r>
      <w:r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</w:t>
      </w:r>
      <w:r w:rsidRPr="002911F8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Swift</w:t>
      </w:r>
      <w:r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</w:t>
      </w:r>
      <w:r w:rsidRPr="002911F8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Image</w:t>
      </w:r>
      <w:r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>, Horizon &amp; Identity and Billing (</w:t>
      </w:r>
      <w:r w:rsidRPr="002911F8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Ceilometer</w:t>
      </w:r>
      <w:r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>)]. </w:t>
      </w:r>
    </w:p>
    <w:p w14:paraId="008B0D0E" w14:textId="23525D7A" w:rsidR="00C47461" w:rsidRPr="00904253" w:rsidRDefault="00AF676C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In-depth </w:t>
      </w:r>
      <w:r w:rsidR="00B27E31">
        <w:rPr>
          <w:rFonts w:ascii="Times New Roman" w:hAnsi="Times New Roman" w:cs="Times New Roman"/>
          <w:sz w:val="22"/>
          <w:szCs w:val="22"/>
        </w:rPr>
        <w:t>k</w:t>
      </w:r>
      <w:r w:rsidR="00C47461" w:rsidRPr="00904253">
        <w:rPr>
          <w:rFonts w:ascii="Times New Roman" w:hAnsi="Times New Roman" w:cs="Times New Roman"/>
          <w:sz w:val="22"/>
          <w:szCs w:val="22"/>
        </w:rPr>
        <w:t xml:space="preserve">nowledge </w:t>
      </w:r>
      <w:r w:rsidR="00C47461" w:rsidRPr="00904253">
        <w:rPr>
          <w:rFonts w:ascii="Times New Roman" w:hAnsi="Times New Roman" w:cs="Times New Roman"/>
          <w:noProof/>
          <w:sz w:val="22"/>
          <w:szCs w:val="22"/>
        </w:rPr>
        <w:t>o</w:t>
      </w:r>
      <w:r w:rsidR="00A91410" w:rsidRPr="00904253">
        <w:rPr>
          <w:rFonts w:ascii="Times New Roman" w:hAnsi="Times New Roman" w:cs="Times New Roman"/>
          <w:noProof/>
          <w:sz w:val="22"/>
          <w:szCs w:val="22"/>
        </w:rPr>
        <w:t>f</w:t>
      </w:r>
      <w:r w:rsidR="00C47461" w:rsidRPr="00904253">
        <w:rPr>
          <w:rFonts w:ascii="Times New Roman" w:hAnsi="Times New Roman" w:cs="Times New Roman"/>
          <w:sz w:val="22"/>
          <w:szCs w:val="22"/>
        </w:rPr>
        <w:t xml:space="preserve"> containerization services like </w:t>
      </w:r>
      <w:r w:rsidR="00C47461" w:rsidRPr="00904253">
        <w:rPr>
          <w:rFonts w:ascii="Times New Roman" w:hAnsi="Times New Roman" w:cs="Times New Roman"/>
          <w:b/>
          <w:sz w:val="22"/>
          <w:szCs w:val="22"/>
        </w:rPr>
        <w:t>Docker</w:t>
      </w:r>
      <w:r w:rsidR="00C47461" w:rsidRPr="00904253">
        <w:rPr>
          <w:rFonts w:ascii="Times New Roman" w:hAnsi="Times New Roman" w:cs="Times New Roman"/>
          <w:sz w:val="22"/>
          <w:szCs w:val="22"/>
        </w:rPr>
        <w:t xml:space="preserve">, </w:t>
      </w:r>
      <w:r w:rsidR="00C47461" w:rsidRPr="00904253">
        <w:rPr>
          <w:rFonts w:ascii="Times New Roman" w:hAnsi="Times New Roman" w:cs="Times New Roman"/>
          <w:b/>
          <w:sz w:val="22"/>
          <w:szCs w:val="22"/>
        </w:rPr>
        <w:t>Docker Swa</w:t>
      </w:r>
      <w:r w:rsidR="00DF2620" w:rsidRPr="00904253">
        <w:rPr>
          <w:rFonts w:ascii="Times New Roman" w:hAnsi="Times New Roman" w:cs="Times New Roman"/>
          <w:b/>
          <w:sz w:val="22"/>
          <w:szCs w:val="22"/>
        </w:rPr>
        <w:t>r</w:t>
      </w:r>
      <w:r w:rsidR="00C47461" w:rsidRPr="00904253">
        <w:rPr>
          <w:rFonts w:ascii="Times New Roman" w:hAnsi="Times New Roman" w:cs="Times New Roman"/>
          <w:b/>
          <w:sz w:val="22"/>
          <w:szCs w:val="22"/>
        </w:rPr>
        <w:t>m</w:t>
      </w:r>
      <w:r w:rsidR="00C47461" w:rsidRPr="00904253">
        <w:rPr>
          <w:rFonts w:ascii="Times New Roman" w:hAnsi="Times New Roman" w:cs="Times New Roman"/>
          <w:sz w:val="22"/>
          <w:szCs w:val="22"/>
        </w:rPr>
        <w:t xml:space="preserve">, </w:t>
      </w:r>
      <w:r w:rsidR="00C47461" w:rsidRPr="00904253">
        <w:rPr>
          <w:rFonts w:ascii="Times New Roman" w:hAnsi="Times New Roman" w:cs="Times New Roman"/>
          <w:b/>
          <w:sz w:val="22"/>
          <w:szCs w:val="22"/>
        </w:rPr>
        <w:t>Kubernetes</w:t>
      </w:r>
      <w:r w:rsidR="00A91410" w:rsidRPr="00904253">
        <w:rPr>
          <w:rFonts w:ascii="Times New Roman" w:hAnsi="Times New Roman" w:cs="Times New Roman"/>
          <w:b/>
          <w:sz w:val="22"/>
          <w:szCs w:val="22"/>
        </w:rPr>
        <w:t>,</w:t>
      </w:r>
      <w:r w:rsidR="00C47461" w:rsidRPr="00904253">
        <w:rPr>
          <w:rFonts w:ascii="Times New Roman" w:hAnsi="Times New Roman" w:cs="Times New Roman"/>
          <w:sz w:val="22"/>
          <w:szCs w:val="22"/>
        </w:rPr>
        <w:t xml:space="preserve"> </w:t>
      </w:r>
      <w:r w:rsidR="00C47461" w:rsidRPr="00904253">
        <w:rPr>
          <w:rFonts w:ascii="Times New Roman" w:hAnsi="Times New Roman" w:cs="Times New Roman"/>
          <w:noProof/>
          <w:sz w:val="22"/>
          <w:szCs w:val="22"/>
        </w:rPr>
        <w:t>and</w:t>
      </w:r>
      <w:r w:rsidR="00C47461" w:rsidRPr="00904253">
        <w:rPr>
          <w:rFonts w:ascii="Times New Roman" w:hAnsi="Times New Roman" w:cs="Times New Roman"/>
          <w:sz w:val="22"/>
          <w:szCs w:val="22"/>
        </w:rPr>
        <w:t xml:space="preserve"> </w:t>
      </w:r>
      <w:r w:rsidR="00C47461" w:rsidRPr="00904253">
        <w:rPr>
          <w:rFonts w:ascii="Times New Roman" w:hAnsi="Times New Roman" w:cs="Times New Roman"/>
          <w:b/>
          <w:sz w:val="22"/>
          <w:szCs w:val="22"/>
        </w:rPr>
        <w:t>Ope</w:t>
      </w:r>
      <w:r w:rsidR="00DF2620" w:rsidRPr="00904253">
        <w:rPr>
          <w:rFonts w:ascii="Times New Roman" w:hAnsi="Times New Roman" w:cs="Times New Roman"/>
          <w:b/>
          <w:sz w:val="22"/>
          <w:szCs w:val="22"/>
        </w:rPr>
        <w:t>nS</w:t>
      </w:r>
      <w:r w:rsidR="00C47461" w:rsidRPr="00904253">
        <w:rPr>
          <w:rFonts w:ascii="Times New Roman" w:hAnsi="Times New Roman" w:cs="Times New Roman"/>
          <w:b/>
          <w:sz w:val="22"/>
          <w:szCs w:val="22"/>
        </w:rPr>
        <w:t>hift</w:t>
      </w:r>
      <w:r w:rsidR="00C47461" w:rsidRPr="00904253">
        <w:rPr>
          <w:rFonts w:ascii="Times New Roman" w:hAnsi="Times New Roman" w:cs="Times New Roman"/>
          <w:sz w:val="22"/>
          <w:szCs w:val="22"/>
        </w:rPr>
        <w:t>.</w:t>
      </w:r>
    </w:p>
    <w:p w14:paraId="02AB15F5" w14:textId="676BD7E4" w:rsidR="00AD0AC7" w:rsidRPr="002911F8" w:rsidRDefault="00115021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>Extensively </w:t>
      </w:r>
      <w:r w:rsidR="0022691A"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worked with </w:t>
      </w:r>
      <w:r w:rsidR="00FA6733"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>container-based deployments</w:t>
      </w:r>
      <w:r w:rsidR="00AD0AC7"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of </w:t>
      </w:r>
      <w:r w:rsidR="00AD0AC7" w:rsidRPr="002911F8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Micro-Services</w:t>
      </w:r>
      <w:r w:rsidR="00AD0AC7"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="00FA6733"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using </w:t>
      </w:r>
      <w:r w:rsidR="00FA6733" w:rsidRPr="002911F8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Docker</w:t>
      </w:r>
      <w:r w:rsidR="00FA6733" w:rsidRPr="002911F8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. </w:t>
      </w:r>
    </w:p>
    <w:p w14:paraId="2F463998" w14:textId="07FAE03A" w:rsidR="00426DF9" w:rsidRPr="00904253" w:rsidRDefault="00426DF9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756C4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Handled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large volumes of container clusters with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ocker swarm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kubernetes</w:t>
      </w:r>
      <w:r w:rsidR="00E3297D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E3297D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and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Meso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 </w:t>
      </w:r>
    </w:p>
    <w:p w14:paraId="7F85B50E" w14:textId="63224386" w:rsidR="000F5C9F" w:rsidRPr="00904253" w:rsidRDefault="00AD0AC7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Expert in c</w:t>
      </w:r>
      <w:r w:rsidR="00FA673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reating </w:t>
      </w:r>
      <w:r w:rsidR="00FA6733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ocker</w:t>
      </w:r>
      <w:r w:rsidR="00FA673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files, </w:t>
      </w:r>
      <w:r w:rsidR="00FA6733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ocker</w:t>
      </w:r>
      <w:r w:rsidR="00FA673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817AA1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</w:t>
      </w:r>
      <w:r w:rsidR="00FA673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mages &amp; </w:t>
      </w:r>
      <w:r w:rsidR="00817AA1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c</w:t>
      </w:r>
      <w:r w:rsidR="00FA673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ontainers, </w:t>
      </w:r>
      <w:r w:rsidR="00FA6733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ocker</w:t>
      </w:r>
      <w:r w:rsidR="00FA673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hub, </w:t>
      </w:r>
      <w:r w:rsidR="00BB0FD9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</w:t>
      </w:r>
      <w:r w:rsidR="00FA673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nstallation and configuring </w:t>
      </w:r>
      <w:r w:rsidR="00FA6733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Kubernetes</w:t>
      </w:r>
      <w:r w:rsidR="00FA673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clustering them.</w:t>
      </w:r>
    </w:p>
    <w:p w14:paraId="4109EFBA" w14:textId="547E1726" w:rsidR="00327FB7" w:rsidRPr="00327FB7" w:rsidRDefault="000F5C9F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xpertise in using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Kubernete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to </w:t>
      </w:r>
      <w:r w:rsidR="00D57905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c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ontrol and automate application deployments, update and instruct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ocker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to cluster on specified containers </w:t>
      </w:r>
      <w:r w:rsidR="002F2EEE"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i</w:t>
      </w:r>
      <w:r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n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different environments. </w:t>
      </w:r>
    </w:p>
    <w:p w14:paraId="1C891C70" w14:textId="43F0E455" w:rsidR="00327FB7" w:rsidRPr="00327FB7" w:rsidRDefault="00327FB7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27FB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Experience in </w:t>
      </w:r>
      <w:r w:rsidR="00D57905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</w:t>
      </w:r>
      <w:r w:rsidRPr="00327FB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esigning, developing and deploying applications on to several cloud-based solutions using configuration </w:t>
      </w:r>
      <w:r w:rsidR="00D57905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m</w:t>
      </w:r>
      <w:r w:rsidRPr="00327FB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anagement tools like </w:t>
      </w:r>
      <w:r w:rsidRPr="009774B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Chef</w:t>
      </w:r>
      <w:r w:rsidRPr="00327FB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Pr="009774B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Puppet</w:t>
      </w:r>
      <w:r w:rsidRPr="00327FB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Pr="009774B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nsible</w:t>
      </w:r>
      <w:r w:rsidRPr="00327FB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and </w:t>
      </w:r>
      <w:r w:rsidRPr="009774B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SaltStack</w:t>
      </w:r>
      <w:r w:rsidRPr="00327FB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0CC7A80A" w14:textId="0DF09671" w:rsidR="00F11A87" w:rsidRPr="00904253" w:rsidRDefault="007E5CCB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Hands on experience </w:t>
      </w:r>
      <w:r w:rsidR="0061076E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with bootstrapping instances with </w:t>
      </w:r>
      <w:r w:rsidR="0061076E"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Chef</w:t>
      </w:r>
      <w:r w:rsidR="0061076E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integrating with </w:t>
      </w:r>
      <w:r w:rsidR="0061076E"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utoscaling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</w:t>
      </w:r>
      <w:r w:rsidR="00C40215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c</w:t>
      </w:r>
      <w:r w:rsidR="003128BA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reating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E94AD8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m</w:t>
      </w:r>
      <w:r w:rsidR="003128BA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aintaining </w:t>
      </w:r>
      <w:r w:rsidR="003128BA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hef</w:t>
      </w:r>
      <w:r w:rsidR="003128BA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Recipes and cookbooks to simplify and expedite deployment of applications</w:t>
      </w:r>
      <w:r w:rsidR="00C01E80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6DA3C004" w14:textId="489319A7" w:rsidR="002643A8" w:rsidRPr="00904253" w:rsidRDefault="00384738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xperience in writing </w:t>
      </w:r>
      <w:r w:rsidR="00F11A8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playbooks using </w:t>
      </w:r>
      <w:r w:rsidR="00F11A87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YAML</w:t>
      </w:r>
      <w:r w:rsidR="00F11A8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scripts on </w:t>
      </w:r>
      <w:r w:rsidR="00F11A87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nsible</w:t>
      </w:r>
      <w:r w:rsidR="00F11A8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used it for configuration management and orchestration of IT environment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</w:t>
      </w:r>
      <w:r w:rsidR="00950293" w:rsidRPr="00904253">
        <w:rPr>
          <w:rFonts w:ascii="Times New Roman" w:hAnsi="Times New Roman" w:cs="Times New Roman"/>
          <w:sz w:val="22"/>
          <w:szCs w:val="22"/>
        </w:rPr>
        <w:t>us</w:t>
      </w:r>
      <w:r w:rsidRPr="00904253">
        <w:rPr>
          <w:rFonts w:ascii="Times New Roman" w:hAnsi="Times New Roman" w:cs="Times New Roman"/>
          <w:sz w:val="22"/>
          <w:szCs w:val="22"/>
        </w:rPr>
        <w:t>ed</w:t>
      </w:r>
      <w:r w:rsidR="00950293" w:rsidRPr="00904253">
        <w:rPr>
          <w:rFonts w:ascii="Times New Roman" w:hAnsi="Times New Roman" w:cs="Times New Roman"/>
          <w:sz w:val="22"/>
          <w:szCs w:val="22"/>
        </w:rPr>
        <w:t xml:space="preserve"> </w:t>
      </w:r>
      <w:r w:rsidR="00950293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nsible</w:t>
      </w:r>
      <w:r w:rsidR="00950293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for deploying or updating the web application servers code data</w:t>
      </w:r>
      <w:r w:rsidR="00A7542F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14F1C810" w14:textId="0D686921" w:rsidR="00163C46" w:rsidRPr="00904253" w:rsidRDefault="00384738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xpertise in 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Design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ng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creat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ng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multiple deployment strategies 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for </w:t>
      </w:r>
      <w:r w:rsidR="002643A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</w:t>
      </w:r>
      <w:r w:rsidR="001A2551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I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Pipelines using </w:t>
      </w:r>
      <w:r w:rsidR="002643A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Jenkins</w:t>
      </w:r>
      <w:r w:rsidR="00163C4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 TeamCity</w:t>
      </w:r>
      <w:r w:rsidR="00E3297D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2643A8" w:rsidRPr="00E3297D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and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2643A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Bamboo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,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C43912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shortened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deployment cycles 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by 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automat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ng the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deployments.</w:t>
      </w:r>
    </w:p>
    <w:p w14:paraId="42872881" w14:textId="153F5BF2" w:rsidR="002643A8" w:rsidRPr="00904253" w:rsidRDefault="00163C46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Created an automated application-testing framework for the CD pipeline leveraging </w:t>
      </w:r>
      <w:r w:rsidRPr="00904253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Robot</w:t>
      </w:r>
      <w:r w:rsidRPr="00904253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Framework integrated with </w:t>
      </w:r>
      <w:r w:rsidRPr="00904253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Jenkins</w:t>
      </w:r>
      <w:r w:rsidRPr="00904253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&amp; </w:t>
      </w:r>
      <w:r w:rsidRPr="00904253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Selenium</w:t>
      </w:r>
      <w:r w:rsidRPr="00904253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that increased testing cycles.</w:t>
      </w:r>
      <w:r w:rsidR="002643A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 </w:t>
      </w:r>
    </w:p>
    <w:p w14:paraId="0A378A28" w14:textId="19FE81B1" w:rsidR="00C07F9E" w:rsidRPr="00904253" w:rsidRDefault="002D230D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xpertise in using builds tools like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MAVEN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NT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for the building of deployable artifacts such as war &amp; jar from source code.</w:t>
      </w:r>
    </w:p>
    <w:p w14:paraId="53C23233" w14:textId="4CB3025D" w:rsidR="00163C46" w:rsidRPr="00904253" w:rsidRDefault="00065C6F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lastRenderedPageBreak/>
        <w:t>Extensive e</w:t>
      </w:r>
      <w:r w:rsidR="00163C46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xperience in branching, tagging and maintaining the version across the environments using </w:t>
      </w:r>
      <w:r w:rsidR="00163C4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SCM</w:t>
      </w:r>
      <w:r w:rsidR="00163C46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tools like </w:t>
      </w:r>
      <w:r w:rsidR="00163C4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GIT</w:t>
      </w:r>
      <w:r w:rsidR="00163C46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, Subversion (</w:t>
      </w:r>
      <w:r w:rsidR="00163C4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SVN</w:t>
      </w:r>
      <w:r w:rsidR="00163C46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) and </w:t>
      </w:r>
      <w:r w:rsidR="00163C4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TFS</w:t>
      </w:r>
      <w:r w:rsidR="00163C46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on </w:t>
      </w:r>
      <w:r w:rsidR="00163C46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Linux</w:t>
      </w:r>
      <w:r w:rsidR="00163C46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</w:t>
      </w:r>
      <w:r w:rsidR="00163C46" w:rsidRPr="00904253">
        <w:rPr>
          <w:rFonts w:ascii="Times New Roman" w:hAnsi="Times New Roman" w:cs="Times New Roman"/>
          <w:b/>
          <w:noProof/>
          <w:color w:val="000000"/>
          <w:sz w:val="22"/>
          <w:szCs w:val="22"/>
          <w:shd w:val="clear" w:color="auto" w:fill="FFFFFF"/>
        </w:rPr>
        <w:t>Windows</w:t>
      </w:r>
      <w:r w:rsidR="00163C46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platforms.</w:t>
      </w:r>
    </w:p>
    <w:p w14:paraId="62843AAD" w14:textId="1EA35022" w:rsidR="005924E5" w:rsidRPr="00904253" w:rsidRDefault="00367028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Familiarity with </w:t>
      </w:r>
      <w:r w:rsidRPr="00904253">
        <w:rPr>
          <w:rFonts w:ascii="Times New Roman" w:hAnsi="Times New Roman" w:cs="Times New Roman"/>
          <w:b/>
          <w:sz w:val="22"/>
          <w:szCs w:val="22"/>
        </w:rPr>
        <w:t xml:space="preserve">AWS </w:t>
      </w:r>
      <w:r w:rsidR="00EC4279">
        <w:rPr>
          <w:rFonts w:ascii="Times New Roman" w:hAnsi="Times New Roman" w:cs="Times New Roman"/>
          <w:sz w:val="22"/>
          <w:szCs w:val="22"/>
        </w:rPr>
        <w:t>c</w:t>
      </w:r>
      <w:r w:rsidRPr="00904253">
        <w:rPr>
          <w:rFonts w:ascii="Times New Roman" w:hAnsi="Times New Roman" w:cs="Times New Roman"/>
          <w:sz w:val="22"/>
          <w:szCs w:val="22"/>
        </w:rPr>
        <w:t xml:space="preserve">ode </w:t>
      </w:r>
      <w:r w:rsidR="00EC4279">
        <w:rPr>
          <w:rFonts w:ascii="Times New Roman" w:hAnsi="Times New Roman" w:cs="Times New Roman"/>
          <w:sz w:val="22"/>
          <w:szCs w:val="22"/>
        </w:rPr>
        <w:t>p</w:t>
      </w:r>
      <w:r w:rsidRPr="00904253">
        <w:rPr>
          <w:rFonts w:ascii="Times New Roman" w:hAnsi="Times New Roman" w:cs="Times New Roman"/>
          <w:sz w:val="22"/>
          <w:szCs w:val="22"/>
        </w:rPr>
        <w:t>ipeline and creating cloud formation JSON templates which are converted to</w:t>
      </w:r>
      <w:r w:rsidRPr="00904253">
        <w:rPr>
          <w:rFonts w:ascii="Times New Roman" w:hAnsi="Times New Roman" w:cs="Times New Roman"/>
          <w:b/>
          <w:sz w:val="22"/>
          <w:szCs w:val="22"/>
        </w:rPr>
        <w:t xml:space="preserve"> Terraform </w:t>
      </w:r>
      <w:r w:rsidRPr="00904253">
        <w:rPr>
          <w:rFonts w:ascii="Times New Roman" w:hAnsi="Times New Roman" w:cs="Times New Roman"/>
          <w:sz w:val="22"/>
          <w:szCs w:val="22"/>
        </w:rPr>
        <w:t>for</w:t>
      </w:r>
      <w:r w:rsidRPr="00904253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904253">
        <w:rPr>
          <w:rFonts w:ascii="Times New Roman" w:hAnsi="Times New Roman" w:cs="Times New Roman"/>
          <w:sz w:val="22"/>
          <w:szCs w:val="22"/>
        </w:rPr>
        <w:t>infrastructure as code</w:t>
      </w:r>
      <w:r w:rsidRPr="00904253">
        <w:rPr>
          <w:rFonts w:ascii="Times New Roman" w:hAnsi="Times New Roman" w:cs="Times New Roman"/>
          <w:b/>
          <w:sz w:val="22"/>
          <w:szCs w:val="22"/>
        </w:rPr>
        <w:t>.</w:t>
      </w:r>
    </w:p>
    <w:p w14:paraId="2DE1B6EE" w14:textId="4357F953" w:rsidR="00C07F9E" w:rsidRPr="00904253" w:rsidRDefault="00BD0C30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Mastered </w:t>
      </w:r>
      <w:r w:rsidR="005924E5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in </w:t>
      </w:r>
      <w:r w:rsidR="000D2AF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nstall</w:t>
      </w:r>
      <w:r w:rsidR="005924E5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ng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0D2AF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c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onfigur</w:t>
      </w:r>
      <w:r w:rsidR="005924E5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ing and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0D2AFF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m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anaged monitoring tools like </w:t>
      </w:r>
      <w:r w:rsidR="00C07F9E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Splunk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C07F9E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Nagios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697DED" w:rsidRPr="00A57CA4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Dynatrace, </w:t>
      </w:r>
      <w:r w:rsidR="00C07F9E" w:rsidRPr="00A57CA4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atadog, App dynamics</w:t>
      </w:r>
      <w:r w:rsidR="004D02B9" w:rsidRPr="00A57CA4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</w:t>
      </w:r>
      <w:r w:rsidR="00C07F9E" w:rsidRPr="00A57CA4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 </w:t>
      </w:r>
      <w:r w:rsidR="00367028" w:rsidRPr="00A57CA4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ELK</w:t>
      </w:r>
      <w:r w:rsidR="0036702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for </w:t>
      </w:r>
      <w:r w:rsidR="004F1F37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r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source </w:t>
      </w:r>
      <w:r w:rsidR="004F1F37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m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onitoring,</w:t>
      </w:r>
      <w:r w:rsidR="00EA7961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EA7961" w:rsidRPr="00A57CA4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 xml:space="preserve">Grafana, </w:t>
      </w:r>
      <w:r w:rsidR="00662B12" w:rsidRPr="00A57CA4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Prometheus</w:t>
      </w:r>
      <w:r w:rsidR="00C07F9E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 </w:t>
      </w:r>
    </w:p>
    <w:p w14:paraId="195406D8" w14:textId="56736E68" w:rsidR="007435A7" w:rsidRPr="00691167" w:rsidRDefault="007435A7" w:rsidP="004F65C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Supported </w:t>
      </w:r>
      <w:r w:rsidR="0033175C">
        <w:rPr>
          <w:rFonts w:ascii="Times New Roman" w:hAnsi="Times New Roman" w:cs="Times New Roman"/>
          <w:sz w:val="22"/>
          <w:szCs w:val="22"/>
        </w:rPr>
        <w:t>d</w:t>
      </w:r>
      <w:r w:rsidRPr="00904253">
        <w:rPr>
          <w:rFonts w:ascii="Times New Roman" w:hAnsi="Times New Roman" w:cs="Times New Roman"/>
          <w:sz w:val="22"/>
          <w:szCs w:val="22"/>
        </w:rPr>
        <w:t xml:space="preserve">eployments into </w:t>
      </w:r>
      <w:r w:rsidR="00855DA5" w:rsidRPr="00904253">
        <w:rPr>
          <w:rFonts w:ascii="Times New Roman" w:hAnsi="Times New Roman" w:cs="Times New Roman"/>
          <w:sz w:val="22"/>
          <w:szCs w:val="22"/>
        </w:rPr>
        <w:t>DEV,</w:t>
      </w:r>
      <w:r w:rsidR="002065DE" w:rsidRPr="00904253">
        <w:rPr>
          <w:rFonts w:ascii="Times New Roman" w:hAnsi="Times New Roman" w:cs="Times New Roman"/>
          <w:sz w:val="22"/>
          <w:szCs w:val="22"/>
        </w:rPr>
        <w:t xml:space="preserve"> QA,</w:t>
      </w:r>
      <w:r w:rsidR="00855DA5" w:rsidRPr="00904253">
        <w:rPr>
          <w:rFonts w:ascii="Times New Roman" w:hAnsi="Times New Roman" w:cs="Times New Roman"/>
          <w:sz w:val="22"/>
          <w:szCs w:val="22"/>
        </w:rPr>
        <w:t xml:space="preserve"> </w:t>
      </w:r>
      <w:r w:rsidR="00691167">
        <w:rPr>
          <w:rFonts w:ascii="Times New Roman" w:hAnsi="Times New Roman" w:cs="Times New Roman"/>
          <w:sz w:val="22"/>
          <w:szCs w:val="22"/>
        </w:rPr>
        <w:t>UAT</w:t>
      </w:r>
      <w:r w:rsidR="003B5A9D">
        <w:rPr>
          <w:rFonts w:ascii="Times New Roman" w:hAnsi="Times New Roman" w:cs="Times New Roman"/>
          <w:sz w:val="22"/>
          <w:szCs w:val="22"/>
        </w:rPr>
        <w:t xml:space="preserve">, </w:t>
      </w:r>
      <w:r w:rsidR="003B5A9D" w:rsidRPr="00691167">
        <w:rPr>
          <w:rFonts w:ascii="Times New Roman" w:hAnsi="Times New Roman" w:cs="Times New Roman"/>
          <w:sz w:val="22"/>
          <w:szCs w:val="22"/>
        </w:rPr>
        <w:t>Pre-Prod</w:t>
      </w:r>
      <w:r w:rsidRPr="00691167">
        <w:rPr>
          <w:rFonts w:ascii="Times New Roman" w:hAnsi="Times New Roman" w:cs="Times New Roman"/>
          <w:sz w:val="22"/>
          <w:szCs w:val="22"/>
        </w:rPr>
        <w:t xml:space="preserve"> &amp; </w:t>
      </w:r>
      <w:r w:rsidR="003B5A9D">
        <w:rPr>
          <w:rFonts w:ascii="Times New Roman" w:hAnsi="Times New Roman" w:cs="Times New Roman"/>
          <w:sz w:val="22"/>
          <w:szCs w:val="22"/>
        </w:rPr>
        <w:t xml:space="preserve">PROD </w:t>
      </w:r>
      <w:r w:rsidRPr="00691167">
        <w:rPr>
          <w:rFonts w:ascii="Times New Roman" w:hAnsi="Times New Roman" w:cs="Times New Roman"/>
          <w:sz w:val="22"/>
          <w:szCs w:val="22"/>
        </w:rPr>
        <w:t xml:space="preserve">environments with multiple </w:t>
      </w:r>
      <w:r w:rsidR="00A57CA4">
        <w:rPr>
          <w:rFonts w:ascii="Times New Roman" w:hAnsi="Times New Roman" w:cs="Times New Roman"/>
          <w:sz w:val="22"/>
          <w:szCs w:val="22"/>
        </w:rPr>
        <w:t>a</w:t>
      </w:r>
      <w:r w:rsidRPr="00691167">
        <w:rPr>
          <w:rFonts w:ascii="Times New Roman" w:hAnsi="Times New Roman" w:cs="Times New Roman"/>
          <w:sz w:val="22"/>
          <w:szCs w:val="22"/>
        </w:rPr>
        <w:t xml:space="preserve">pplication server technologies like </w:t>
      </w:r>
      <w:r w:rsidRPr="00691167">
        <w:rPr>
          <w:rFonts w:ascii="Times New Roman" w:hAnsi="Times New Roman" w:cs="Times New Roman"/>
          <w:b/>
          <w:sz w:val="22"/>
          <w:szCs w:val="22"/>
        </w:rPr>
        <w:t>WebLogic</w:t>
      </w:r>
      <w:r w:rsidRPr="00691167">
        <w:rPr>
          <w:rFonts w:ascii="Times New Roman" w:hAnsi="Times New Roman" w:cs="Times New Roman"/>
          <w:sz w:val="22"/>
          <w:szCs w:val="22"/>
        </w:rPr>
        <w:t xml:space="preserve">, </w:t>
      </w:r>
      <w:r w:rsidR="00A173F6" w:rsidRPr="00691167">
        <w:rPr>
          <w:rFonts w:ascii="Times New Roman" w:hAnsi="Times New Roman" w:cs="Times New Roman"/>
          <w:b/>
          <w:sz w:val="22"/>
          <w:szCs w:val="22"/>
        </w:rPr>
        <w:t>JBoss</w:t>
      </w:r>
      <w:r w:rsidRPr="00691167">
        <w:rPr>
          <w:rFonts w:ascii="Times New Roman" w:hAnsi="Times New Roman" w:cs="Times New Roman"/>
          <w:sz w:val="22"/>
          <w:szCs w:val="22"/>
        </w:rPr>
        <w:t xml:space="preserve"> &amp; </w:t>
      </w:r>
      <w:r w:rsidRPr="00691167">
        <w:rPr>
          <w:rFonts w:ascii="Times New Roman" w:hAnsi="Times New Roman" w:cs="Times New Roman"/>
          <w:b/>
          <w:sz w:val="22"/>
          <w:szCs w:val="22"/>
        </w:rPr>
        <w:t>Apache Tomcat</w:t>
      </w:r>
      <w:r w:rsidRPr="00691167">
        <w:rPr>
          <w:rFonts w:ascii="Times New Roman" w:hAnsi="Times New Roman" w:cs="Times New Roman"/>
          <w:sz w:val="22"/>
          <w:szCs w:val="22"/>
        </w:rPr>
        <w:t>. </w:t>
      </w:r>
    </w:p>
    <w:p w14:paraId="4D4F7493" w14:textId="7A8A0C6E" w:rsidR="0085372B" w:rsidRPr="00904253" w:rsidRDefault="002F60C4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</w:rPr>
        <w:t xml:space="preserve">Adept </w:t>
      </w:r>
      <w:r w:rsidR="007E5CCB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in Virtualization technologies </w:t>
      </w:r>
      <w:r w:rsidR="007E5CCB" w:rsidRPr="00904253">
        <w:rPr>
          <w:rFonts w:ascii="Times New Roman" w:hAnsi="Times New Roman" w:cs="Times New Roman"/>
          <w:b/>
          <w:color w:val="000000"/>
          <w:sz w:val="22"/>
          <w:szCs w:val="22"/>
        </w:rPr>
        <w:t>VMWare, Virtual box, Vagrant</w:t>
      </w:r>
      <w:r w:rsidR="007E5CCB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for creating virtual machines and provisioning environments.</w:t>
      </w:r>
    </w:p>
    <w:p w14:paraId="4CDC36C2" w14:textId="239ADE02" w:rsidR="00C07F9E" w:rsidRPr="00904253" w:rsidRDefault="005924E5" w:rsidP="004F65CA">
      <w:pPr>
        <w:pStyle w:val="ListParagraph"/>
        <w:numPr>
          <w:ilvl w:val="0"/>
          <w:numId w:val="1"/>
        </w:numPr>
        <w:spacing w:after="0" w:line="240" w:lineRule="auto"/>
        <w:ind w:right="-514"/>
        <w:jc w:val="both"/>
        <w:rPr>
          <w:rStyle w:val="Strong"/>
          <w:rFonts w:ascii="Times New Roman" w:hAnsi="Times New Roman" w:cs="Times New Roman"/>
          <w:b w:val="0"/>
          <w:bCs w:val="0"/>
          <w:sz w:val="22"/>
          <w:szCs w:val="22"/>
        </w:rPr>
      </w:pPr>
      <w:r w:rsidRPr="00904253">
        <w:rPr>
          <w:rStyle w:val="Strong"/>
          <w:rFonts w:ascii="Times New Roman" w:hAnsi="Times New Roman" w:cs="Times New Roman"/>
          <w:b w:val="0"/>
          <w:sz w:val="22"/>
          <w:szCs w:val="22"/>
          <w:bdr w:val="none" w:sz="0" w:space="0" w:color="auto" w:frame="1"/>
          <w:shd w:val="clear" w:color="auto" w:fill="FFFFFF"/>
        </w:rPr>
        <w:t>E</w:t>
      </w:r>
      <w:r w:rsidR="00C07F9E" w:rsidRPr="00904253">
        <w:rPr>
          <w:rStyle w:val="Strong"/>
          <w:rFonts w:ascii="Times New Roman" w:hAnsi="Times New Roman" w:cs="Times New Roman"/>
          <w:b w:val="0"/>
          <w:sz w:val="22"/>
          <w:szCs w:val="22"/>
          <w:bdr w:val="none" w:sz="0" w:space="0" w:color="auto" w:frame="1"/>
          <w:shd w:val="clear" w:color="auto" w:fill="FFFFFF"/>
        </w:rPr>
        <w:t>xperience with creating API, controlling access, maintaining, deploying API, monitoring</w:t>
      </w:r>
      <w:r w:rsidR="00A91410" w:rsidRPr="00904253">
        <w:rPr>
          <w:rStyle w:val="Strong"/>
          <w:rFonts w:ascii="Times New Roman" w:hAnsi="Times New Roman" w:cs="Times New Roman"/>
          <w:b w:val="0"/>
          <w:sz w:val="22"/>
          <w:szCs w:val="22"/>
          <w:bdr w:val="none" w:sz="0" w:space="0" w:color="auto" w:frame="1"/>
          <w:shd w:val="clear" w:color="auto" w:fill="FFFFFF"/>
        </w:rPr>
        <w:t>,</w:t>
      </w:r>
      <w:r w:rsidR="00C07F9E" w:rsidRPr="00904253">
        <w:rPr>
          <w:rStyle w:val="Strong"/>
          <w:rFonts w:ascii="Times New Roman" w:hAnsi="Times New Roman" w:cs="Times New Roman"/>
          <w:b w:val="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C07F9E" w:rsidRPr="00904253">
        <w:rPr>
          <w:rStyle w:val="Strong"/>
          <w:rFonts w:ascii="Times New Roman" w:hAnsi="Times New Roman" w:cs="Times New Roman"/>
          <w:b w:val="0"/>
          <w:noProof/>
          <w:sz w:val="22"/>
          <w:szCs w:val="22"/>
          <w:bdr w:val="none" w:sz="0" w:space="0" w:color="auto" w:frame="1"/>
          <w:shd w:val="clear" w:color="auto" w:fill="FFFFFF"/>
        </w:rPr>
        <w:t>and</w:t>
      </w:r>
      <w:r w:rsidR="00C07F9E" w:rsidRPr="00904253">
        <w:rPr>
          <w:rStyle w:val="Strong"/>
          <w:rFonts w:ascii="Times New Roman" w:hAnsi="Times New Roman" w:cs="Times New Roman"/>
          <w:b w:val="0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 w:rsidR="007765FA">
        <w:rPr>
          <w:rStyle w:val="Strong"/>
          <w:rFonts w:ascii="Times New Roman" w:hAnsi="Times New Roman" w:cs="Times New Roman"/>
          <w:b w:val="0"/>
          <w:sz w:val="22"/>
          <w:szCs w:val="22"/>
          <w:bdr w:val="none" w:sz="0" w:space="0" w:color="auto" w:frame="1"/>
          <w:shd w:val="clear" w:color="auto" w:fill="FFFFFF"/>
        </w:rPr>
        <w:t>t</w:t>
      </w:r>
      <w:r w:rsidR="00C07F9E" w:rsidRPr="00904253">
        <w:rPr>
          <w:rStyle w:val="Strong"/>
          <w:rFonts w:ascii="Times New Roman" w:hAnsi="Times New Roman" w:cs="Times New Roman"/>
          <w:b w:val="0"/>
          <w:sz w:val="22"/>
          <w:szCs w:val="22"/>
          <w:bdr w:val="none" w:sz="0" w:space="0" w:color="auto" w:frame="1"/>
          <w:shd w:val="clear" w:color="auto" w:fill="FFFFFF"/>
        </w:rPr>
        <w:t xml:space="preserve">roubleshooting. </w:t>
      </w:r>
    </w:p>
    <w:p w14:paraId="079951AF" w14:textId="33B4335C" w:rsidR="001B731B" w:rsidRDefault="001B731B" w:rsidP="004F65CA">
      <w:pPr>
        <w:pStyle w:val="NormalArial"/>
        <w:numPr>
          <w:ilvl w:val="0"/>
          <w:numId w:val="1"/>
        </w:numPr>
        <w:contextualSpacing/>
        <w:jc w:val="both"/>
        <w:rPr>
          <w:sz w:val="22"/>
          <w:szCs w:val="22"/>
        </w:rPr>
      </w:pPr>
      <w:r w:rsidRPr="00904253">
        <w:rPr>
          <w:sz w:val="22"/>
          <w:szCs w:val="22"/>
        </w:rPr>
        <w:t>Experience in production, development and testing environments carrying</w:t>
      </w:r>
      <w:r w:rsidR="00CE034B">
        <w:rPr>
          <w:sz w:val="22"/>
          <w:szCs w:val="22"/>
        </w:rPr>
        <w:t xml:space="preserve"> </w:t>
      </w:r>
      <w:r w:rsidR="00CE034B" w:rsidRPr="00CE034B">
        <w:rPr>
          <w:b/>
          <w:sz w:val="22"/>
          <w:szCs w:val="22"/>
        </w:rPr>
        <w:t>MAC</w:t>
      </w:r>
      <w:r w:rsidR="00CE034B">
        <w:rPr>
          <w:sz w:val="22"/>
          <w:szCs w:val="22"/>
        </w:rPr>
        <w:t>,</w:t>
      </w:r>
      <w:r w:rsidRPr="00904253">
        <w:rPr>
          <w:sz w:val="22"/>
          <w:szCs w:val="22"/>
        </w:rPr>
        <w:t xml:space="preserve"> </w:t>
      </w:r>
      <w:r w:rsidRPr="00904253">
        <w:rPr>
          <w:b/>
          <w:sz w:val="22"/>
          <w:szCs w:val="22"/>
        </w:rPr>
        <w:t>Windows, Linux, Red Hat</w:t>
      </w:r>
      <w:r w:rsidR="00492F8E" w:rsidRPr="00904253">
        <w:rPr>
          <w:b/>
          <w:sz w:val="22"/>
          <w:szCs w:val="22"/>
        </w:rPr>
        <w:t xml:space="preserve"> Linux, </w:t>
      </w:r>
      <w:r w:rsidRPr="00904253">
        <w:rPr>
          <w:b/>
          <w:sz w:val="22"/>
          <w:szCs w:val="22"/>
        </w:rPr>
        <w:t>Centos</w:t>
      </w:r>
      <w:r w:rsidR="002F2EEE" w:rsidRPr="00904253">
        <w:rPr>
          <w:b/>
          <w:sz w:val="22"/>
          <w:szCs w:val="22"/>
        </w:rPr>
        <w:t>,</w:t>
      </w:r>
      <w:r w:rsidRPr="00904253">
        <w:rPr>
          <w:sz w:val="22"/>
          <w:szCs w:val="22"/>
        </w:rPr>
        <w:t xml:space="preserve"> </w:t>
      </w:r>
      <w:r w:rsidRPr="00904253">
        <w:rPr>
          <w:noProof/>
          <w:sz w:val="22"/>
          <w:szCs w:val="22"/>
        </w:rPr>
        <w:t>and</w:t>
      </w:r>
      <w:r w:rsidRPr="00904253">
        <w:rPr>
          <w:sz w:val="22"/>
          <w:szCs w:val="22"/>
        </w:rPr>
        <w:t xml:space="preserve"> </w:t>
      </w:r>
      <w:r w:rsidRPr="00904253">
        <w:rPr>
          <w:b/>
          <w:sz w:val="22"/>
          <w:szCs w:val="22"/>
        </w:rPr>
        <w:t>Solaris</w:t>
      </w:r>
      <w:r w:rsidR="00697DED" w:rsidRPr="00904253">
        <w:rPr>
          <w:sz w:val="22"/>
          <w:szCs w:val="22"/>
        </w:rPr>
        <w:t xml:space="preserve"> Operating systems.</w:t>
      </w:r>
    </w:p>
    <w:p w14:paraId="2323277E" w14:textId="4A0ADFA1" w:rsidR="00187380" w:rsidRDefault="00187380" w:rsidP="004F65CA">
      <w:pPr>
        <w:pStyle w:val="NormalArial"/>
        <w:numPr>
          <w:ilvl w:val="0"/>
          <w:numId w:val="1"/>
        </w:numPr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Experience in setting up and working </w:t>
      </w:r>
      <w:r w:rsidR="00386289">
        <w:rPr>
          <w:sz w:val="22"/>
          <w:szCs w:val="22"/>
        </w:rPr>
        <w:t>with SCM tools such as Quick Build for cross platform environment (like MAC-</w:t>
      </w:r>
      <w:proofErr w:type="spellStart"/>
      <w:r w:rsidR="00386289">
        <w:rPr>
          <w:sz w:val="22"/>
          <w:szCs w:val="22"/>
        </w:rPr>
        <w:t>PrO</w:t>
      </w:r>
      <w:proofErr w:type="spellEnd"/>
      <w:r w:rsidR="00386289">
        <w:rPr>
          <w:sz w:val="22"/>
          <w:szCs w:val="22"/>
        </w:rPr>
        <w:t xml:space="preserve"> OS and MAC-IOS), Hudson, Maven and Ant.</w:t>
      </w:r>
    </w:p>
    <w:p w14:paraId="52E0B926" w14:textId="77777777" w:rsidR="00EA7961" w:rsidRPr="00EA7961" w:rsidRDefault="004901F8" w:rsidP="00EA796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In-depth knowledge of computer applications and </w:t>
      </w:r>
      <w:r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scripting</w:t>
      </w:r>
      <w:r w:rsidR="002F2EEE"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s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like </w:t>
      </w:r>
      <w:r w:rsidRPr="007765FA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Shell, Python, Ruby, Perl, JavaScript</w:t>
      </w:r>
      <w:r w:rsidR="002F2EEE" w:rsidRPr="007765FA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and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7765FA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YAML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5C8431C5" w14:textId="0743C514" w:rsidR="00A173F6" w:rsidRPr="00EA7961" w:rsidRDefault="00EA7961" w:rsidP="00EA796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bidi="te-IN"/>
        </w:rPr>
        <w:t>Sound</w:t>
      </w:r>
      <w:r w:rsidR="007765FA">
        <w:rPr>
          <w:rFonts w:ascii="Times New Roman" w:hAnsi="Times New Roman" w:cs="Times New Roman"/>
          <w:sz w:val="22"/>
          <w:szCs w:val="22"/>
          <w:lang w:bidi="te-IN"/>
        </w:rPr>
        <w:t>s</w:t>
      </w:r>
      <w:r>
        <w:rPr>
          <w:rFonts w:ascii="Times New Roman" w:hAnsi="Times New Roman" w:cs="Times New Roman"/>
          <w:sz w:val="22"/>
          <w:szCs w:val="22"/>
          <w:lang w:bidi="te-IN"/>
        </w:rPr>
        <w:t xml:space="preserve"> knowledge</w:t>
      </w:r>
      <w:r w:rsidR="00A173F6" w:rsidRPr="00EA7961">
        <w:rPr>
          <w:rFonts w:ascii="Times New Roman" w:hAnsi="Times New Roman" w:cs="Times New Roman"/>
          <w:sz w:val="22"/>
          <w:szCs w:val="22"/>
          <w:lang w:bidi="te-IN"/>
        </w:rPr>
        <w:t xml:space="preserve"> in using bug tracking </w:t>
      </w:r>
      <w:r w:rsidR="00697DED" w:rsidRPr="00EA7961">
        <w:rPr>
          <w:rFonts w:ascii="Times New Roman" w:hAnsi="Times New Roman" w:cs="Times New Roman"/>
          <w:sz w:val="22"/>
          <w:szCs w:val="22"/>
          <w:lang w:bidi="te-IN"/>
        </w:rPr>
        <w:t>and ticketing tools</w:t>
      </w:r>
      <w:r w:rsidR="00A173F6" w:rsidRPr="00EA7961">
        <w:rPr>
          <w:rFonts w:ascii="Times New Roman" w:hAnsi="Times New Roman" w:cs="Times New Roman"/>
          <w:sz w:val="22"/>
          <w:szCs w:val="22"/>
          <w:lang w:bidi="te-IN"/>
        </w:rPr>
        <w:t xml:space="preserve"> like</w:t>
      </w:r>
      <w:r w:rsidR="00A173F6" w:rsidRPr="00EA7961">
        <w:rPr>
          <w:rFonts w:ascii="Times New Roman" w:hAnsi="Times New Roman" w:cs="Times New Roman"/>
          <w:b/>
          <w:bCs/>
          <w:sz w:val="22"/>
          <w:szCs w:val="22"/>
          <w:lang w:bidi="te-IN"/>
        </w:rPr>
        <w:t xml:space="preserve"> JIRA</w:t>
      </w:r>
      <w:r w:rsidR="00A173F6" w:rsidRPr="00EA7961">
        <w:rPr>
          <w:rFonts w:ascii="Times New Roman" w:hAnsi="Times New Roman" w:cs="Times New Roman"/>
          <w:sz w:val="22"/>
          <w:szCs w:val="22"/>
          <w:lang w:bidi="te-IN"/>
        </w:rPr>
        <w:t xml:space="preserve">, </w:t>
      </w:r>
      <w:r w:rsidR="00A173F6" w:rsidRPr="00EA7961">
        <w:rPr>
          <w:rFonts w:ascii="Times New Roman" w:hAnsi="Times New Roman" w:cs="Times New Roman"/>
          <w:b/>
          <w:bCs/>
          <w:sz w:val="22"/>
          <w:szCs w:val="22"/>
          <w:lang w:bidi="te-IN"/>
        </w:rPr>
        <w:t>Remedy</w:t>
      </w:r>
      <w:r w:rsidR="00A173F6" w:rsidRPr="00EA7961">
        <w:rPr>
          <w:rFonts w:ascii="Times New Roman" w:hAnsi="Times New Roman" w:cs="Times New Roman"/>
          <w:sz w:val="22"/>
          <w:szCs w:val="22"/>
          <w:lang w:bidi="te-IN"/>
        </w:rPr>
        <w:t>,</w:t>
      </w:r>
      <w:r w:rsidR="004421B2" w:rsidRPr="00EA7961">
        <w:rPr>
          <w:rFonts w:ascii="Times New Roman" w:hAnsi="Times New Roman" w:cs="Times New Roman"/>
          <w:sz w:val="22"/>
          <w:szCs w:val="22"/>
          <w:lang w:bidi="te-IN"/>
        </w:rPr>
        <w:t xml:space="preserve"> </w:t>
      </w:r>
      <w:r w:rsidR="004421B2" w:rsidRPr="00EA7961">
        <w:rPr>
          <w:rFonts w:ascii="Times New Roman" w:hAnsi="Times New Roman" w:cs="Times New Roman"/>
          <w:b/>
          <w:sz w:val="22"/>
          <w:szCs w:val="22"/>
          <w:lang w:bidi="te-IN"/>
        </w:rPr>
        <w:t>Bugzilla</w:t>
      </w:r>
      <w:r w:rsidR="004421B2" w:rsidRPr="00EA7961">
        <w:rPr>
          <w:rFonts w:ascii="Times New Roman" w:hAnsi="Times New Roman" w:cs="Times New Roman"/>
          <w:sz w:val="22"/>
          <w:szCs w:val="22"/>
          <w:lang w:bidi="te-IN"/>
        </w:rPr>
        <w:t xml:space="preserve"> </w:t>
      </w:r>
      <w:r w:rsidR="00A173F6" w:rsidRPr="00EA7961">
        <w:rPr>
          <w:rFonts w:ascii="Times New Roman" w:hAnsi="Times New Roman" w:cs="Times New Roman"/>
          <w:sz w:val="22"/>
          <w:szCs w:val="22"/>
          <w:lang w:bidi="te-IN"/>
        </w:rPr>
        <w:t xml:space="preserve">and </w:t>
      </w:r>
      <w:r w:rsidR="00A173F6" w:rsidRPr="00EA7961">
        <w:rPr>
          <w:rFonts w:ascii="Times New Roman" w:hAnsi="Times New Roman" w:cs="Times New Roman"/>
          <w:b/>
          <w:bCs/>
          <w:sz w:val="22"/>
          <w:szCs w:val="22"/>
          <w:lang w:bidi="te-IN"/>
        </w:rPr>
        <w:t>IBM Clear Quest</w:t>
      </w:r>
      <w:r w:rsidR="00A173F6" w:rsidRPr="00EA7961">
        <w:rPr>
          <w:rFonts w:ascii="Times New Roman" w:hAnsi="Times New Roman" w:cs="Times New Roman"/>
          <w:sz w:val="22"/>
          <w:szCs w:val="22"/>
          <w:lang w:bidi="te-IN"/>
        </w:rPr>
        <w:t>.</w:t>
      </w:r>
    </w:p>
    <w:p w14:paraId="2118A60D" w14:textId="77777777" w:rsidR="008C7AE4" w:rsidRPr="00904253" w:rsidRDefault="008C7AE4" w:rsidP="008C7AE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Expert </w:t>
      </w:r>
      <w:r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in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working with methodologies such as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SDLC, SCRUM, AGILE, KANBAN, Sprint planning,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and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Waterfall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58081711" w14:textId="75C2C4DF" w:rsidR="00697DED" w:rsidRPr="00B266E7" w:rsidRDefault="009F0AE1" w:rsidP="00B266E7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Great exposure to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build object-oriented applications using </w:t>
      </w:r>
      <w:r w:rsidR="00486E0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486E0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Java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486E0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XML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proficient in writing build related scripts like </w:t>
      </w:r>
      <w:r w:rsidR="00486E0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Shell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486E0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Perl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="00486E0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Ruby</w:t>
      </w:r>
      <w:r w:rsidR="00380609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,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486E08" w:rsidRPr="00380609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and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486E0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Python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on </w:t>
      </w:r>
      <w:r w:rsidR="00486E08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Linux</w:t>
      </w:r>
      <w:r w:rsidR="00486E08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to automate deployments.</w:t>
      </w:r>
    </w:p>
    <w:p w14:paraId="5E544A27" w14:textId="5F631B34" w:rsidR="00A173F6" w:rsidRPr="00904253" w:rsidRDefault="00246551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904253">
        <w:rPr>
          <w:rFonts w:ascii="Times New Roman" w:eastAsia="Times New Roman" w:hAnsi="Times New Roman" w:cs="Times New Roman"/>
          <w:sz w:val="22"/>
          <w:szCs w:val="22"/>
        </w:rPr>
        <w:t>Knowledge of utilizing routed protocols like FTP, SFTP, SSH, HTTP, HTTPS and configuring and maintaining network services such as DNS, NIS, DHCP, NFS, Web, mail, FTP, TCP/IP.</w:t>
      </w:r>
    </w:p>
    <w:p w14:paraId="67B299B8" w14:textId="4EBF4F61" w:rsidR="00246551" w:rsidRPr="00904253" w:rsidRDefault="00246551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904253">
        <w:rPr>
          <w:rFonts w:ascii="Times New Roman" w:eastAsia="Times New Roman" w:hAnsi="Times New Roman" w:cs="Times New Roman"/>
          <w:sz w:val="22"/>
          <w:szCs w:val="22"/>
        </w:rPr>
        <w:t>Good client relation skills and ability to complete tasks effectively and efficiently where customer service and technical skills are required</w:t>
      </w:r>
      <w:r w:rsidR="003848B2" w:rsidRPr="00904253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3848B2" w:rsidRPr="00904253">
        <w:rPr>
          <w:rFonts w:ascii="Times New Roman" w:hAnsi="Times New Roman" w:cs="Times New Roman"/>
          <w:sz w:val="22"/>
          <w:szCs w:val="22"/>
        </w:rPr>
        <w:t>and a very good team player</w:t>
      </w:r>
      <w:r w:rsidRPr="00904253"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09EF90E7" w14:textId="3598C23F" w:rsidR="00FF7716" w:rsidRPr="00904253" w:rsidRDefault="006F013A" w:rsidP="004F65C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E85915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Provided</w:t>
      </w:r>
      <w:r w:rsidR="00E85915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9048FE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24x7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dedicated</w:t>
      </w:r>
      <w:r w:rsidR="003F24A5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support for</w:t>
      </w:r>
      <w:r w:rsidR="00FF7716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emergency site maintenance and immediate build and install requests</w:t>
      </w:r>
      <w:r w:rsidR="008A12D1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="00CD6A0F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troubleshooting production issues</w:t>
      </w:r>
      <w:r w:rsidR="008A12D1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="008A12D1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d fix systems issues when necessary</w:t>
      </w:r>
      <w:r w:rsidR="00CD6A0F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3DD7AB6C" w14:textId="77777777" w:rsidR="00124F75" w:rsidRPr="00904253" w:rsidRDefault="00124F75" w:rsidP="004F65CA">
      <w:pPr>
        <w:pStyle w:val="ListParagraph"/>
        <w:spacing w:line="240" w:lineRule="auto"/>
        <w:ind w:left="450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742B6B" w:rsidRPr="00904253" w14:paraId="5500AC8F" w14:textId="77777777" w:rsidTr="00742B6B">
        <w:tc>
          <w:tcPr>
            <w:tcW w:w="10790" w:type="dxa"/>
            <w:shd w:val="clear" w:color="auto" w:fill="D9E2F3" w:themeFill="accent1" w:themeFillTint="33"/>
          </w:tcPr>
          <w:p w14:paraId="383143BE" w14:textId="57C77C37" w:rsidR="00742B6B" w:rsidRPr="00904253" w:rsidRDefault="00742B6B" w:rsidP="004F65CA">
            <w:pPr>
              <w:jc w:val="both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Technical Skills:</w:t>
            </w:r>
          </w:p>
        </w:tc>
      </w:tr>
    </w:tbl>
    <w:tbl>
      <w:tblPr>
        <w:tblStyle w:val="TableGridLight"/>
        <w:tblpPr w:leftFromText="180" w:rightFromText="180" w:vertAnchor="text" w:horzAnchor="margin" w:tblpY="174"/>
        <w:tblW w:w="10398" w:type="dxa"/>
        <w:tblInd w:w="0" w:type="dxa"/>
        <w:tblLook w:val="04A0" w:firstRow="1" w:lastRow="0" w:firstColumn="1" w:lastColumn="0" w:noHBand="0" w:noVBand="1"/>
      </w:tblPr>
      <w:tblGrid>
        <w:gridCol w:w="3718"/>
        <w:gridCol w:w="6680"/>
      </w:tblGrid>
      <w:tr w:rsidR="00F05F7F" w:rsidRPr="00904253" w14:paraId="440010AA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64A3CDF7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Cloud Environment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7B215884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Amazon Web Services, Microsoft Azure, Google Cloud Platform,</w:t>
            </w:r>
          </w:p>
          <w:p w14:paraId="494DAD59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OpenStack</w:t>
            </w:r>
          </w:p>
        </w:tc>
      </w:tr>
      <w:tr w:rsidR="00F05F7F" w:rsidRPr="00904253" w14:paraId="1A6B1DBD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18C21B9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Containerization Tool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7F6997E" w14:textId="6002DC7F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Docker, Docker Swarm, Kubernetes</w:t>
            </w:r>
          </w:p>
        </w:tc>
      </w:tr>
      <w:tr w:rsidR="00F05F7F" w:rsidRPr="00904253" w14:paraId="3F3EBCFD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1A60A086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Configuration Management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07FAE563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904253">
              <w:rPr>
                <w:rFonts w:ascii="Times New Roman" w:hAnsi="Times New Roman" w:cs="Times New Roman"/>
              </w:rPr>
              <w:t xml:space="preserve">Chef, Ansible, Puppet, </w:t>
            </w:r>
            <w:r w:rsidRPr="00904253">
              <w:rPr>
                <w:rFonts w:ascii="Times New Roman" w:hAnsi="Times New Roman" w:cs="Times New Roman"/>
                <w:color w:val="000000" w:themeColor="text1"/>
              </w:rPr>
              <w:t>SaltStack</w:t>
            </w:r>
          </w:p>
        </w:tc>
      </w:tr>
      <w:tr w:rsidR="00F05F7F" w:rsidRPr="00904253" w14:paraId="7B54CEB3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E50E53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Continuous Integration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2636CE1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  <w:color w:val="FF0000"/>
              </w:rPr>
            </w:pPr>
            <w:r w:rsidRPr="00904253">
              <w:rPr>
                <w:rFonts w:ascii="Times New Roman" w:hAnsi="Times New Roman" w:cs="Times New Roman"/>
              </w:rPr>
              <w:t xml:space="preserve">Jenkins, Bamboo, </w:t>
            </w:r>
            <w:r w:rsidRPr="00904253">
              <w:rPr>
                <w:rFonts w:ascii="Times New Roman" w:hAnsi="Times New Roman" w:cs="Times New Roman"/>
                <w:color w:val="000000" w:themeColor="text1"/>
              </w:rPr>
              <w:t xml:space="preserve">Hudson, </w:t>
            </w:r>
            <w:r w:rsidRPr="00904253">
              <w:rPr>
                <w:rFonts w:ascii="Times New Roman" w:hAnsi="Times New Roman" w:cs="Times New Roman"/>
                <w:noProof/>
                <w:color w:val="000000" w:themeColor="text1"/>
              </w:rPr>
              <w:t>TeamCity</w:t>
            </w:r>
          </w:p>
        </w:tc>
      </w:tr>
      <w:tr w:rsidR="00F05F7F" w:rsidRPr="00904253" w14:paraId="11E8727B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7F8A967E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Build tool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02BC6E84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Maven, Ant, Gradle, Gulp</w:t>
            </w:r>
          </w:p>
        </w:tc>
      </w:tr>
      <w:tr w:rsidR="00F05F7F" w:rsidRPr="00904253" w14:paraId="1F9E3DE3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D7C98D4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Version Control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FFFB3B6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Git, Bitbucket, TFVC, TFS, Subversion</w:t>
            </w:r>
          </w:p>
        </w:tc>
      </w:tr>
      <w:tr w:rsidR="00F05F7F" w:rsidRPr="00904253" w14:paraId="4F801EA1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14B8EF1B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Monitoring tool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15B996C8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Nagios, Splunk, ELK Stack, Sumo Logic, Datadog, Grafana, New Relic,</w:t>
            </w:r>
          </w:p>
          <w:p w14:paraId="0BDA446F" w14:textId="5770C16E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Dynatrace</w:t>
            </w:r>
            <w:r w:rsidR="00725BED">
              <w:rPr>
                <w:rFonts w:ascii="Times New Roman" w:hAnsi="Times New Roman" w:cs="Times New Roman"/>
              </w:rPr>
              <w:t xml:space="preserve">, Grafana, </w:t>
            </w:r>
            <w:r w:rsidR="008B0CD9">
              <w:rPr>
                <w:rFonts w:ascii="Times New Roman" w:hAnsi="Times New Roman" w:cs="Times New Roman"/>
              </w:rPr>
              <w:t>Prometheus</w:t>
            </w:r>
          </w:p>
        </w:tc>
      </w:tr>
      <w:tr w:rsidR="00F05F7F" w:rsidRPr="00904253" w14:paraId="302BACFA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123EB32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Ticketing tool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A02956F" w14:textId="523FE262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Jira, Scrum, Bugzilla, ServiceNow, Pivotal Tracker</w:t>
            </w:r>
            <w:r w:rsidR="004E6814">
              <w:rPr>
                <w:rFonts w:ascii="Times New Roman" w:hAnsi="Times New Roman" w:cs="Times New Roman"/>
              </w:rPr>
              <w:t>, Redmine</w:t>
            </w:r>
          </w:p>
        </w:tc>
      </w:tr>
      <w:tr w:rsidR="00F05F7F" w:rsidRPr="00904253" w14:paraId="7B698179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1697B61C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  <w:noProof/>
              </w:rPr>
              <w:t>Web server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553207FE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 xml:space="preserve">Apache Tomcat, Nginx, Web Sphere, JBoss </w:t>
            </w:r>
          </w:p>
        </w:tc>
      </w:tr>
      <w:tr w:rsidR="00F05F7F" w:rsidRPr="00904253" w14:paraId="25D4BE7F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998F5DF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Virtualization tool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C1D29AE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 xml:space="preserve">VMWare, VirtualBox, Hyper-V, Vagrant  </w:t>
            </w:r>
          </w:p>
        </w:tc>
      </w:tr>
      <w:tr w:rsidR="00F05F7F" w:rsidRPr="00904253" w14:paraId="3758B8EF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6D9CD025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Operating System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33EA1C9E" w14:textId="5CDF84AD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RedHat, CentOS, Ubuntu, Debian, Windows</w:t>
            </w:r>
            <w:r w:rsidR="006B64C5">
              <w:rPr>
                <w:rFonts w:ascii="Times New Roman" w:hAnsi="Times New Roman" w:cs="Times New Roman"/>
              </w:rPr>
              <w:t>,</w:t>
            </w:r>
            <w:r w:rsidRPr="00904253">
              <w:rPr>
                <w:rFonts w:ascii="Times New Roman" w:hAnsi="Times New Roman" w:cs="Times New Roman"/>
              </w:rPr>
              <w:t xml:space="preserve"> M</w:t>
            </w:r>
            <w:r w:rsidR="00F2393F">
              <w:rPr>
                <w:rFonts w:ascii="Times New Roman" w:hAnsi="Times New Roman" w:cs="Times New Roman"/>
              </w:rPr>
              <w:t>ac</w:t>
            </w:r>
            <w:r w:rsidR="006B64C5">
              <w:rPr>
                <w:rFonts w:ascii="Times New Roman" w:hAnsi="Times New Roman" w:cs="Times New Roman"/>
              </w:rPr>
              <w:t xml:space="preserve"> </w:t>
            </w:r>
            <w:r w:rsidRPr="00904253">
              <w:rPr>
                <w:rFonts w:ascii="Times New Roman" w:hAnsi="Times New Roman" w:cs="Times New Roman"/>
              </w:rPr>
              <w:t>OS</w:t>
            </w:r>
            <w:r w:rsidR="006B64C5">
              <w:rPr>
                <w:rFonts w:ascii="Times New Roman" w:hAnsi="Times New Roman" w:cs="Times New Roman"/>
              </w:rPr>
              <w:t xml:space="preserve"> &amp; IOS</w:t>
            </w:r>
          </w:p>
        </w:tc>
      </w:tr>
      <w:tr w:rsidR="00F05F7F" w:rsidRPr="00904253" w14:paraId="48DF3334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1BB7300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Repository management tool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F37C075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Nexus, JFrog Artifactory</w:t>
            </w:r>
          </w:p>
        </w:tc>
      </w:tr>
      <w:tr w:rsidR="00F05F7F" w:rsidRPr="00904253" w14:paraId="69F824F0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35BC1E8B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Testing tool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0CEC8D5F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 xml:space="preserve">Selenium, </w:t>
            </w:r>
            <w:r w:rsidRPr="00904253">
              <w:rPr>
                <w:rFonts w:ascii="Times New Roman" w:hAnsi="Times New Roman" w:cs="Times New Roman"/>
                <w:noProof/>
              </w:rPr>
              <w:t>JUnit</w:t>
            </w:r>
            <w:r w:rsidRPr="00904253">
              <w:rPr>
                <w:rFonts w:ascii="Times New Roman" w:hAnsi="Times New Roman" w:cs="Times New Roman"/>
              </w:rPr>
              <w:t>, Cucumber</w:t>
            </w:r>
          </w:p>
        </w:tc>
      </w:tr>
      <w:tr w:rsidR="00F05F7F" w:rsidRPr="00904253" w14:paraId="3A79C5AB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FAE0A90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Programming &amp; Scripting Language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2D82E6D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HTML, JavaScript, Python, Bash, Shell, Ruby, Perl, XML, PowerShell</w:t>
            </w:r>
          </w:p>
        </w:tc>
      </w:tr>
      <w:tr w:rsidR="00F05F7F" w:rsidRPr="00904253" w14:paraId="1E2BD91D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6CA10232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Database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  <w:hideMark/>
          </w:tcPr>
          <w:p w14:paraId="77DE172C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SQL Server, MongoDB, Cassandra DB, Oracle, MySQL, PostgreSQL</w:t>
            </w:r>
          </w:p>
        </w:tc>
      </w:tr>
      <w:tr w:rsidR="00F05F7F" w:rsidRPr="00904253" w14:paraId="661FDEDD" w14:textId="77777777" w:rsidTr="00F05F7F">
        <w:trPr>
          <w:trHeight w:val="361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334F731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Networking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1FBDB7A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HTTP, HTTPS, TCP/IP, UDP, DNS, FTP, SSH, SNMP, SFTP</w:t>
            </w:r>
          </w:p>
        </w:tc>
      </w:tr>
      <w:tr w:rsidR="00F05F7F" w:rsidRPr="00904253" w14:paraId="521C3EFA" w14:textId="77777777" w:rsidTr="00F05F7F">
        <w:trPr>
          <w:trHeight w:val="377"/>
        </w:trPr>
        <w:tc>
          <w:tcPr>
            <w:tcW w:w="3718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</w:tcPr>
          <w:p w14:paraId="6FB5B4C0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Development Environments</w:t>
            </w:r>
          </w:p>
        </w:tc>
        <w:tc>
          <w:tcPr>
            <w:tcW w:w="668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E7E6E6" w:themeFill="background2"/>
          </w:tcPr>
          <w:p w14:paraId="28E41C3E" w14:textId="77777777" w:rsidR="00F05F7F" w:rsidRPr="00904253" w:rsidRDefault="00F05F7F" w:rsidP="004F65CA">
            <w:pPr>
              <w:ind w:right="-450"/>
              <w:jc w:val="both"/>
              <w:rPr>
                <w:rFonts w:ascii="Times New Roman" w:hAnsi="Times New Roman" w:cs="Times New Roman"/>
              </w:rPr>
            </w:pPr>
            <w:r w:rsidRPr="00904253">
              <w:rPr>
                <w:rFonts w:ascii="Times New Roman" w:hAnsi="Times New Roman" w:cs="Times New Roman"/>
              </w:rPr>
              <w:t>Packer, Vagrant, VirtualBox</w:t>
            </w:r>
          </w:p>
        </w:tc>
      </w:tr>
    </w:tbl>
    <w:p w14:paraId="753D0DF0" w14:textId="1F8BF876" w:rsidR="004B3EC9" w:rsidRPr="00904253" w:rsidRDefault="004B3EC9" w:rsidP="004F65CA">
      <w:pPr>
        <w:spacing w:line="240" w:lineRule="auto"/>
        <w:jc w:val="both"/>
        <w:rPr>
          <w:rFonts w:ascii="Times New Roman" w:hAnsi="Times New Roman" w:cs="Times New Roman"/>
          <w:b/>
          <w:color w:val="1F3864" w:themeColor="accent1" w:themeShade="80"/>
          <w:sz w:val="22"/>
          <w:szCs w:val="22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855AFD" w:rsidRPr="00904253" w14:paraId="3B301CA8" w14:textId="77777777" w:rsidTr="00855AFD">
        <w:tc>
          <w:tcPr>
            <w:tcW w:w="10790" w:type="dxa"/>
            <w:shd w:val="clear" w:color="auto" w:fill="D9E2F3" w:themeFill="accent1" w:themeFillTint="33"/>
          </w:tcPr>
          <w:p w14:paraId="72763084" w14:textId="277ACC3F" w:rsidR="00855AFD" w:rsidRPr="00904253" w:rsidRDefault="00855AFD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  <w:u w:val="single"/>
              </w:rPr>
            </w:pPr>
            <w:r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Certifications:</w:t>
            </w:r>
          </w:p>
        </w:tc>
      </w:tr>
    </w:tbl>
    <w:p w14:paraId="5282FA03" w14:textId="77777777" w:rsidR="007D1105" w:rsidRPr="00904253" w:rsidRDefault="007D1105" w:rsidP="004F65CA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067D586A" w14:textId="4F5D89F9" w:rsidR="00855AFD" w:rsidRPr="00904253" w:rsidRDefault="003603EC" w:rsidP="004F65CA">
      <w:pPr>
        <w:pStyle w:val="ListParagraph"/>
        <w:numPr>
          <w:ilvl w:val="0"/>
          <w:numId w:val="31"/>
        </w:numPr>
        <w:spacing w:line="240" w:lineRule="auto"/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  <w:hyperlink r:id="rId10" w:history="1">
        <w:r w:rsidR="00855AFD" w:rsidRPr="00904253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>AWS Certified Solutions Architect – Associate</w:t>
        </w:r>
      </w:hyperlink>
    </w:p>
    <w:p w14:paraId="545F9326" w14:textId="7073E88D" w:rsidR="00DD09CA" w:rsidRPr="002D5C1E" w:rsidRDefault="003603EC" w:rsidP="00DE10AE">
      <w:pPr>
        <w:pStyle w:val="ListParagraph"/>
        <w:numPr>
          <w:ilvl w:val="0"/>
          <w:numId w:val="31"/>
        </w:numPr>
        <w:spacing w:line="240" w:lineRule="auto"/>
        <w:jc w:val="both"/>
        <w:rPr>
          <w:rStyle w:val="Hyperlink"/>
          <w:rFonts w:ascii="Times New Roman" w:hAnsi="Times New Roman" w:cs="Times New Roman"/>
          <w:b/>
          <w:color w:val="auto"/>
          <w:sz w:val="22"/>
          <w:szCs w:val="22"/>
        </w:rPr>
      </w:pPr>
      <w:hyperlink r:id="rId11" w:history="1">
        <w:r w:rsidR="00855AFD" w:rsidRPr="00904253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 xml:space="preserve">AWS Certified Developer – </w:t>
        </w:r>
        <w:r w:rsidR="00DE10AE" w:rsidRPr="00DE10AE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 xml:space="preserve">Associate </w:t>
        </w:r>
      </w:hyperlink>
    </w:p>
    <w:p w14:paraId="29AD50DA" w14:textId="77777777" w:rsidR="002D5C1E" w:rsidRPr="00ED77F0" w:rsidRDefault="002D5C1E" w:rsidP="002D5C1E">
      <w:pPr>
        <w:pStyle w:val="ListParagraph"/>
        <w:spacing w:line="240" w:lineRule="auto"/>
        <w:jc w:val="both"/>
        <w:rPr>
          <w:rStyle w:val="Hyperlink"/>
          <w:rFonts w:ascii="Times New Roman" w:hAnsi="Times New Roman" w:cs="Times New Roman"/>
          <w:b/>
          <w:color w:val="auto"/>
          <w:sz w:val="22"/>
          <w:szCs w:val="22"/>
        </w:rPr>
      </w:pPr>
    </w:p>
    <w:p w14:paraId="5D0EC4A5" w14:textId="56441A43" w:rsidR="00ED77F0" w:rsidRDefault="00ED77F0" w:rsidP="00ED77F0">
      <w:pPr>
        <w:spacing w:line="240" w:lineRule="auto"/>
        <w:jc w:val="both"/>
        <w:rPr>
          <w:rStyle w:val="Hyperlink"/>
          <w:rFonts w:ascii="Times New Roman" w:hAnsi="Times New Roman" w:cs="Times New Roman"/>
          <w:b/>
          <w:color w:val="1F3864" w:themeColor="accent1" w:themeShade="80"/>
          <w:sz w:val="22"/>
          <w:szCs w:val="22"/>
          <w:u w:val="none"/>
        </w:rPr>
      </w:pPr>
      <w:r w:rsidRPr="00ED77F0">
        <w:rPr>
          <w:rStyle w:val="Hyperlink"/>
          <w:rFonts w:ascii="Times New Roman" w:hAnsi="Times New Roman" w:cs="Times New Roman"/>
          <w:b/>
          <w:color w:val="1F3864" w:themeColor="accent1" w:themeShade="80"/>
          <w:sz w:val="22"/>
          <w:szCs w:val="22"/>
          <w:u w:val="none"/>
        </w:rPr>
        <w:t>Professional Experience</w:t>
      </w:r>
      <w:r w:rsidR="002D5C1E">
        <w:rPr>
          <w:rStyle w:val="Hyperlink"/>
          <w:rFonts w:ascii="Times New Roman" w:hAnsi="Times New Roman" w:cs="Times New Roman"/>
          <w:b/>
          <w:color w:val="1F3864" w:themeColor="accent1" w:themeShade="80"/>
          <w:sz w:val="22"/>
          <w:szCs w:val="22"/>
          <w:u w:val="none"/>
        </w:rPr>
        <w:t>:</w:t>
      </w:r>
    </w:p>
    <w:p w14:paraId="14F00031" w14:textId="77777777" w:rsidR="002D5C1E" w:rsidRPr="00ED77F0" w:rsidRDefault="002D5C1E" w:rsidP="00ED77F0">
      <w:pPr>
        <w:spacing w:line="240" w:lineRule="auto"/>
        <w:jc w:val="both"/>
        <w:rPr>
          <w:rStyle w:val="Hyperlink"/>
          <w:rFonts w:ascii="Times New Roman" w:hAnsi="Times New Roman" w:cs="Times New Roman"/>
          <w:b/>
          <w:color w:val="1F3864" w:themeColor="accent1" w:themeShade="80"/>
          <w:sz w:val="22"/>
          <w:szCs w:val="22"/>
          <w:u w:val="non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420259" w:rsidRPr="00904253" w14:paraId="674FD514" w14:textId="77777777" w:rsidTr="00420259">
        <w:tc>
          <w:tcPr>
            <w:tcW w:w="10790" w:type="dxa"/>
            <w:shd w:val="clear" w:color="auto" w:fill="D9E2F3" w:themeFill="accent1" w:themeFillTint="33"/>
          </w:tcPr>
          <w:p w14:paraId="7BB8D934" w14:textId="42666B20" w:rsidR="00420259" w:rsidRPr="00904253" w:rsidRDefault="005B12B7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Sr. DevOps &amp; </w:t>
            </w:r>
            <w:r w:rsidR="00420259"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Cloud Engineer</w:t>
            </w:r>
          </w:p>
          <w:p w14:paraId="5584EB9D" w14:textId="0CFDDA8F" w:rsidR="00420259" w:rsidRPr="0041632F" w:rsidRDefault="005B12B7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Fidelis </w:t>
            </w:r>
            <w:r w:rsidR="004913A1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Care, –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Buffalo - NY</w:t>
            </w:r>
            <w:r w:rsidR="00DB248E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                                                                </w:t>
            </w:r>
            <w:r w:rsidR="00913C68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 w:rsidR="00E97FF0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</w:t>
            </w:r>
            <w:r w:rsidR="00E97FF0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 w:rsidR="00913C68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Jan</w:t>
            </w:r>
            <w:r w:rsidR="00384D22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’</w:t>
            </w:r>
            <w:r w:rsidR="00DB248E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2017 </w:t>
            </w:r>
            <w:r w:rsidR="00384D22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-</w:t>
            </w:r>
            <w:r w:rsidR="00DB248E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 w:rsidR="00384D22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Present</w:t>
            </w:r>
          </w:p>
        </w:tc>
      </w:tr>
    </w:tbl>
    <w:p w14:paraId="546E7F0B" w14:textId="404AA814" w:rsidR="00C37A30" w:rsidRPr="00904253" w:rsidRDefault="00C37A30" w:rsidP="004F65CA">
      <w:pPr>
        <w:spacing w:line="240" w:lineRule="auto"/>
        <w:jc w:val="both"/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</w:pPr>
      <w:r w:rsidRPr="00904253"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  <w:t>Key Deliverables:</w:t>
      </w:r>
    </w:p>
    <w:p w14:paraId="683D507D" w14:textId="77777777" w:rsidR="005733E2" w:rsidRPr="0030118E" w:rsidRDefault="005733E2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>As DevOps Engineer, I am responsible for design, build, monitor, and enhance services and production environment.</w:t>
      </w:r>
    </w:p>
    <w:p w14:paraId="070B3399" w14:textId="77777777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Implemented </w:t>
      </w:r>
      <w:r w:rsidRPr="0030118E">
        <w:rPr>
          <w:rFonts w:ascii="Times New Roman" w:hAnsi="Times New Roman" w:cs="Times New Roman"/>
          <w:b/>
          <w:sz w:val="22"/>
          <w:szCs w:val="22"/>
        </w:rPr>
        <w:t>S3</w:t>
      </w:r>
      <w:r w:rsidRPr="0030118E">
        <w:rPr>
          <w:rFonts w:ascii="Times New Roman" w:hAnsi="Times New Roman" w:cs="Times New Roman"/>
          <w:sz w:val="22"/>
          <w:szCs w:val="22"/>
        </w:rPr>
        <w:t xml:space="preserve"> versioning and lifecycle policies, backup files and archive files in Glacier</w:t>
      </w:r>
    </w:p>
    <w:p w14:paraId="53C72FB3" w14:textId="77777777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Responsible for design and maintenance of the Git repositories, views, and the access control strategies and Managed </w:t>
      </w:r>
      <w:r w:rsidRPr="0030118E">
        <w:rPr>
          <w:rFonts w:ascii="Times New Roman" w:hAnsi="Times New Roman" w:cs="Times New Roman"/>
          <w:b/>
          <w:sz w:val="22"/>
          <w:szCs w:val="22"/>
        </w:rPr>
        <w:t>Git repositories</w:t>
      </w:r>
      <w:r w:rsidRPr="0030118E">
        <w:rPr>
          <w:rFonts w:ascii="Times New Roman" w:hAnsi="Times New Roman" w:cs="Times New Roman"/>
          <w:sz w:val="22"/>
          <w:szCs w:val="22"/>
        </w:rPr>
        <w:t xml:space="preserve"> for branching, merging, and tagging.</w:t>
      </w:r>
    </w:p>
    <w:p w14:paraId="1017B75A" w14:textId="77777777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Worked in using </w:t>
      </w:r>
      <w:r w:rsidRPr="0030118E">
        <w:rPr>
          <w:rFonts w:ascii="Times New Roman" w:hAnsi="Times New Roman" w:cs="Times New Roman"/>
          <w:b/>
          <w:sz w:val="22"/>
          <w:szCs w:val="22"/>
        </w:rPr>
        <w:t>Dockers Swarm</w:t>
      </w:r>
      <w:r w:rsidRPr="0030118E">
        <w:rPr>
          <w:rFonts w:ascii="Times New Roman" w:hAnsi="Times New Roman" w:cs="Times New Roman"/>
          <w:sz w:val="22"/>
          <w:szCs w:val="22"/>
        </w:rPr>
        <w:t xml:space="preserve"> and deployed spring boot applications.</w:t>
      </w:r>
    </w:p>
    <w:p w14:paraId="78E1B176" w14:textId="465A9C73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>D</w:t>
      </w:r>
      <w:r w:rsidR="00F1733E" w:rsidRPr="0030118E">
        <w:rPr>
          <w:rFonts w:ascii="Times New Roman" w:hAnsi="Times New Roman" w:cs="Times New Roman"/>
          <w:sz w:val="22"/>
          <w:szCs w:val="22"/>
        </w:rPr>
        <w:t>ocker container deploying micro</w:t>
      </w:r>
      <w:r w:rsidRPr="0030118E">
        <w:rPr>
          <w:rFonts w:ascii="Times New Roman" w:hAnsi="Times New Roman" w:cs="Times New Roman"/>
          <w:sz w:val="22"/>
          <w:szCs w:val="22"/>
        </w:rPr>
        <w:t xml:space="preserve">services, and scaling the deployment using </w:t>
      </w:r>
      <w:r w:rsidRPr="0030118E">
        <w:rPr>
          <w:rFonts w:ascii="Times New Roman" w:hAnsi="Times New Roman" w:cs="Times New Roman"/>
          <w:b/>
          <w:sz w:val="22"/>
          <w:szCs w:val="22"/>
        </w:rPr>
        <w:t>Kubernetes</w:t>
      </w:r>
      <w:r w:rsidRPr="0030118E">
        <w:rPr>
          <w:rFonts w:ascii="Times New Roman" w:hAnsi="Times New Roman" w:cs="Times New Roman"/>
          <w:sz w:val="22"/>
          <w:szCs w:val="22"/>
        </w:rPr>
        <w:t>.</w:t>
      </w:r>
    </w:p>
    <w:p w14:paraId="56FC0831" w14:textId="716F885B" w:rsidR="00F1733E" w:rsidRPr="0030118E" w:rsidRDefault="00F1733E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Used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Jenkin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pipelines which helped us drive all microservice builds out to the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Docker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registry and then deployed to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Kubernetes</w:t>
      </w: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 </w:t>
      </w:r>
    </w:p>
    <w:p w14:paraId="5ECEEC50" w14:textId="672B2768" w:rsidR="00F1733E" w:rsidRPr="0030118E" w:rsidRDefault="00F1733E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Developed CI/CD system with </w:t>
      </w:r>
      <w:r w:rsidRPr="0030118E">
        <w:rPr>
          <w:rFonts w:ascii="Times New Roman" w:hAnsi="Times New Roman" w:cs="Times New Roman"/>
          <w:b/>
          <w:sz w:val="22"/>
          <w:szCs w:val="22"/>
        </w:rPr>
        <w:t>Jenkins</w:t>
      </w:r>
      <w:r w:rsidRPr="0030118E">
        <w:rPr>
          <w:rFonts w:ascii="Times New Roman" w:hAnsi="Times New Roman" w:cs="Times New Roman"/>
          <w:sz w:val="22"/>
          <w:szCs w:val="22"/>
        </w:rPr>
        <w:t xml:space="preserve"> on </w:t>
      </w:r>
      <w:r w:rsidRPr="0030118E">
        <w:rPr>
          <w:rFonts w:ascii="Times New Roman" w:hAnsi="Times New Roman" w:cs="Times New Roman"/>
          <w:b/>
          <w:sz w:val="22"/>
          <w:szCs w:val="22"/>
        </w:rPr>
        <w:t>Kubernetes</w:t>
      </w:r>
      <w:r w:rsidRPr="0030118E">
        <w:rPr>
          <w:rFonts w:ascii="Times New Roman" w:hAnsi="Times New Roman" w:cs="Times New Roman"/>
          <w:sz w:val="22"/>
          <w:szCs w:val="22"/>
        </w:rPr>
        <w:t xml:space="preserve"> container environment, utilizing </w:t>
      </w:r>
      <w:r w:rsidRPr="0030118E">
        <w:rPr>
          <w:rFonts w:ascii="Times New Roman" w:hAnsi="Times New Roman" w:cs="Times New Roman"/>
          <w:b/>
          <w:sz w:val="22"/>
          <w:szCs w:val="22"/>
        </w:rPr>
        <w:t>Kubernetes</w:t>
      </w:r>
      <w:r w:rsidRPr="0030118E">
        <w:rPr>
          <w:rFonts w:ascii="Times New Roman" w:hAnsi="Times New Roman" w:cs="Times New Roman"/>
          <w:sz w:val="22"/>
          <w:szCs w:val="22"/>
        </w:rPr>
        <w:t xml:space="preserve"> and </w:t>
      </w:r>
      <w:r w:rsidRPr="0030118E">
        <w:rPr>
          <w:rFonts w:ascii="Times New Roman" w:hAnsi="Times New Roman" w:cs="Times New Roman"/>
          <w:b/>
          <w:sz w:val="22"/>
          <w:szCs w:val="22"/>
        </w:rPr>
        <w:t>Docker</w:t>
      </w:r>
      <w:r w:rsidRPr="0030118E">
        <w:rPr>
          <w:rFonts w:ascii="Times New Roman" w:hAnsi="Times New Roman" w:cs="Times New Roman"/>
          <w:sz w:val="22"/>
          <w:szCs w:val="22"/>
        </w:rPr>
        <w:t xml:space="preserve"> for the CI/CD system to build, test and deploy.</w:t>
      </w:r>
    </w:p>
    <w:p w14:paraId="6106A530" w14:textId="55B8C31A" w:rsidR="00F1733E" w:rsidRPr="0030118E" w:rsidRDefault="0030118E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>Worked with 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OpenShift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 platform in managing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Docker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containers and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Kubernetes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Clusters.</w:t>
      </w:r>
    </w:p>
    <w:p w14:paraId="0561FDCC" w14:textId="77777777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Virtualized the servers using the Docker for the test environments and dev-environments needs. And, configuration automation using </w:t>
      </w:r>
      <w:r w:rsidRPr="0030118E">
        <w:rPr>
          <w:rFonts w:ascii="Times New Roman" w:hAnsi="Times New Roman" w:cs="Times New Roman"/>
          <w:b/>
          <w:sz w:val="22"/>
          <w:szCs w:val="22"/>
        </w:rPr>
        <w:t>Docker container</w:t>
      </w:r>
      <w:r w:rsidRPr="0030118E">
        <w:rPr>
          <w:rFonts w:ascii="Times New Roman" w:hAnsi="Times New Roman" w:cs="Times New Roman"/>
          <w:sz w:val="22"/>
          <w:szCs w:val="22"/>
        </w:rPr>
        <w:t>.</w:t>
      </w:r>
    </w:p>
    <w:p w14:paraId="1B522D64" w14:textId="5D1873D3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Used </w:t>
      </w:r>
      <w:r w:rsidRPr="0030118E">
        <w:rPr>
          <w:rFonts w:ascii="Times New Roman" w:hAnsi="Times New Roman" w:cs="Times New Roman"/>
          <w:b/>
          <w:sz w:val="22"/>
          <w:szCs w:val="22"/>
        </w:rPr>
        <w:t>Jenkins</w:t>
      </w:r>
      <w:r w:rsidRPr="0030118E">
        <w:rPr>
          <w:rFonts w:ascii="Times New Roman" w:hAnsi="Times New Roman" w:cs="Times New Roman"/>
          <w:sz w:val="22"/>
          <w:szCs w:val="22"/>
        </w:rPr>
        <w:t xml:space="preserve"> for automating Builds and Automating Deployments.</w:t>
      </w:r>
    </w:p>
    <w:p w14:paraId="0E205DEB" w14:textId="3361515C" w:rsidR="00F1733E" w:rsidRPr="0030118E" w:rsidRDefault="00F1733E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Built end to end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CI/CD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pipelines in Jenkins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to retrieve code, compile applications, perform tests and push build artifacts to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Nexus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42DD3B41" w14:textId="77777777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Documented process documents for Jenkins to build </w:t>
      </w:r>
      <w:r w:rsidRPr="0030118E">
        <w:rPr>
          <w:rFonts w:ascii="Times New Roman" w:hAnsi="Times New Roman" w:cs="Times New Roman"/>
          <w:b/>
          <w:sz w:val="22"/>
          <w:szCs w:val="22"/>
        </w:rPr>
        <w:t>CI/CD Pipeline</w:t>
      </w:r>
      <w:r w:rsidRPr="0030118E">
        <w:rPr>
          <w:rFonts w:ascii="Times New Roman" w:hAnsi="Times New Roman" w:cs="Times New Roman"/>
          <w:sz w:val="22"/>
          <w:szCs w:val="22"/>
        </w:rPr>
        <w:t xml:space="preserve"> and Code deployment guide for Developers, Testers and Production Management.</w:t>
      </w:r>
    </w:p>
    <w:p w14:paraId="3C370F5F" w14:textId="77777777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Management and design of integrated build pipelines using continuous integration and continuous development workflows such as </w:t>
      </w:r>
      <w:r w:rsidRPr="0030118E">
        <w:rPr>
          <w:rFonts w:ascii="Times New Roman" w:hAnsi="Times New Roman" w:cs="Times New Roman"/>
          <w:b/>
          <w:sz w:val="22"/>
          <w:szCs w:val="22"/>
        </w:rPr>
        <w:t>Jira, Git, Maven, Jenkins and Chef</w:t>
      </w:r>
      <w:r w:rsidRPr="0030118E">
        <w:rPr>
          <w:rFonts w:ascii="Times New Roman" w:hAnsi="Times New Roman" w:cs="Times New Roman"/>
          <w:sz w:val="22"/>
          <w:szCs w:val="22"/>
        </w:rPr>
        <w:t>.</w:t>
      </w:r>
    </w:p>
    <w:p w14:paraId="7F1E9542" w14:textId="14B57EA8" w:rsidR="005733E2" w:rsidRPr="0030118E" w:rsidRDefault="002E7ADC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sz w:val="22"/>
          <w:szCs w:val="22"/>
        </w:rPr>
        <w:t>Worked on using Chef Attributes, Chef Templates, Chef Recipes, Chef Files for managing the configurations across various nodes</w:t>
      </w:r>
    </w:p>
    <w:p w14:paraId="59FBF726" w14:textId="77777777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Worked on </w:t>
      </w:r>
      <w:r w:rsidRPr="0030118E">
        <w:rPr>
          <w:rFonts w:ascii="Times New Roman" w:hAnsi="Times New Roman" w:cs="Times New Roman"/>
          <w:b/>
          <w:sz w:val="22"/>
          <w:szCs w:val="22"/>
        </w:rPr>
        <w:t>Ansible Playbooks</w:t>
      </w:r>
      <w:r w:rsidRPr="0030118E">
        <w:rPr>
          <w:rFonts w:ascii="Times New Roman" w:hAnsi="Times New Roman" w:cs="Times New Roman"/>
          <w:sz w:val="22"/>
          <w:szCs w:val="22"/>
        </w:rPr>
        <w:t xml:space="preserve"> and Ansible Tower to automate repetitive tasks, to deploy critical applications quickly, and proactively manage the changes.</w:t>
      </w:r>
    </w:p>
    <w:p w14:paraId="619AF288" w14:textId="2BDB942F" w:rsidR="002E7ADC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Managed </w:t>
      </w:r>
      <w:r w:rsidRPr="0030118E">
        <w:rPr>
          <w:rFonts w:ascii="Times New Roman" w:hAnsi="Times New Roman" w:cs="Times New Roman"/>
          <w:b/>
          <w:sz w:val="22"/>
          <w:szCs w:val="22"/>
        </w:rPr>
        <w:t>AWS EC2</w:t>
      </w:r>
      <w:r w:rsidRPr="0030118E">
        <w:rPr>
          <w:rFonts w:ascii="Times New Roman" w:hAnsi="Times New Roman" w:cs="Times New Roman"/>
          <w:sz w:val="22"/>
          <w:szCs w:val="22"/>
        </w:rPr>
        <w:t xml:space="preserve"> instances utilizing Auto Scaling, Elastic Load Balancing and Glacier for our QA and UAT environments as well as infrastructure servers for GIT and Ansible.</w:t>
      </w:r>
    </w:p>
    <w:p w14:paraId="5CB36D44" w14:textId="77777777" w:rsidR="00C22207" w:rsidRPr="0030118E" w:rsidRDefault="00C22207" w:rsidP="00C22207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Managed a PaaS for deployments using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Docker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,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Ansible,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noProof/>
          <w:sz w:val="22"/>
          <w:szCs w:val="22"/>
          <w:shd w:val="clear" w:color="auto" w:fill="FFFFFF"/>
        </w:rPr>
        <w:t>and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Mesos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>, which reduced considerably deployment risks.</w:t>
      </w:r>
    </w:p>
    <w:p w14:paraId="6A73A8C9" w14:textId="77777777" w:rsidR="00C22207" w:rsidRPr="0030118E" w:rsidRDefault="00C22207" w:rsidP="00C22207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Used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Kubernete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deploy scale, load balance, scale and manage Docker containers with multiple names spaced versions.</w:t>
      </w:r>
    </w:p>
    <w:p w14:paraId="721F141D" w14:textId="77777777" w:rsidR="00C22207" w:rsidRPr="0030118E" w:rsidRDefault="00C22207" w:rsidP="00C2220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reated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nsible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playbooks with python SSH as the wrapper to manage configurations of AWS nodes.</w:t>
      </w:r>
    </w:p>
    <w:p w14:paraId="2D53885C" w14:textId="77777777" w:rsidR="00C22207" w:rsidRPr="0030118E" w:rsidRDefault="00C22207" w:rsidP="00C2220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Worked with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nsible Tower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manage multiple nodes and manage inventory for different environments and developed python modules for Ansible customizations. </w:t>
      </w:r>
    </w:p>
    <w:p w14:paraId="21D0A76B" w14:textId="78A2F395" w:rsidR="00C22207" w:rsidRPr="0030118E" w:rsidRDefault="00C22207" w:rsidP="00C22207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nstalled, configured and managed the 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RDBMS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NoSQL</w:t>
      </w:r>
    </w:p>
    <w:p w14:paraId="4A6043FF" w14:textId="63641364" w:rsidR="002E7ADC" w:rsidRPr="0030118E" w:rsidRDefault="002E7ADC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Used </w:t>
      </w:r>
      <w:r w:rsidRPr="0030118E">
        <w:rPr>
          <w:rFonts w:ascii="Times New Roman" w:hAnsi="Times New Roman" w:cs="Times New Roman"/>
          <w:b/>
          <w:sz w:val="22"/>
          <w:szCs w:val="22"/>
        </w:rPr>
        <w:t>Nagios</w:t>
      </w:r>
      <w:r w:rsidRPr="0030118E">
        <w:rPr>
          <w:rFonts w:ascii="Times New Roman" w:hAnsi="Times New Roman" w:cs="Times New Roman"/>
          <w:sz w:val="22"/>
          <w:szCs w:val="22"/>
        </w:rPr>
        <w:t xml:space="preserve"> as a monitoring tool to identify and resolve infrastructure problems before they affect critical processes and worked on Nagios Event handlers in case of automatic restart of failed applications and services. </w:t>
      </w:r>
    </w:p>
    <w:p w14:paraId="5138EB61" w14:textId="77777777" w:rsidR="00C37A30" w:rsidRPr="0030118E" w:rsidRDefault="00C37A30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Worked on setting up </w:t>
      </w:r>
      <w:r w:rsidRPr="0030118E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WS VPC</w:t>
      </w: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launching </w:t>
      </w:r>
      <w:r w:rsidRPr="0030118E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WS EC2</w:t>
      </w: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instances in different kinds of private and public subnets based on the requirements.</w:t>
      </w:r>
    </w:p>
    <w:p w14:paraId="2AC41A32" w14:textId="1B0334FD" w:rsidR="00246747" w:rsidRPr="0030118E" w:rsidRDefault="00C37A30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Setting up the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CloudWatch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lerts</w:t>
      </w:r>
      <w:r w:rsidR="00FA7231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alarm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for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 xml:space="preserve">EC2 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instances</w:t>
      </w:r>
      <w:r w:rsidR="00FA7231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state change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using in </w:t>
      </w:r>
      <w:r w:rsidR="008170D7"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a</w:t>
      </w:r>
      <w:r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uto</w:t>
      </w:r>
      <w:r w:rsidR="00A91410"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-</w:t>
      </w:r>
      <w:r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scaling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FA7231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for providing elasticity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 </w:t>
      </w:r>
    </w:p>
    <w:p w14:paraId="4DBCA2CB" w14:textId="0A627979" w:rsidR="00C37A30" w:rsidRPr="0030118E" w:rsidRDefault="00C37A30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Automated the backing up of the data by use of the </w:t>
      </w:r>
      <w:r w:rsidR="0080512E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hell script which creates images and snapshots of all EC2 instances at regular intervals</w:t>
      </w:r>
      <w:r w:rsidR="002A4B10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</w:t>
      </w:r>
      <w:r w:rsidR="002A4B10"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store</w:t>
      </w:r>
      <w:r w:rsidR="00A91410"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d</w:t>
      </w:r>
      <w:r w:rsidR="002A4B10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in </w:t>
      </w:r>
      <w:r w:rsidR="002A4B10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S3</w:t>
      </w:r>
      <w:r w:rsidR="002A4B10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bucket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598ACF36" w14:textId="70539F93" w:rsidR="00BB1532" w:rsidRPr="0030118E" w:rsidRDefault="00D3504E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Designed and deployed AWS solutions using 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EC2, S3, RDS, EBS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, Elastic </w:t>
      </w:r>
      <w:r w:rsidR="00A91410" w:rsidRPr="0030118E">
        <w:rPr>
          <w:rFonts w:ascii="Times New Roman" w:hAnsi="Times New Roman" w:cs="Times New Roman"/>
          <w:noProof/>
          <w:color w:val="000000" w:themeColor="text1"/>
          <w:sz w:val="22"/>
          <w:szCs w:val="22"/>
          <w:shd w:val="clear" w:color="auto" w:fill="FFFFFF"/>
        </w:rPr>
        <w:t>L</w:t>
      </w:r>
      <w:r w:rsidRPr="0030118E">
        <w:rPr>
          <w:rFonts w:ascii="Times New Roman" w:hAnsi="Times New Roman" w:cs="Times New Roman"/>
          <w:noProof/>
          <w:color w:val="000000" w:themeColor="text1"/>
          <w:sz w:val="22"/>
          <w:szCs w:val="22"/>
          <w:shd w:val="clear" w:color="auto" w:fill="FFFFFF"/>
        </w:rPr>
        <w:t>oad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Balancer(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ELB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), Auto-scaling groups, 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Opsworks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.</w:t>
      </w:r>
    </w:p>
    <w:p w14:paraId="33B45D0E" w14:textId="50AC78A1" w:rsidR="00BA5C01" w:rsidRPr="0030118E" w:rsidRDefault="00BB1532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lastRenderedPageBreak/>
        <w:t xml:space="preserve">Implemented </w:t>
      </w:r>
      <w:r w:rsidR="00DA7A61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ata warehouse solutions in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W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Redshift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, worked on various projects to migrate data from</w:t>
      </w:r>
      <w:r w:rsidR="00E3297D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he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database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 </w:t>
      </w:r>
      <w:r w:rsidR="00455A93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WS</w:t>
      </w:r>
      <w:r w:rsidR="00455A93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455A93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Redshift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Pr="0030118E">
        <w:rPr>
          <w:rFonts w:ascii="Times New Roman" w:hAnsi="Times New Roman" w:cs="Times New Roman"/>
          <w:b/>
          <w:noProof/>
          <w:color w:val="333333"/>
          <w:sz w:val="22"/>
          <w:szCs w:val="22"/>
          <w:shd w:val="clear" w:color="auto" w:fill="FFFFFF"/>
        </w:rPr>
        <w:t>RD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noProof/>
          <w:sz w:val="22"/>
          <w:szCs w:val="22"/>
          <w:shd w:val="clear" w:color="auto" w:fill="FFFFFF"/>
        </w:rPr>
        <w:t>and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</w:t>
      </w:r>
      <w:r w:rsidR="00F708FB"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used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S3</w:t>
      </w:r>
      <w:r w:rsidR="00F708FB"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 xml:space="preserve"> </w:t>
      </w:r>
      <w:r w:rsidR="00F708FB"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>to store the backup</w:t>
      </w:r>
      <w:r w:rsidR="00DE12AE"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>s</w:t>
      </w:r>
      <w:r w:rsidR="00BA5C01"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>.</w:t>
      </w:r>
    </w:p>
    <w:p w14:paraId="231EC75F" w14:textId="7BB5AE3A" w:rsidR="00BA5C01" w:rsidRPr="0030118E" w:rsidRDefault="00BA5C01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eployed applications on AWS by using</w:t>
      </w:r>
      <w:r w:rsidR="00895468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895468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Elastic Beanstalk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 </w:t>
      </w:r>
    </w:p>
    <w:p w14:paraId="2D9E7FB6" w14:textId="3EFF6F26" w:rsidR="005971A5" w:rsidRPr="0030118E" w:rsidRDefault="005971A5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Provisioned the highly available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EC2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Instances using</w:t>
      </w:r>
      <w:r w:rsidR="009F4684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9F4684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Terraform</w:t>
      </w:r>
      <w:r w:rsidR="009F4684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d cloud formation and wrote new plug-ins to support new functionality in</w:t>
      </w:r>
      <w:r w:rsidR="00E2418A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E2418A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Terraform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0D51F1BD" w14:textId="794D1596" w:rsidR="004174C1" w:rsidRPr="0030118E" w:rsidRDefault="00F7395B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Adopted </w:t>
      </w:r>
      <w:r w:rsidR="004174C1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Terraform</w:t>
      </w:r>
      <w:r w:rsidR="004174C1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to spin up the servers i</w:t>
      </w:r>
      <w:r w:rsidR="0042530A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n AWS </w:t>
      </w:r>
      <w:r w:rsidR="004174C1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s per environment requirement.</w:t>
      </w:r>
    </w:p>
    <w:p w14:paraId="394BF100" w14:textId="720DFA39" w:rsidR="00AE7672" w:rsidRPr="0030118E" w:rsidRDefault="00710D9F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Created and managed </w:t>
      </w:r>
      <w:r w:rsidRPr="0030118E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IAM</w:t>
      </w: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users &amp; groups, defining roles and policies and Identity providers and used them to restrict access to certain buckets.</w:t>
      </w:r>
    </w:p>
    <w:p w14:paraId="49E5A171" w14:textId="1BC8F27A" w:rsidR="00151B29" w:rsidRPr="0030118E" w:rsidRDefault="00462D97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U</w:t>
      </w:r>
      <w:r w:rsidR="00151B29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se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</w:t>
      </w:r>
      <w:r w:rsidR="00D06082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D06082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HashiCorp</w:t>
      </w:r>
      <w:r w:rsidR="00151B29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Packer to create and manage the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WS</w:t>
      </w:r>
      <w:r w:rsidR="00151B29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E3297D"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AMI'</w:t>
      </w:r>
      <w:r w:rsidR="00151B29" w:rsidRPr="0030118E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s</w:t>
      </w:r>
      <w:r w:rsidR="00151B29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 </w:t>
      </w:r>
    </w:p>
    <w:p w14:paraId="74746348" w14:textId="79B7580D" w:rsidR="00D21F51" w:rsidRPr="0030118E" w:rsidRDefault="00A032DD" w:rsidP="0030118E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Used</w:t>
      </w:r>
      <w:r w:rsidR="00317F81"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</w:t>
      </w:r>
      <w:r w:rsidR="00D21F51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Java</w:t>
      </w:r>
      <w:r w:rsidR="00D21F51"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fundamentals like parallel streams and filters through </w:t>
      </w:r>
      <w:r w:rsidR="00D21F51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lambda</w:t>
      </w:r>
      <w:r w:rsidR="00D21F51"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expressions to handle </w:t>
      </w:r>
      <w:r w:rsidR="00D21F51" w:rsidRPr="0030118E">
        <w:rPr>
          <w:rFonts w:ascii="Times New Roman" w:hAnsi="Times New Roman" w:cs="Times New Roman"/>
          <w:noProof/>
          <w:color w:val="000000" w:themeColor="text1"/>
          <w:sz w:val="22"/>
          <w:szCs w:val="22"/>
          <w:shd w:val="clear" w:color="auto" w:fill="FFFFFF"/>
        </w:rPr>
        <w:t>search</w:t>
      </w:r>
      <w:r w:rsidR="00D21F51"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.</w:t>
      </w:r>
    </w:p>
    <w:p w14:paraId="5D93F730" w14:textId="07895A73" w:rsidR="00207362" w:rsidRPr="0030118E" w:rsidRDefault="00207362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Worked on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Blue/green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deployment strategy</w:t>
      </w:r>
      <w:r w:rsidR="00B85942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by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using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CloudFormation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emplates &amp;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Route53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weighted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record sets to redirect traffic from the old environment to the new environment via DNS. </w:t>
      </w:r>
    </w:p>
    <w:p w14:paraId="1ECEE55F" w14:textId="4C4E4DEE" w:rsidR="00EF20FD" w:rsidRPr="0030118E" w:rsidRDefault="00EF20FD" w:rsidP="0030118E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b/>
          <w:color w:val="1A1A1A"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Migrated an </w:t>
      </w:r>
      <w:r w:rsidR="00E6134E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o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n-premises virtual machine to 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Azure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Resource Manager (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RM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) Subscription</w:t>
      </w:r>
      <w:r w:rsidR="00A94107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3DC8B8E7" w14:textId="10FCE2A9" w:rsidR="00824A4E" w:rsidRPr="0030118E" w:rsidRDefault="00824A4E" w:rsidP="0030118E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b/>
          <w:color w:val="1A1A1A"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Deployed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zure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Iaa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virtual machines and </w:t>
      </w:r>
      <w:r w:rsidR="003C0665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c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loud services (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Paa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role instances) into secure VNets and subnets. </w:t>
      </w:r>
    </w:p>
    <w:p w14:paraId="1736A7F9" w14:textId="15BD94E6" w:rsidR="00510B1E" w:rsidRPr="0030118E" w:rsidRDefault="00510B1E" w:rsidP="0030118E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Deployed </w:t>
      </w:r>
      <w:r w:rsidRPr="0030118E">
        <w:rPr>
          <w:rFonts w:ascii="Times New Roman" w:hAnsi="Times New Roman" w:cs="Times New Roman"/>
          <w:b/>
          <w:sz w:val="22"/>
          <w:szCs w:val="22"/>
        </w:rPr>
        <w:t>ASP.NET</w:t>
      </w:r>
      <w:r w:rsidRPr="0030118E">
        <w:rPr>
          <w:rFonts w:ascii="Times New Roman" w:hAnsi="Times New Roman" w:cs="Times New Roman"/>
          <w:sz w:val="22"/>
          <w:szCs w:val="22"/>
        </w:rPr>
        <w:t xml:space="preserve"> </w:t>
      </w:r>
      <w:r w:rsidR="000C7454" w:rsidRPr="0030118E">
        <w:rPr>
          <w:rFonts w:ascii="Times New Roman" w:hAnsi="Times New Roman" w:cs="Times New Roman"/>
          <w:sz w:val="22"/>
          <w:szCs w:val="22"/>
        </w:rPr>
        <w:t>w</w:t>
      </w:r>
      <w:r w:rsidRPr="0030118E">
        <w:rPr>
          <w:rFonts w:ascii="Times New Roman" w:hAnsi="Times New Roman" w:cs="Times New Roman"/>
          <w:sz w:val="22"/>
          <w:szCs w:val="22"/>
        </w:rPr>
        <w:t>eb App</w:t>
      </w:r>
      <w:r w:rsidR="0068325C" w:rsidRPr="0030118E">
        <w:rPr>
          <w:rFonts w:ascii="Times New Roman" w:hAnsi="Times New Roman" w:cs="Times New Roman"/>
          <w:sz w:val="22"/>
          <w:szCs w:val="22"/>
        </w:rPr>
        <w:t>lication</w:t>
      </w:r>
      <w:r w:rsidRPr="0030118E">
        <w:rPr>
          <w:rFonts w:ascii="Times New Roman" w:hAnsi="Times New Roman" w:cs="Times New Roman"/>
          <w:sz w:val="22"/>
          <w:szCs w:val="22"/>
        </w:rPr>
        <w:t xml:space="preserve"> in </w:t>
      </w:r>
      <w:r w:rsidRPr="0030118E">
        <w:rPr>
          <w:rFonts w:ascii="Times New Roman" w:hAnsi="Times New Roman" w:cs="Times New Roman"/>
          <w:b/>
          <w:sz w:val="22"/>
          <w:szCs w:val="22"/>
        </w:rPr>
        <w:t>Azure</w:t>
      </w:r>
      <w:r w:rsidRPr="0030118E">
        <w:rPr>
          <w:rFonts w:ascii="Times New Roman" w:hAnsi="Times New Roman" w:cs="Times New Roman"/>
          <w:sz w:val="22"/>
          <w:szCs w:val="22"/>
        </w:rPr>
        <w:t xml:space="preserve"> using </w:t>
      </w:r>
      <w:r w:rsidRPr="0030118E">
        <w:rPr>
          <w:rFonts w:ascii="Times New Roman" w:hAnsi="Times New Roman" w:cs="Times New Roman"/>
          <w:b/>
          <w:sz w:val="22"/>
          <w:szCs w:val="22"/>
        </w:rPr>
        <w:t>Web App</w:t>
      </w:r>
      <w:r w:rsidRPr="0030118E">
        <w:rPr>
          <w:rFonts w:ascii="Times New Roman" w:hAnsi="Times New Roman" w:cs="Times New Roman"/>
          <w:sz w:val="22"/>
          <w:szCs w:val="22"/>
        </w:rPr>
        <w:t xml:space="preserve"> service, connected</w:t>
      </w:r>
      <w:r w:rsidR="00874C9A" w:rsidRPr="0030118E">
        <w:rPr>
          <w:rFonts w:ascii="Times New Roman" w:hAnsi="Times New Roman" w:cs="Times New Roman"/>
          <w:sz w:val="22"/>
          <w:szCs w:val="22"/>
        </w:rPr>
        <w:t xml:space="preserve"> it</w:t>
      </w:r>
      <w:r w:rsidRPr="0030118E">
        <w:rPr>
          <w:rFonts w:ascii="Times New Roman" w:hAnsi="Times New Roman" w:cs="Times New Roman"/>
          <w:sz w:val="22"/>
          <w:szCs w:val="22"/>
        </w:rPr>
        <w:t xml:space="preserve"> to </w:t>
      </w:r>
      <w:r w:rsidRPr="0030118E">
        <w:rPr>
          <w:rFonts w:ascii="Times New Roman" w:hAnsi="Times New Roman" w:cs="Times New Roman"/>
          <w:b/>
          <w:sz w:val="22"/>
          <w:szCs w:val="22"/>
        </w:rPr>
        <w:t>Azure</w:t>
      </w:r>
      <w:r w:rsidRPr="0030118E">
        <w:rPr>
          <w:rFonts w:ascii="Times New Roman" w:hAnsi="Times New Roman" w:cs="Times New Roman"/>
          <w:sz w:val="22"/>
          <w:szCs w:val="22"/>
        </w:rPr>
        <w:t xml:space="preserve"> </w:t>
      </w:r>
      <w:r w:rsidRPr="0030118E">
        <w:rPr>
          <w:rFonts w:ascii="Times New Roman" w:hAnsi="Times New Roman" w:cs="Times New Roman"/>
          <w:b/>
          <w:sz w:val="22"/>
          <w:szCs w:val="22"/>
        </w:rPr>
        <w:t>SQL</w:t>
      </w:r>
      <w:r w:rsidRPr="0030118E">
        <w:rPr>
          <w:rFonts w:ascii="Times New Roman" w:hAnsi="Times New Roman" w:cs="Times New Roman"/>
          <w:sz w:val="22"/>
          <w:szCs w:val="22"/>
        </w:rPr>
        <w:t xml:space="preserve"> Database and used </w:t>
      </w:r>
      <w:r w:rsidRPr="0030118E">
        <w:rPr>
          <w:rFonts w:ascii="Times New Roman" w:hAnsi="Times New Roman" w:cs="Times New Roman"/>
          <w:b/>
          <w:sz w:val="22"/>
          <w:szCs w:val="22"/>
        </w:rPr>
        <w:t>VSTS</w:t>
      </w:r>
      <w:r w:rsidRPr="0030118E">
        <w:rPr>
          <w:rFonts w:ascii="Times New Roman" w:hAnsi="Times New Roman" w:cs="Times New Roman"/>
          <w:sz w:val="22"/>
          <w:szCs w:val="22"/>
        </w:rPr>
        <w:t xml:space="preserve"> to provide </w:t>
      </w:r>
      <w:r w:rsidRPr="0030118E">
        <w:rPr>
          <w:rFonts w:ascii="Times New Roman" w:hAnsi="Times New Roman" w:cs="Times New Roman"/>
          <w:b/>
          <w:sz w:val="22"/>
          <w:szCs w:val="22"/>
        </w:rPr>
        <w:t>CI/CD</w:t>
      </w:r>
      <w:r w:rsidRPr="0030118E">
        <w:rPr>
          <w:rFonts w:ascii="Times New Roman" w:hAnsi="Times New Roman" w:cs="Times New Roman"/>
          <w:sz w:val="22"/>
          <w:szCs w:val="22"/>
        </w:rPr>
        <w:t xml:space="preserve"> </w:t>
      </w:r>
      <w:r w:rsidRPr="0030118E">
        <w:rPr>
          <w:rFonts w:ascii="Times New Roman" w:hAnsi="Times New Roman" w:cs="Times New Roman"/>
          <w:b/>
          <w:sz w:val="22"/>
          <w:szCs w:val="22"/>
        </w:rPr>
        <w:t>pipeline</w:t>
      </w:r>
      <w:r w:rsidRPr="0030118E">
        <w:rPr>
          <w:rFonts w:ascii="Times New Roman" w:hAnsi="Times New Roman" w:cs="Times New Roman"/>
          <w:sz w:val="22"/>
          <w:szCs w:val="22"/>
        </w:rPr>
        <w:t>.</w:t>
      </w:r>
    </w:p>
    <w:p w14:paraId="4FB64C5F" w14:textId="7211BCE8" w:rsidR="00FE5A48" w:rsidRPr="0030118E" w:rsidRDefault="00EF20FD" w:rsidP="0030118E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Worked </w:t>
      </w:r>
      <w:r w:rsidR="00855287" w:rsidRPr="0030118E">
        <w:rPr>
          <w:rFonts w:ascii="Times New Roman" w:hAnsi="Times New Roman" w:cs="Times New Roman"/>
          <w:sz w:val="22"/>
          <w:szCs w:val="22"/>
        </w:rPr>
        <w:t xml:space="preserve">with </w:t>
      </w:r>
      <w:r w:rsidRPr="0030118E">
        <w:rPr>
          <w:rFonts w:ascii="Times New Roman" w:hAnsi="Times New Roman" w:cs="Times New Roman"/>
          <w:b/>
          <w:sz w:val="22"/>
          <w:szCs w:val="22"/>
        </w:rPr>
        <w:t>Hybrid</w:t>
      </w:r>
      <w:r w:rsidRPr="0030118E">
        <w:rPr>
          <w:rFonts w:ascii="Times New Roman" w:hAnsi="Times New Roman" w:cs="Times New Roman"/>
          <w:sz w:val="22"/>
          <w:szCs w:val="22"/>
        </w:rPr>
        <w:t xml:space="preserve"> cloud configurations, patterns, and practices in </w:t>
      </w:r>
      <w:r w:rsidR="009D7ED8" w:rsidRPr="0030118E">
        <w:rPr>
          <w:rFonts w:ascii="Times New Roman" w:hAnsi="Times New Roman" w:cs="Times New Roman"/>
          <w:sz w:val="22"/>
          <w:szCs w:val="22"/>
        </w:rPr>
        <w:t>w</w:t>
      </w:r>
      <w:r w:rsidRPr="0030118E">
        <w:rPr>
          <w:rFonts w:ascii="Times New Roman" w:hAnsi="Times New Roman" w:cs="Times New Roman"/>
          <w:sz w:val="22"/>
          <w:szCs w:val="22"/>
        </w:rPr>
        <w:t xml:space="preserve">indows </w:t>
      </w:r>
      <w:r w:rsidRPr="0030118E">
        <w:rPr>
          <w:rFonts w:ascii="Times New Roman" w:hAnsi="Times New Roman" w:cs="Times New Roman"/>
          <w:b/>
          <w:sz w:val="22"/>
          <w:szCs w:val="22"/>
        </w:rPr>
        <w:t>Azure </w:t>
      </w:r>
      <w:r w:rsidRPr="0030118E">
        <w:rPr>
          <w:rFonts w:ascii="Times New Roman" w:hAnsi="Times New Roman" w:cs="Times New Roman"/>
          <w:sz w:val="22"/>
          <w:szCs w:val="22"/>
        </w:rPr>
        <w:t>and</w:t>
      </w:r>
      <w:r w:rsidRPr="0030118E">
        <w:rPr>
          <w:rFonts w:ascii="Times New Roman" w:hAnsi="Times New Roman" w:cs="Times New Roman"/>
          <w:b/>
          <w:sz w:val="22"/>
          <w:szCs w:val="22"/>
        </w:rPr>
        <w:t xml:space="preserve"> SQL Azure</w:t>
      </w:r>
      <w:r w:rsidRPr="0030118E">
        <w:rPr>
          <w:rFonts w:ascii="Times New Roman" w:hAnsi="Times New Roman" w:cs="Times New Roman"/>
          <w:sz w:val="22"/>
          <w:szCs w:val="22"/>
        </w:rPr>
        <w:t xml:space="preserve"> and in </w:t>
      </w:r>
      <w:r w:rsidRPr="0030118E">
        <w:rPr>
          <w:rFonts w:ascii="Times New Roman" w:hAnsi="Times New Roman" w:cs="Times New Roman"/>
          <w:b/>
          <w:sz w:val="22"/>
          <w:szCs w:val="22"/>
        </w:rPr>
        <w:t xml:space="preserve">Azure web </w:t>
      </w:r>
      <w:r w:rsidRPr="0030118E">
        <w:rPr>
          <w:rFonts w:ascii="Times New Roman" w:hAnsi="Times New Roman" w:cs="Times New Roman"/>
          <w:sz w:val="22"/>
          <w:szCs w:val="22"/>
        </w:rPr>
        <w:t>and</w:t>
      </w:r>
      <w:r w:rsidRPr="0030118E">
        <w:rPr>
          <w:rFonts w:ascii="Times New Roman" w:hAnsi="Times New Roman" w:cs="Times New Roman"/>
          <w:b/>
          <w:sz w:val="22"/>
          <w:szCs w:val="22"/>
        </w:rPr>
        <w:t xml:space="preserve"> database deployments.</w:t>
      </w:r>
    </w:p>
    <w:p w14:paraId="66135A0D" w14:textId="5B5B2A31" w:rsidR="00C57A52" w:rsidRPr="0044788C" w:rsidRDefault="00C57A52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Created </w:t>
      </w:r>
      <w:r w:rsidRPr="0030118E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ocker</w:t>
      </w: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images</w:t>
      </w:r>
      <w:r w:rsidRPr="0030118E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handling multiple images primarily for middleware installations and domain configurations.</w:t>
      </w:r>
    </w:p>
    <w:p w14:paraId="536E6F71" w14:textId="5C7C450B" w:rsidR="0044788C" w:rsidRPr="0044788C" w:rsidRDefault="0044788C" w:rsidP="0044788C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02170A">
        <w:rPr>
          <w:rFonts w:ascii="Times New Roman" w:hAnsi="Times New Roman" w:cs="Times New Roman"/>
          <w:sz w:val="22"/>
          <w:szCs w:val="22"/>
        </w:rPr>
        <w:t xml:space="preserve">Used </w:t>
      </w:r>
      <w:r w:rsidRPr="0002170A">
        <w:rPr>
          <w:rFonts w:ascii="Times New Roman" w:hAnsi="Times New Roman" w:cs="Times New Roman"/>
          <w:b/>
          <w:sz w:val="22"/>
          <w:szCs w:val="22"/>
        </w:rPr>
        <w:t>Ansible</w:t>
      </w:r>
      <w:r w:rsidRPr="0002170A">
        <w:rPr>
          <w:rFonts w:ascii="Times New Roman" w:hAnsi="Times New Roman" w:cs="Times New Roman"/>
          <w:sz w:val="22"/>
          <w:szCs w:val="22"/>
        </w:rPr>
        <w:t xml:space="preserve"> to deploy </w:t>
      </w:r>
      <w:r w:rsidRPr="0002170A">
        <w:rPr>
          <w:rFonts w:ascii="Times New Roman" w:hAnsi="Times New Roman" w:cs="Times New Roman"/>
          <w:b/>
          <w:sz w:val="22"/>
          <w:szCs w:val="22"/>
        </w:rPr>
        <w:t>ELK</w:t>
      </w:r>
      <w:r w:rsidRPr="0002170A">
        <w:rPr>
          <w:rFonts w:ascii="Times New Roman" w:hAnsi="Times New Roman" w:cs="Times New Roman"/>
          <w:sz w:val="22"/>
          <w:szCs w:val="22"/>
        </w:rPr>
        <w:t xml:space="preserve"> for automating continuous deployment (CD) and configured </w:t>
      </w:r>
      <w:r>
        <w:rPr>
          <w:rFonts w:ascii="Times New Roman" w:hAnsi="Times New Roman" w:cs="Times New Roman"/>
          <w:sz w:val="22"/>
          <w:szCs w:val="22"/>
        </w:rPr>
        <w:t>s</w:t>
      </w:r>
      <w:r w:rsidRPr="0002170A">
        <w:rPr>
          <w:rFonts w:ascii="Times New Roman" w:hAnsi="Times New Roman" w:cs="Times New Roman"/>
          <w:sz w:val="22"/>
          <w:szCs w:val="22"/>
        </w:rPr>
        <w:t xml:space="preserve">lave </w:t>
      </w:r>
      <w:r>
        <w:rPr>
          <w:rFonts w:ascii="Times New Roman" w:hAnsi="Times New Roman" w:cs="Times New Roman"/>
          <w:sz w:val="22"/>
          <w:szCs w:val="22"/>
        </w:rPr>
        <w:t>n</w:t>
      </w:r>
      <w:r w:rsidRPr="0002170A">
        <w:rPr>
          <w:rFonts w:ascii="Times New Roman" w:hAnsi="Times New Roman" w:cs="Times New Roman"/>
          <w:sz w:val="22"/>
          <w:szCs w:val="22"/>
        </w:rPr>
        <w:t>odes and deployment failure reporting.</w:t>
      </w:r>
    </w:p>
    <w:p w14:paraId="712D2C73" w14:textId="47E50F9E" w:rsidR="005F6E78" w:rsidRPr="0030118E" w:rsidRDefault="005D122F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Used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Docker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virtualize the servers for the test environments and development environment needs </w:t>
      </w:r>
      <w:r w:rsidR="00BD7342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d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configuring automation using </w:t>
      </w:r>
      <w:r w:rsidR="00046BAF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ocker containers. </w:t>
      </w:r>
    </w:p>
    <w:p w14:paraId="4D563960" w14:textId="15A3114E" w:rsidR="00665CC1" w:rsidRPr="0030118E" w:rsidRDefault="00665CC1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tools like 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MongoD</w:t>
      </w:r>
      <w:r w:rsidR="00B831F0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B and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DynamoD</w:t>
      </w:r>
      <w:r w:rsidR="00B831F0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B. </w:t>
      </w:r>
    </w:p>
    <w:p w14:paraId="472AAAC8" w14:textId="5B704E9A" w:rsidR="00607D00" w:rsidRPr="0030118E" w:rsidRDefault="00607D00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Involved in all phases of the </w:t>
      </w:r>
      <w:r w:rsidR="004D37A5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oftware development life cycle (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SDLC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) using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gile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Methodology. </w:t>
      </w:r>
    </w:p>
    <w:p w14:paraId="6D05BE8F" w14:textId="48D76E31" w:rsidR="00CE61B4" w:rsidRPr="0030118E" w:rsidRDefault="00CE61B4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Configured and maintained </w:t>
      </w:r>
      <w:r w:rsidR="000461B9"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 xml:space="preserve">Jenkins 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to implement the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CI process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integrated the tool with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Ant and Maven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to schedule the builds. </w:t>
      </w:r>
    </w:p>
    <w:p w14:paraId="0BAB241F" w14:textId="45783B78" w:rsidR="00442F27" w:rsidRPr="0030118E" w:rsidRDefault="00442F27" w:rsidP="0030118E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Used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Maven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s a dependency management tool to manage all the dependencies that are required. </w:t>
      </w:r>
    </w:p>
    <w:p w14:paraId="748A3C84" w14:textId="08947644" w:rsidR="00DC6E46" w:rsidRPr="0030118E" w:rsidRDefault="00DC6E46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Designed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GIT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branching strategies, merging per the needs of release frequency by implementing GIT workflow on Atlassian</w:t>
      </w:r>
      <w:r w:rsidR="009B0E44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9B0E44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Bitbucket</w:t>
      </w:r>
      <w:r w:rsidR="009B0E44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4289B7EA" w14:textId="685062DA" w:rsidR="00E90B27" w:rsidRPr="0030118E" w:rsidRDefault="00E90B27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Managed </w:t>
      </w:r>
      <w:r w:rsidR="00C248BB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u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ser access control, Triggers, workflows, hooks, security and repository control in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Bitbucket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 </w:t>
      </w:r>
    </w:p>
    <w:p w14:paraId="0AFCDE2E" w14:textId="476D1B08" w:rsidR="00EC31D3" w:rsidRPr="0030118E" w:rsidRDefault="00EC31D3" w:rsidP="0030118E">
      <w:pPr>
        <w:pStyle w:val="ListParagraph"/>
        <w:numPr>
          <w:ilvl w:val="0"/>
          <w:numId w:val="17"/>
        </w:numPr>
        <w:spacing w:line="240" w:lineRule="auto"/>
        <w:ind w:right="-90"/>
        <w:jc w:val="both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reated Instances in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pache Web Server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</w:t>
      </w:r>
      <w:r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JB</w:t>
      </w:r>
      <w:r w:rsidR="00B754E6" w:rsidRPr="0030118E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oss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="0067450B"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</w:t>
      </w:r>
      <w:r w:rsidRPr="0030118E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pplication server in QA and Production environments. </w:t>
      </w:r>
    </w:p>
    <w:p w14:paraId="70C557D5" w14:textId="0B4C404D" w:rsidR="0085482A" w:rsidRPr="0030118E" w:rsidRDefault="0085482A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Worked with administrators to ensure </w:t>
      </w:r>
      <w:r w:rsidRPr="0030118E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Splunk</w:t>
      </w:r>
      <w:r w:rsidRPr="0030118E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is actively and accurately running and monitoring on the current infrastructure implementation. </w:t>
      </w:r>
    </w:p>
    <w:p w14:paraId="2350FE7E" w14:textId="33D9AEAA" w:rsidR="00174C6B" w:rsidRPr="0030118E" w:rsidRDefault="00174C6B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Supported and deployed to web application servers such as 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WebLogic, JB</w:t>
      </w:r>
      <w:r w:rsidR="00D51B39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oss</w:t>
      </w:r>
      <w:r w:rsidR="00380609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,</w:t>
      </w:r>
      <w:r w:rsidR="00A75197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r w:rsidR="00A75197" w:rsidRPr="0030118E">
        <w:rPr>
          <w:rFonts w:ascii="Times New Roman" w:hAnsi="Times New Roman" w:cs="Times New Roman"/>
          <w:b/>
          <w:noProof/>
          <w:color w:val="000000" w:themeColor="text1"/>
          <w:sz w:val="22"/>
          <w:szCs w:val="22"/>
          <w:shd w:val="clear" w:color="auto" w:fill="FFFFFF"/>
        </w:rPr>
        <w:t>and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 </w:t>
      </w:r>
      <w:r w:rsidR="002C1B1C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Ng</w:t>
      </w:r>
      <w:r w:rsidR="00A75197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in</w:t>
      </w:r>
      <w:r w:rsidR="002C1B1C"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x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servers.</w:t>
      </w:r>
    </w:p>
    <w:p w14:paraId="58206591" w14:textId="174899DB" w:rsidR="0052584E" w:rsidRPr="00417BCF" w:rsidRDefault="0052584E" w:rsidP="0030118E">
      <w:pPr>
        <w:pStyle w:val="ListParagraph"/>
        <w:numPr>
          <w:ilvl w:val="0"/>
          <w:numId w:val="17"/>
        </w:num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Used </w:t>
      </w:r>
      <w:r w:rsidRPr="0030118E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JIRA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for all our projects in scrum </w:t>
      </w:r>
      <w:r w:rsidR="002D0228"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methodology</w:t>
      </w:r>
      <w:r w:rsidRPr="0030118E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for creating stories and giving points to the stories, and updated stories as per our sprints.</w:t>
      </w:r>
    </w:p>
    <w:p w14:paraId="574318D6" w14:textId="77777777" w:rsidR="00417BCF" w:rsidRPr="0030118E" w:rsidRDefault="00417BCF" w:rsidP="00417BCF">
      <w:pPr>
        <w:pStyle w:val="ListParagraph"/>
        <w:shd w:val="clear" w:color="auto" w:fill="FFFFFF"/>
        <w:spacing w:after="75" w:line="240" w:lineRule="auto"/>
        <w:ind w:left="54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14:paraId="6852D7DB" w14:textId="4305115C" w:rsidR="00893830" w:rsidRDefault="00576D9B" w:rsidP="004F65CA">
      <w:p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904253"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  <w:t>Environments</w:t>
      </w:r>
      <w:r w:rsidRPr="00904253">
        <w:rPr>
          <w:rFonts w:ascii="Times New Roman" w:hAnsi="Times New Roman" w:cs="Times New Roman"/>
          <w:color w:val="000000"/>
          <w:sz w:val="22"/>
          <w:szCs w:val="22"/>
        </w:rPr>
        <w:t>:</w:t>
      </w:r>
      <w:r w:rsidR="000325D2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>AWS, Azure, Docker, Kubernetes,</w:t>
      </w:r>
      <w:r w:rsidR="00035E75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Mesos,</w:t>
      </w:r>
      <w:r w:rsidR="00967C1C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967C1C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OpenShift,</w:t>
      </w:r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Chef, Ansible, Jenkins, </w:t>
      </w:r>
      <w:r w:rsidR="00F04726" w:rsidRPr="00904253">
        <w:rPr>
          <w:rFonts w:ascii="Times New Roman" w:hAnsi="Times New Roman" w:cs="Times New Roman"/>
          <w:color w:val="000000"/>
          <w:sz w:val="22"/>
          <w:szCs w:val="22"/>
        </w:rPr>
        <w:t>Bitbucket</w:t>
      </w:r>
      <w:r w:rsidR="00451FB8" w:rsidRPr="00904253">
        <w:rPr>
          <w:rFonts w:ascii="Times New Roman" w:hAnsi="Times New Roman" w:cs="Times New Roman"/>
          <w:color w:val="000000"/>
          <w:sz w:val="22"/>
          <w:szCs w:val="22"/>
        </w:rPr>
        <w:t>,</w:t>
      </w:r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1B18E5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Ant, </w:t>
      </w:r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>Maven,</w:t>
      </w:r>
      <w:r w:rsidR="00CB602E" w:rsidRPr="00904253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RDBMS, </w:t>
      </w:r>
      <w:r w:rsidR="00B85942" w:rsidRPr="00904253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NoSQL,</w:t>
      </w:r>
      <w:r w:rsidR="00C52402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zure SQ</w:t>
      </w:r>
      <w:r w:rsidR="00E00AEB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L</w:t>
      </w:r>
      <w:r w:rsidR="00C52402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DB,</w:t>
      </w:r>
      <w:r w:rsidR="00B85942" w:rsidRPr="00904253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</w:t>
      </w:r>
      <w:r w:rsidR="00B85942" w:rsidRPr="00904253">
        <w:rPr>
          <w:rFonts w:ascii="Times New Roman" w:hAnsi="Times New Roman" w:cs="Times New Roman"/>
          <w:color w:val="000000"/>
          <w:sz w:val="22"/>
          <w:szCs w:val="22"/>
        </w:rPr>
        <w:t>ELK</w:t>
      </w:r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>, Splunk,</w:t>
      </w:r>
      <w:r w:rsidR="000B175C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shell scripting, python,</w:t>
      </w:r>
      <w:r w:rsidR="00CC200C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CC200C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HashiCorp</w:t>
      </w:r>
      <w:r w:rsidR="00E00AEB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packer</w:t>
      </w:r>
      <w:r w:rsidR="00CC200C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,</w:t>
      </w:r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Nginx,</w:t>
      </w:r>
      <w:r w:rsidR="00552439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552439" w:rsidRPr="00904253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WebLogic,</w:t>
      </w:r>
      <w:r w:rsidR="00C90B2D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Nagios,</w:t>
      </w:r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proofErr w:type="spellStart"/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>JBoss</w:t>
      </w:r>
      <w:proofErr w:type="spellEnd"/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>, JIRA</w:t>
      </w:r>
      <w:r w:rsidR="00433F9D" w:rsidRPr="00904253">
        <w:rPr>
          <w:rFonts w:ascii="Times New Roman" w:hAnsi="Times New Roman" w:cs="Times New Roman"/>
          <w:color w:val="000000"/>
          <w:sz w:val="22"/>
          <w:szCs w:val="22"/>
        </w:rPr>
        <w:t>, Nexus</w:t>
      </w:r>
      <w:r w:rsidR="002C1B1C" w:rsidRPr="00904253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5E39F4DF" w14:textId="77777777" w:rsidR="002D5C1E" w:rsidRPr="00185EDF" w:rsidRDefault="002D5C1E" w:rsidP="004F65CA">
      <w:pPr>
        <w:shd w:val="clear" w:color="auto" w:fill="FFFFFF"/>
        <w:spacing w:after="75" w:line="240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033B21" w:rsidRPr="00904253" w14:paraId="60FF55BA" w14:textId="77777777" w:rsidTr="00033B21">
        <w:tc>
          <w:tcPr>
            <w:tcW w:w="10790" w:type="dxa"/>
            <w:shd w:val="clear" w:color="auto" w:fill="D9E2F3" w:themeFill="accent1" w:themeFillTint="33"/>
          </w:tcPr>
          <w:p w14:paraId="3E88AF77" w14:textId="321D7589" w:rsidR="00033B21" w:rsidRPr="00904253" w:rsidRDefault="005B12B7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Sr. DevOps &amp; AWS</w:t>
            </w:r>
            <w:r w:rsidR="00014714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 w:rsidR="00033B21"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Engineer</w:t>
            </w:r>
          </w:p>
          <w:p w14:paraId="536B9350" w14:textId="25957C46" w:rsidR="00033B21" w:rsidRPr="00904253" w:rsidRDefault="005B12B7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Citco Financials Ltd. NY</w:t>
            </w:r>
            <w:r w:rsidR="00D70CE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                                                               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</w:t>
            </w:r>
            <w:r w:rsidR="00617864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Jan</w:t>
            </w:r>
            <w:r w:rsidR="00264B40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’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2016 – Dec</w:t>
            </w:r>
            <w:r w:rsidR="008E0F49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’</w:t>
            </w:r>
            <w:r w:rsidR="00D70CE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201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6</w:t>
            </w:r>
          </w:p>
        </w:tc>
      </w:tr>
    </w:tbl>
    <w:p w14:paraId="13B06F8A" w14:textId="2AE1F74C" w:rsidR="00E767DC" w:rsidRPr="00904253" w:rsidRDefault="00E767DC" w:rsidP="004F65CA">
      <w:pPr>
        <w:spacing w:line="240" w:lineRule="auto"/>
        <w:jc w:val="both"/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</w:pPr>
      <w:r w:rsidRPr="00904253"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  <w:t>Key Deliverables:</w:t>
      </w:r>
    </w:p>
    <w:p w14:paraId="5811F9AC" w14:textId="77777777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>Responsible for Internal Linux server Infrastructure, Installations, Builds, Configuration, Monitoring and troubleshooting.</w:t>
      </w:r>
    </w:p>
    <w:p w14:paraId="44A4207D" w14:textId="3026F580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>Built and Deployed Java to a web application server in an Agile continuous integration environment and automated the whole process.</w:t>
      </w:r>
    </w:p>
    <w:p w14:paraId="22AF9240" w14:textId="77777777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>Working in AWS cloud environment migrations, installations, and backup maintenance.</w:t>
      </w:r>
    </w:p>
    <w:p w14:paraId="448A72EC" w14:textId="77777777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Implemented AWS solutions using </w:t>
      </w:r>
      <w:r w:rsidRPr="00D32CD0">
        <w:rPr>
          <w:rFonts w:ascii="Times New Roman" w:hAnsi="Times New Roman" w:cs="Times New Roman"/>
          <w:b/>
          <w:sz w:val="22"/>
          <w:szCs w:val="22"/>
        </w:rPr>
        <w:t>E2C, S3, RDS, EBS, Elastic Load Balancer, Auto-scaling groups and created these services in the Cloud Formation</w:t>
      </w:r>
      <w:r w:rsidRPr="00D32CD0">
        <w:rPr>
          <w:rFonts w:ascii="Times New Roman" w:hAnsi="Times New Roman" w:cs="Times New Roman"/>
          <w:sz w:val="22"/>
          <w:szCs w:val="22"/>
        </w:rPr>
        <w:t>.</w:t>
      </w:r>
    </w:p>
    <w:p w14:paraId="0E67A121" w14:textId="77777777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>Install, Configure, and monitor Web Application servers (Apache tomcat).</w:t>
      </w:r>
    </w:p>
    <w:p w14:paraId="10CD5A42" w14:textId="77777777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Experience in working with GIT to store the code and integrated it to Ansible Tower to deploy the playbooks. </w:t>
      </w:r>
    </w:p>
    <w:p w14:paraId="310C50A6" w14:textId="77777777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lastRenderedPageBreak/>
        <w:t xml:space="preserve">Deployed the EAR and WAR archives into </w:t>
      </w:r>
      <w:r w:rsidRPr="00D32CD0">
        <w:rPr>
          <w:rFonts w:ascii="Times New Roman" w:hAnsi="Times New Roman" w:cs="Times New Roman"/>
          <w:b/>
          <w:sz w:val="22"/>
          <w:szCs w:val="22"/>
        </w:rPr>
        <w:t>WebLogic and Apache Servers</w:t>
      </w:r>
      <w:r w:rsidRPr="00D32CD0">
        <w:rPr>
          <w:rFonts w:ascii="Times New Roman" w:hAnsi="Times New Roman" w:cs="Times New Roman"/>
          <w:sz w:val="22"/>
          <w:szCs w:val="22"/>
        </w:rPr>
        <w:t>.</w:t>
      </w:r>
    </w:p>
    <w:p w14:paraId="52DE3C6A" w14:textId="77777777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>Developed and maintained Perl/Shell scripts for build and release tasks.</w:t>
      </w:r>
    </w:p>
    <w:p w14:paraId="32C08367" w14:textId="77777777" w:rsidR="002E7ADC" w:rsidRPr="00D32CD0" w:rsidRDefault="002E7ADC" w:rsidP="002E7ADC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>Deployed the build artifacts into environments like QA, UAT and production according to the build life cycle.</w:t>
      </w:r>
    </w:p>
    <w:p w14:paraId="429A2FC2" w14:textId="158B2B11" w:rsidR="002E7ADC" w:rsidRPr="00D32CD0" w:rsidRDefault="002E7ADC" w:rsidP="00D32CD0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Written Terraform templates, </w:t>
      </w:r>
      <w:r w:rsidRPr="00D32CD0">
        <w:rPr>
          <w:rFonts w:ascii="Times New Roman" w:hAnsi="Times New Roman" w:cs="Times New Roman"/>
          <w:b/>
          <w:sz w:val="22"/>
          <w:szCs w:val="22"/>
        </w:rPr>
        <w:t>Chef Cookbooks, Recipes</w:t>
      </w:r>
      <w:r w:rsidRPr="00D32CD0">
        <w:rPr>
          <w:rFonts w:ascii="Times New Roman" w:hAnsi="Times New Roman" w:cs="Times New Roman"/>
          <w:sz w:val="22"/>
          <w:szCs w:val="22"/>
        </w:rPr>
        <w:t xml:space="preserve"> and pushed them onto Chef server for configuring EC2 Instances.</w:t>
      </w:r>
    </w:p>
    <w:p w14:paraId="03CEBF16" w14:textId="4BBDD47E" w:rsidR="00E767DC" w:rsidRPr="00904253" w:rsidRDefault="00E767DC" w:rsidP="004F65CA">
      <w:pPr>
        <w:pStyle w:val="ListParagraph"/>
        <w:numPr>
          <w:ilvl w:val="0"/>
          <w:numId w:val="24"/>
        </w:numPr>
        <w:shd w:val="clear" w:color="auto" w:fill="FFFFFF"/>
        <w:spacing w:after="100" w:afterAutospacing="1" w:line="240" w:lineRule="auto"/>
        <w:jc w:val="both"/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Written Templates for </w:t>
      </w:r>
      <w:r w:rsidRPr="00904253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AW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</w:t>
      </w:r>
      <w:r w:rsidR="00147A31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IaaC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using </w:t>
      </w:r>
      <w:r w:rsidRPr="00904253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Terraform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 to build staging and production environments. </w:t>
      </w:r>
    </w:p>
    <w:p w14:paraId="2D855FD9" w14:textId="77777777" w:rsidR="00E767DC" w:rsidRPr="00904253" w:rsidRDefault="00E767DC" w:rsidP="004F65CA">
      <w:pPr>
        <w:pStyle w:val="ListParagraph"/>
        <w:numPr>
          <w:ilvl w:val="0"/>
          <w:numId w:val="24"/>
        </w:numPr>
        <w:shd w:val="clear" w:color="auto" w:fill="FFFFFF"/>
        <w:spacing w:after="100" w:afterAutospacing="1" w:line="240" w:lineRule="auto"/>
        <w:jc w:val="both"/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Configured an AWS Virtual Private Cloud (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VPC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) and Database Subnet Group for isolation of resources within the Amazon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RD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urora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DB cluster.</w:t>
      </w:r>
    </w:p>
    <w:p w14:paraId="4928FAEB" w14:textId="18F853A9" w:rsidR="00E767DC" w:rsidRPr="005B50A5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Used </w:t>
      </w:r>
      <w:r w:rsidRPr="00904253">
        <w:rPr>
          <w:rFonts w:ascii="Times New Roman" w:hAnsi="Times New Roman" w:cs="Times New Roman"/>
          <w:b/>
          <w:sz w:val="22"/>
          <w:szCs w:val="22"/>
        </w:rPr>
        <w:t>CloudFront</w:t>
      </w:r>
      <w:r w:rsidRPr="00904253">
        <w:rPr>
          <w:rFonts w:ascii="Times New Roman" w:hAnsi="Times New Roman" w:cs="Times New Roman"/>
          <w:sz w:val="22"/>
          <w:szCs w:val="22"/>
        </w:rPr>
        <w:t xml:space="preserve"> to deliver content from </w:t>
      </w:r>
      <w:r w:rsidRPr="00904253">
        <w:rPr>
          <w:rFonts w:ascii="Times New Roman" w:hAnsi="Times New Roman" w:cs="Times New Roman"/>
          <w:b/>
          <w:sz w:val="22"/>
          <w:szCs w:val="22"/>
        </w:rPr>
        <w:t>AWS</w:t>
      </w:r>
      <w:r w:rsidRPr="00904253">
        <w:rPr>
          <w:rFonts w:ascii="Times New Roman" w:hAnsi="Times New Roman" w:cs="Times New Roman"/>
          <w:sz w:val="22"/>
          <w:szCs w:val="22"/>
        </w:rPr>
        <w:t xml:space="preserve"> edge locations to users, allowing for further reduction of load on front-end servers.</w:t>
      </w:r>
    </w:p>
    <w:p w14:paraId="442EF0FF" w14:textId="7777777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Us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Docker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Showcase the build microservices to modularize design and isolate the development of containers. </w:t>
      </w:r>
    </w:p>
    <w:p w14:paraId="5249EC27" w14:textId="541C669A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onfiguring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'Nginx'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for proxying, API calls to micro-services in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Docker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containers. </w:t>
      </w:r>
    </w:p>
    <w:p w14:paraId="78F580F6" w14:textId="1B14AF6F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Migrate</w:t>
      </w:r>
      <w:r w:rsidR="00D9020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existing application from monolithic to microservice architect. Build Spring Boot application and use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Docker Swarm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s container orchestration tool to manage service. </w:t>
      </w:r>
    </w:p>
    <w:p w14:paraId="7D6153AD" w14:textId="01903F51" w:rsidR="00E767DC" w:rsidRPr="009478A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Developed procedures to unify streamline and automate applications development and deployment procedures with Linux container technology using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Docker swarm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76FE14E2" w14:textId="77777777" w:rsidR="00E767DC" w:rsidRPr="00F61B2B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F61B2B">
        <w:rPr>
          <w:rFonts w:ascii="Times New Roman" w:hAnsi="Times New Roman" w:cs="Times New Roman"/>
          <w:sz w:val="22"/>
          <w:szCs w:val="22"/>
          <w:shd w:val="clear" w:color="auto" w:fill="FFFFFF"/>
        </w:rPr>
        <w:t>Built AWS machine images (</w:t>
      </w:r>
      <w:r w:rsidRPr="00F61B2B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AMI</w:t>
      </w:r>
      <w:r w:rsidRPr="00F61B2B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) using </w:t>
      </w:r>
      <w:r w:rsidRPr="00F61B2B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Packer</w:t>
      </w:r>
      <w:r w:rsidRPr="00F61B2B">
        <w:rPr>
          <w:rFonts w:ascii="Times New Roman" w:hAnsi="Times New Roman" w:cs="Times New Roman"/>
          <w:sz w:val="22"/>
          <w:szCs w:val="22"/>
          <w:shd w:val="clear" w:color="auto" w:fill="FFFFFF"/>
        </w:rPr>
        <w:t xml:space="preserve"> and </w:t>
      </w:r>
      <w:r w:rsidRPr="00F61B2B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Ansible</w:t>
      </w:r>
      <w:r w:rsidRPr="00F61B2B">
        <w:rPr>
          <w:rFonts w:ascii="Times New Roman" w:hAnsi="Times New Roman" w:cs="Times New Roman"/>
          <w:sz w:val="22"/>
          <w:szCs w:val="22"/>
          <w:shd w:val="clear" w:color="auto" w:fill="FFFFFF"/>
        </w:rPr>
        <w:t> to facilitate automation of entire environment.</w:t>
      </w:r>
    </w:p>
    <w:p w14:paraId="0C740E74" w14:textId="7777777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reate automated provisioning of AWS instances using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nsible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establish idempotency with all our deployed Production instances.</w:t>
      </w:r>
    </w:p>
    <w:p w14:paraId="5B5B1E6D" w14:textId="7777777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Implement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nsible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Playbooks using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YAML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script for various Linux roles like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Nginx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proofErr w:type="spellStart"/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Redis</w:t>
      </w:r>
      <w:proofErr w:type="spellEnd"/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&amp; common Linux services like apt, yum, </w:t>
      </w:r>
      <w:r w:rsidRPr="00380609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syslog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 </w:t>
      </w:r>
    </w:p>
    <w:p w14:paraId="3016A52C" w14:textId="7777777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Manag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Chef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Cookbooks to automate system operations. </w:t>
      </w:r>
      <w:r w:rsidRPr="00904253">
        <w:rPr>
          <w:rFonts w:ascii="Times New Roman" w:hAnsi="Times New Roman" w:cs="Times New Roman"/>
          <w:sz w:val="22"/>
          <w:szCs w:val="22"/>
        </w:rPr>
        <w:t xml:space="preserve">Worked on Managing the Private Cloud Environment using </w:t>
      </w:r>
      <w:r w:rsidRPr="00904253">
        <w:rPr>
          <w:rFonts w:ascii="Times New Roman" w:hAnsi="Times New Roman" w:cs="Times New Roman"/>
          <w:b/>
          <w:sz w:val="22"/>
          <w:szCs w:val="22"/>
        </w:rPr>
        <w:t>Chef</w:t>
      </w:r>
      <w:r w:rsidRPr="00904253">
        <w:rPr>
          <w:rFonts w:ascii="Times New Roman" w:hAnsi="Times New Roman" w:cs="Times New Roman"/>
          <w:sz w:val="22"/>
          <w:szCs w:val="22"/>
        </w:rPr>
        <w:t>. </w:t>
      </w:r>
    </w:p>
    <w:p w14:paraId="6FCB61FF" w14:textId="020A6A66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Automated the cloud </w:t>
      </w:r>
      <w:r w:rsidRPr="00904253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management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deployments using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chef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python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AWS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CloudFormation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emplates. </w:t>
      </w:r>
    </w:p>
    <w:p w14:paraId="687B6BBF" w14:textId="27049062" w:rsidR="00E767DC" w:rsidRPr="00E725B5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Troubleshoot the build issue during the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Jenkin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build process. </w:t>
      </w:r>
    </w:p>
    <w:p w14:paraId="7523C55B" w14:textId="17DED7B9" w:rsidR="00E725B5" w:rsidRPr="00E725B5" w:rsidRDefault="00E725B5" w:rsidP="00E725B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725B5">
        <w:rPr>
          <w:rFonts w:ascii="Times New Roman" w:hAnsi="Times New Roman" w:cs="Times New Roman"/>
          <w:sz w:val="22"/>
          <w:szCs w:val="22"/>
        </w:rPr>
        <w:t xml:space="preserve">Created </w:t>
      </w:r>
      <w:r w:rsidRPr="00E725B5">
        <w:rPr>
          <w:rFonts w:ascii="Times New Roman" w:hAnsi="Times New Roman" w:cs="Times New Roman"/>
          <w:b/>
          <w:sz w:val="22"/>
          <w:szCs w:val="22"/>
        </w:rPr>
        <w:t>CI/CD pipelines</w:t>
      </w:r>
      <w:r w:rsidRPr="00E725B5">
        <w:rPr>
          <w:rFonts w:ascii="Times New Roman" w:hAnsi="Times New Roman" w:cs="Times New Roman"/>
          <w:sz w:val="22"/>
          <w:szCs w:val="22"/>
        </w:rPr>
        <w:t xml:space="preserve"> and </w:t>
      </w:r>
      <w:r w:rsidRPr="00380609">
        <w:rPr>
          <w:rFonts w:ascii="Times New Roman" w:hAnsi="Times New Roman" w:cs="Times New Roman"/>
          <w:noProof/>
          <w:sz w:val="22"/>
          <w:szCs w:val="22"/>
        </w:rPr>
        <w:t>set</w:t>
      </w:r>
      <w:r w:rsidR="00380609">
        <w:rPr>
          <w:rFonts w:ascii="Times New Roman" w:hAnsi="Times New Roman" w:cs="Times New Roman"/>
          <w:noProof/>
          <w:sz w:val="22"/>
          <w:szCs w:val="22"/>
        </w:rPr>
        <w:t xml:space="preserve"> </w:t>
      </w:r>
      <w:r w:rsidRPr="00380609">
        <w:rPr>
          <w:rFonts w:ascii="Times New Roman" w:hAnsi="Times New Roman" w:cs="Times New Roman"/>
          <w:noProof/>
          <w:sz w:val="22"/>
          <w:szCs w:val="22"/>
        </w:rPr>
        <w:t>up</w:t>
      </w:r>
      <w:r w:rsidR="00380609">
        <w:rPr>
          <w:rFonts w:ascii="Times New Roman" w:hAnsi="Times New Roman" w:cs="Times New Roman"/>
          <w:noProof/>
          <w:sz w:val="22"/>
          <w:szCs w:val="22"/>
        </w:rPr>
        <w:t xml:space="preserve"> the</w:t>
      </w:r>
      <w:r w:rsidRPr="00E725B5">
        <w:rPr>
          <w:rFonts w:ascii="Times New Roman" w:hAnsi="Times New Roman" w:cs="Times New Roman"/>
          <w:sz w:val="22"/>
          <w:szCs w:val="22"/>
        </w:rPr>
        <w:t xml:space="preserve"> </w:t>
      </w:r>
      <w:r w:rsidRPr="00380609">
        <w:rPr>
          <w:rFonts w:ascii="Times New Roman" w:hAnsi="Times New Roman" w:cs="Times New Roman"/>
          <w:noProof/>
          <w:sz w:val="22"/>
          <w:szCs w:val="22"/>
        </w:rPr>
        <w:t>auto</w:t>
      </w:r>
      <w:r w:rsidRPr="00E725B5">
        <w:rPr>
          <w:rFonts w:ascii="Times New Roman" w:hAnsi="Times New Roman" w:cs="Times New Roman"/>
          <w:sz w:val="22"/>
          <w:szCs w:val="22"/>
        </w:rPr>
        <w:t xml:space="preserve"> trigger, auto build and auto deployment with the help of the CI/CD tool like Jenkins.</w:t>
      </w:r>
    </w:p>
    <w:p w14:paraId="10A4D03C" w14:textId="77777777" w:rsidR="0086434E" w:rsidRPr="00904253" w:rsidRDefault="0086434E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ustomiz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Jenkin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by using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Packer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Terraform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Python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Docker,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and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nsible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create Team Level Pipeline environments across multiple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W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ccounts.</w:t>
      </w:r>
    </w:p>
    <w:p w14:paraId="61E15ED1" w14:textId="7777777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reated Slaves to implement the build farm where multiple builds run on multiple slave machines in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Jenkin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1DFF6F5D" w14:textId="7777777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Developed build and deployment scripts using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NT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MAVEN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s build tools in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Jenkin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move from one environment to other environments. </w:t>
      </w:r>
    </w:p>
    <w:p w14:paraId="6B600ACA" w14:textId="7777777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Us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 xml:space="preserve">Maven 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s build tool on Java projects for the development of build artifacts on the source code. </w:t>
      </w:r>
    </w:p>
    <w:p w14:paraId="0F56B486" w14:textId="4D04C69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reat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nt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Maven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POMs to automate the build process for the new projects and integrated them with </w:t>
      </w:r>
      <w:r w:rsidRPr="00904253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third</w:t>
      </w:r>
      <w:r w:rsidR="00A91410" w:rsidRPr="00904253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-</w:t>
      </w:r>
      <w:r w:rsidRPr="00904253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party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ols </w:t>
      </w:r>
      <w:r w:rsidRPr="00904253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like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SonarQube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Nexu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2FC7D381" w14:textId="7EEA3C38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Performed Branching, Tagging, Release Activities on Version Control Tools: 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GIT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314D2F1C" w14:textId="7E0C1DCE" w:rsidR="00E767DC" w:rsidRPr="00416BF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onfigur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GIT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with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Jenkin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schedule jobs using Poll SCM option.</w:t>
      </w:r>
      <w:r w:rsidR="00416BF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416BF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nalyze</w:t>
      </w:r>
      <w:r w:rsidR="00D31A2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</w:t>
      </w:r>
      <w:r w:rsidRPr="00416BF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d resolve</w:t>
      </w:r>
      <w:r w:rsidR="00D31A21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</w:t>
      </w:r>
      <w:r w:rsidRPr="00416BF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conflicts related to merging of source code for </w:t>
      </w:r>
      <w:r w:rsidRPr="00416BF3">
        <w:rPr>
          <w:rFonts w:ascii="Times New Roman" w:hAnsi="Times New Roman" w:cs="Times New Roman"/>
          <w:b/>
          <w:sz w:val="22"/>
          <w:szCs w:val="22"/>
          <w:shd w:val="clear" w:color="auto" w:fill="FFFFFF"/>
        </w:rPr>
        <w:t>GIT</w:t>
      </w:r>
      <w:r w:rsidRPr="00416BF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</w:t>
      </w:r>
    </w:p>
    <w:p w14:paraId="791522D4" w14:textId="77777777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Installed and administer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nexu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repository and created roles and privileges to restrict access to the users. </w:t>
      </w:r>
    </w:p>
    <w:p w14:paraId="3AE6212B" w14:textId="7739E8DB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Responsible for performance monitoring of the API's using </w:t>
      </w:r>
      <w:r w:rsidR="009D1F3A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Grafana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for log monitoring, </w:t>
      </w:r>
      <w:r w:rsidRPr="008D757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ynatrace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for web request, response time and CPU percentage.</w:t>
      </w:r>
    </w:p>
    <w:p w14:paraId="643E26DB" w14:textId="3AEBAA48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Created Dashboards and alerts using </w:t>
      </w:r>
      <w:r w:rsidR="009D1F3A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Grafana</w:t>
      </w:r>
      <w:r w:rsidR="009D1F3A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and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ppDynamic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monitor logs, Server metrics like heap size, memory, CPU utilization. </w:t>
      </w:r>
    </w:p>
    <w:p w14:paraId="76877809" w14:textId="5C83D361" w:rsidR="00412C02" w:rsidRPr="00412C02" w:rsidRDefault="00412C02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Implemented a centralized logging system using Logstash configured as an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ELK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stack (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Elasticsearch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Logstash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and </w:t>
      </w:r>
      <w:r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Kibana</w:t>
      </w:r>
      <w:r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).</w:t>
      </w:r>
    </w:p>
    <w:p w14:paraId="611F5527" w14:textId="6BF986B8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Querying and reporting from </w:t>
      </w:r>
      <w:r w:rsidRPr="00904253">
        <w:rPr>
          <w:rFonts w:ascii="Times New Roman" w:hAnsi="Times New Roman" w:cs="Times New Roman"/>
          <w:b/>
          <w:sz w:val="22"/>
          <w:szCs w:val="22"/>
        </w:rPr>
        <w:t>Elastic Search</w:t>
      </w:r>
      <w:r w:rsidRPr="00904253">
        <w:rPr>
          <w:rFonts w:ascii="Times New Roman" w:hAnsi="Times New Roman" w:cs="Times New Roman"/>
          <w:sz w:val="22"/>
          <w:szCs w:val="22"/>
        </w:rPr>
        <w:t>/</w:t>
      </w:r>
      <w:r w:rsidRPr="00904253">
        <w:rPr>
          <w:rFonts w:ascii="Times New Roman" w:hAnsi="Times New Roman" w:cs="Times New Roman"/>
          <w:b/>
          <w:sz w:val="22"/>
          <w:szCs w:val="22"/>
        </w:rPr>
        <w:t>Kibana</w:t>
      </w:r>
      <w:r w:rsidRPr="00904253">
        <w:rPr>
          <w:rFonts w:ascii="Times New Roman" w:hAnsi="Times New Roman" w:cs="Times New Roman"/>
          <w:sz w:val="22"/>
          <w:szCs w:val="22"/>
        </w:rPr>
        <w:t xml:space="preserve">, </w:t>
      </w:r>
      <w:r w:rsidR="001B42D7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Grafana</w:t>
      </w:r>
      <w:r w:rsidR="00A91410" w:rsidRPr="00904253">
        <w:rPr>
          <w:rFonts w:ascii="Times New Roman" w:hAnsi="Times New Roman" w:cs="Times New Roman"/>
          <w:b/>
          <w:sz w:val="22"/>
          <w:szCs w:val="22"/>
        </w:rPr>
        <w:t>,</w:t>
      </w:r>
      <w:r w:rsidRPr="00904253">
        <w:rPr>
          <w:rFonts w:ascii="Times New Roman" w:hAnsi="Times New Roman" w:cs="Times New Roman"/>
          <w:sz w:val="22"/>
          <w:szCs w:val="22"/>
        </w:rPr>
        <w:t xml:space="preserve"> </w:t>
      </w:r>
      <w:r w:rsidRPr="00904253">
        <w:rPr>
          <w:rFonts w:ascii="Times New Roman" w:hAnsi="Times New Roman" w:cs="Times New Roman"/>
          <w:noProof/>
          <w:sz w:val="22"/>
          <w:szCs w:val="22"/>
        </w:rPr>
        <w:t>and</w:t>
      </w:r>
      <w:r w:rsidRPr="00904253">
        <w:rPr>
          <w:rFonts w:ascii="Times New Roman" w:hAnsi="Times New Roman" w:cs="Times New Roman"/>
          <w:sz w:val="22"/>
          <w:szCs w:val="22"/>
        </w:rPr>
        <w:t xml:space="preserve"> </w:t>
      </w:r>
      <w:r w:rsidRPr="00904253">
        <w:rPr>
          <w:rFonts w:ascii="Times New Roman" w:hAnsi="Times New Roman" w:cs="Times New Roman"/>
          <w:b/>
          <w:sz w:val="22"/>
          <w:szCs w:val="22"/>
        </w:rPr>
        <w:t>MySQL</w:t>
      </w:r>
      <w:r w:rsidRPr="00904253">
        <w:rPr>
          <w:rFonts w:ascii="Times New Roman" w:hAnsi="Times New Roman" w:cs="Times New Roman"/>
          <w:sz w:val="22"/>
          <w:szCs w:val="22"/>
        </w:rPr>
        <w:t>.</w:t>
      </w:r>
    </w:p>
    <w:p w14:paraId="0A12AA50" w14:textId="594C341F" w:rsidR="00E767DC" w:rsidRPr="00904253" w:rsidRDefault="00E767DC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Worked on </w:t>
      </w:r>
      <w:r w:rsidRPr="00904253">
        <w:rPr>
          <w:rFonts w:ascii="Times New Roman" w:hAnsi="Times New Roman" w:cs="Times New Roman"/>
          <w:b/>
          <w:sz w:val="22"/>
          <w:szCs w:val="22"/>
        </w:rPr>
        <w:t>JIRA</w:t>
      </w:r>
      <w:r w:rsidRPr="00904253">
        <w:rPr>
          <w:rFonts w:ascii="Times New Roman" w:hAnsi="Times New Roman" w:cs="Times New Roman"/>
          <w:sz w:val="22"/>
          <w:szCs w:val="22"/>
        </w:rPr>
        <w:t xml:space="preserve"> installation and upgrade and Performed </w:t>
      </w:r>
      <w:r w:rsidRPr="00904253">
        <w:rPr>
          <w:rFonts w:ascii="Times New Roman" w:hAnsi="Times New Roman" w:cs="Times New Roman"/>
          <w:b/>
          <w:sz w:val="22"/>
          <w:szCs w:val="22"/>
        </w:rPr>
        <w:t>JIRA</w:t>
      </w:r>
      <w:r w:rsidRPr="00904253">
        <w:rPr>
          <w:rFonts w:ascii="Times New Roman" w:hAnsi="Times New Roman" w:cs="Times New Roman"/>
          <w:sz w:val="22"/>
          <w:szCs w:val="22"/>
        </w:rPr>
        <w:t xml:space="preserve"> configuration.</w:t>
      </w:r>
    </w:p>
    <w:p w14:paraId="7E90865D" w14:textId="09B5D2FB" w:rsidR="00551854" w:rsidRPr="002D5C1E" w:rsidRDefault="00F6571A" w:rsidP="004F65CA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Attended daily stand up meetings, bug-scrub meetings, Sprint planning meetings and Weekly release health check-up meetings as best practices of</w:t>
      </w:r>
      <w:r w:rsidR="00A91410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n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agile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environment.</w:t>
      </w:r>
    </w:p>
    <w:p w14:paraId="1F6BAC45" w14:textId="77777777" w:rsidR="002D5C1E" w:rsidRPr="00904253" w:rsidRDefault="002D5C1E" w:rsidP="002D5C1E">
      <w:pPr>
        <w:pStyle w:val="ListParagraph"/>
        <w:spacing w:after="0" w:line="240" w:lineRule="auto"/>
        <w:ind w:left="540"/>
        <w:jc w:val="both"/>
        <w:rPr>
          <w:rFonts w:ascii="Times New Roman" w:hAnsi="Times New Roman" w:cs="Times New Roman"/>
          <w:sz w:val="22"/>
          <w:szCs w:val="22"/>
        </w:rPr>
      </w:pPr>
    </w:p>
    <w:p w14:paraId="3F9103D8" w14:textId="7D502B1A" w:rsidR="006E2D15" w:rsidRDefault="00E767DC" w:rsidP="004F65CA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  <w:t>Environments</w:t>
      </w:r>
      <w:r w:rsidRPr="00904253">
        <w:rPr>
          <w:rFonts w:ascii="Times New Roman" w:hAnsi="Times New Roman" w:cs="Times New Roman"/>
          <w:sz w:val="22"/>
          <w:szCs w:val="22"/>
        </w:rPr>
        <w:t xml:space="preserve">: </w:t>
      </w:r>
      <w:r w:rsidRPr="00027860">
        <w:rPr>
          <w:rFonts w:ascii="Times New Roman" w:hAnsi="Times New Roman" w:cs="Times New Roman"/>
          <w:sz w:val="22"/>
          <w:szCs w:val="22"/>
        </w:rPr>
        <w:t>RHEL, AWS,</w:t>
      </w:r>
      <w:r w:rsidR="006218FA" w:rsidRPr="00027860">
        <w:rPr>
          <w:rFonts w:ascii="Times New Roman" w:hAnsi="Times New Roman" w:cs="Times New Roman"/>
          <w:sz w:val="22"/>
          <w:szCs w:val="22"/>
        </w:rPr>
        <w:t xml:space="preserve"> </w:t>
      </w:r>
      <w:r w:rsidRPr="00027860">
        <w:rPr>
          <w:rFonts w:ascii="Times New Roman" w:hAnsi="Times New Roman" w:cs="Times New Roman"/>
          <w:sz w:val="22"/>
          <w:szCs w:val="22"/>
        </w:rPr>
        <w:t xml:space="preserve">Docker, Docker Swarm, Ansible, Chef, Jenkins, Ant, Maven, Git, </w:t>
      </w:r>
      <w:r w:rsidRPr="00027860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YAML, Python, </w:t>
      </w:r>
      <w:r w:rsidR="001B42D7" w:rsidRPr="001E5FF4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Grafana</w:t>
      </w:r>
      <w:r w:rsidR="001B42D7"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027860">
        <w:rPr>
          <w:rFonts w:ascii="Times New Roman" w:hAnsi="Times New Roman" w:cs="Times New Roman"/>
          <w:sz w:val="22"/>
          <w:szCs w:val="22"/>
        </w:rPr>
        <w:t>/AppDynamics, WebSphere/WebLogic,</w:t>
      </w:r>
      <w:r w:rsidRPr="00027860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Nginx</w:t>
      </w:r>
      <w:r w:rsidRPr="00027860">
        <w:rPr>
          <w:rFonts w:ascii="Times New Roman" w:hAnsi="Times New Roman" w:cs="Times New Roman"/>
          <w:sz w:val="22"/>
          <w:szCs w:val="22"/>
        </w:rPr>
        <w:t>,</w:t>
      </w:r>
      <w:r w:rsidRPr="00027860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Kibana, </w:t>
      </w:r>
      <w:r w:rsidRPr="00027860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Nexus, GitHub</w:t>
      </w:r>
      <w:r w:rsidRPr="00027860">
        <w:rPr>
          <w:rFonts w:ascii="Times New Roman" w:hAnsi="Times New Roman" w:cs="Times New Roman"/>
          <w:sz w:val="22"/>
          <w:szCs w:val="22"/>
        </w:rPr>
        <w:t>.</w:t>
      </w:r>
    </w:p>
    <w:p w14:paraId="07928643" w14:textId="1B357350" w:rsidR="00D32CD0" w:rsidRDefault="00D32CD0" w:rsidP="004F65CA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6C9575AA" w14:textId="6E02FA9B" w:rsidR="00D32CD0" w:rsidRDefault="00D32CD0" w:rsidP="004F65CA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0354F656" w14:textId="6D7AF59D" w:rsidR="005E5C58" w:rsidRDefault="005E5C58" w:rsidP="004F65CA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212D86F8" w14:textId="77777777" w:rsidR="005E5C58" w:rsidRDefault="005E5C58" w:rsidP="004F65CA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015EB30A" w14:textId="78731A11" w:rsidR="00496A37" w:rsidRPr="00027860" w:rsidRDefault="00496A37" w:rsidP="004F65CA">
      <w:p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504DA" w:rsidRPr="00904253" w14:paraId="08E8AB2B" w14:textId="77777777" w:rsidTr="009705B1">
        <w:tc>
          <w:tcPr>
            <w:tcW w:w="10790" w:type="dxa"/>
            <w:shd w:val="clear" w:color="auto" w:fill="D9E2F3" w:themeFill="accent1" w:themeFillTint="33"/>
          </w:tcPr>
          <w:p w14:paraId="60FB576D" w14:textId="0710A8F8" w:rsidR="00D504DA" w:rsidRPr="00904253" w:rsidRDefault="00452F3B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noProof/>
                <w:color w:val="1F3864" w:themeColor="accent1" w:themeShade="80"/>
                <w:sz w:val="22"/>
                <w:szCs w:val="22"/>
              </w:rPr>
              <w:t xml:space="preserve">Sr. </w:t>
            </w:r>
            <w:r w:rsidR="00D504DA" w:rsidRPr="00904253">
              <w:rPr>
                <w:rFonts w:ascii="Times New Roman" w:hAnsi="Times New Roman" w:cs="Times New Roman"/>
                <w:b/>
                <w:noProof/>
                <w:color w:val="1F3864" w:themeColor="accent1" w:themeShade="80"/>
                <w:sz w:val="22"/>
                <w:szCs w:val="22"/>
              </w:rPr>
              <w:t>Dev</w:t>
            </w:r>
            <w:r w:rsidR="00A91410" w:rsidRPr="00904253">
              <w:rPr>
                <w:rFonts w:ascii="Times New Roman" w:hAnsi="Times New Roman" w:cs="Times New Roman"/>
                <w:b/>
                <w:noProof/>
                <w:color w:val="1F3864" w:themeColor="accent1" w:themeShade="80"/>
                <w:sz w:val="22"/>
                <w:szCs w:val="22"/>
              </w:rPr>
              <w:t>O</w:t>
            </w:r>
            <w:r w:rsidR="00D504DA" w:rsidRPr="00904253">
              <w:rPr>
                <w:rFonts w:ascii="Times New Roman" w:hAnsi="Times New Roman" w:cs="Times New Roman"/>
                <w:b/>
                <w:noProof/>
                <w:color w:val="1F3864" w:themeColor="accent1" w:themeShade="80"/>
                <w:sz w:val="22"/>
                <w:szCs w:val="22"/>
              </w:rPr>
              <w:t>ps</w:t>
            </w:r>
            <w:r w:rsidR="00D504DA"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Engineer</w:t>
            </w:r>
          </w:p>
          <w:p w14:paraId="33276208" w14:textId="49B57ADC" w:rsidR="00D504DA" w:rsidRPr="00904253" w:rsidRDefault="00496A37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Louisville water</w:t>
            </w:r>
            <w:r w:rsidR="00E83DA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company</w:t>
            </w:r>
            <w:r w:rsidR="00E97FF0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–</w:t>
            </w:r>
            <w:r w:rsidR="00E83DA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 w:rsidR="004939EE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Louisville - </w:t>
            </w:r>
            <w:r w:rsidR="00452F3B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KY</w:t>
            </w:r>
            <w:r w:rsidR="00E97FF0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    </w:t>
            </w:r>
            <w:r w:rsidR="003E55A8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</w:t>
            </w:r>
            <w:r w:rsidR="00E97FF0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     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       </w:t>
            </w:r>
            <w:r w:rsidR="003C56FA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</w:t>
            </w:r>
            <w:r w:rsidR="00452F3B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Jan’2014 – Dec</w:t>
            </w:r>
            <w:r w:rsidR="00E97FF0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’201</w:t>
            </w:r>
            <w:r w:rsidR="00452F3B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5</w:t>
            </w:r>
          </w:p>
        </w:tc>
      </w:tr>
    </w:tbl>
    <w:p w14:paraId="66ADAEAD" w14:textId="4AA32CAD" w:rsidR="005D7E6C" w:rsidRPr="00904253" w:rsidRDefault="005D7E6C" w:rsidP="004F65CA">
      <w:pPr>
        <w:spacing w:line="240" w:lineRule="auto"/>
        <w:jc w:val="both"/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</w:pPr>
      <w:r w:rsidRPr="00904253"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  <w:t>Key Deliverables:</w:t>
      </w:r>
    </w:p>
    <w:p w14:paraId="34D31C4C" w14:textId="77777777" w:rsidR="002E7ADC" w:rsidRPr="00D32CD0" w:rsidRDefault="002E7ADC" w:rsidP="002E7ADC">
      <w:pPr>
        <w:pStyle w:val="ListParagraph"/>
        <w:widowControl w:val="0"/>
        <w:numPr>
          <w:ilvl w:val="0"/>
          <w:numId w:val="2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Build out server automation with Continuous Integration – Continuous Deployment tools like </w:t>
      </w:r>
      <w:r w:rsidRPr="00D32CD0">
        <w:rPr>
          <w:rFonts w:ascii="Times New Roman" w:hAnsi="Times New Roman" w:cs="Times New Roman"/>
          <w:b/>
          <w:sz w:val="22"/>
          <w:szCs w:val="22"/>
        </w:rPr>
        <w:t>Jenkins/Maven</w:t>
      </w:r>
      <w:r w:rsidRPr="00D32CD0">
        <w:rPr>
          <w:rFonts w:ascii="Times New Roman" w:hAnsi="Times New Roman" w:cs="Times New Roman"/>
          <w:sz w:val="22"/>
          <w:szCs w:val="22"/>
        </w:rPr>
        <w:t xml:space="preserve"> for deployment and build management system.</w:t>
      </w:r>
    </w:p>
    <w:p w14:paraId="21F16A80" w14:textId="77777777" w:rsidR="002E7ADC" w:rsidRPr="00D32CD0" w:rsidRDefault="002E7ADC" w:rsidP="002E7ADC">
      <w:pPr>
        <w:pStyle w:val="ListParagraph"/>
        <w:widowControl w:val="0"/>
        <w:numPr>
          <w:ilvl w:val="0"/>
          <w:numId w:val="2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Analyzed the </w:t>
      </w:r>
      <w:r w:rsidRPr="00D32CD0">
        <w:rPr>
          <w:rFonts w:ascii="Times New Roman" w:hAnsi="Times New Roman" w:cs="Times New Roman"/>
          <w:b/>
          <w:sz w:val="22"/>
          <w:szCs w:val="22"/>
        </w:rPr>
        <w:t>ANT</w:t>
      </w:r>
      <w:r w:rsidRPr="00D32CD0">
        <w:rPr>
          <w:rFonts w:ascii="Times New Roman" w:hAnsi="Times New Roman" w:cs="Times New Roman"/>
          <w:sz w:val="22"/>
          <w:szCs w:val="22"/>
        </w:rPr>
        <w:t xml:space="preserve"> build projects for conversion and converting to Maven build projects.</w:t>
      </w:r>
    </w:p>
    <w:p w14:paraId="458F70A3" w14:textId="77777777" w:rsidR="002E7ADC" w:rsidRPr="00D32CD0" w:rsidRDefault="002E7ADC" w:rsidP="002E7ADC">
      <w:pPr>
        <w:pStyle w:val="ListParagraph"/>
        <w:widowControl w:val="0"/>
        <w:numPr>
          <w:ilvl w:val="0"/>
          <w:numId w:val="2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Implemented AWS solutions using </w:t>
      </w:r>
      <w:r w:rsidRPr="00D32CD0">
        <w:rPr>
          <w:rFonts w:ascii="Times New Roman" w:hAnsi="Times New Roman" w:cs="Times New Roman"/>
          <w:b/>
          <w:sz w:val="22"/>
          <w:szCs w:val="22"/>
        </w:rPr>
        <w:t xml:space="preserve">EC2, S3, RDS, EBS, and Elastic Load Balancer, Auto-scaling groups, Optimized volumes and EC2 instances. </w:t>
      </w:r>
    </w:p>
    <w:p w14:paraId="2AE109A3" w14:textId="77777777" w:rsidR="002E7ADC" w:rsidRPr="00D32CD0" w:rsidRDefault="002E7ADC" w:rsidP="002E7ADC">
      <w:pPr>
        <w:pStyle w:val="ListParagraph"/>
        <w:widowControl w:val="0"/>
        <w:numPr>
          <w:ilvl w:val="0"/>
          <w:numId w:val="2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Configuration tool Installed and configured such as Chef Server / workstation and nodes via CLI tools to </w:t>
      </w:r>
      <w:r w:rsidRPr="00D32CD0">
        <w:rPr>
          <w:rFonts w:ascii="Times New Roman" w:hAnsi="Times New Roman" w:cs="Times New Roman"/>
          <w:b/>
          <w:sz w:val="22"/>
          <w:szCs w:val="22"/>
        </w:rPr>
        <w:t>AWS nodes</w:t>
      </w:r>
      <w:r w:rsidRPr="00D32CD0">
        <w:rPr>
          <w:rFonts w:ascii="Times New Roman" w:hAnsi="Times New Roman" w:cs="Times New Roman"/>
          <w:sz w:val="22"/>
          <w:szCs w:val="22"/>
        </w:rPr>
        <w:t>.</w:t>
      </w:r>
    </w:p>
    <w:p w14:paraId="163B85B0" w14:textId="77777777" w:rsidR="002E7ADC" w:rsidRPr="00D32CD0" w:rsidRDefault="002E7ADC" w:rsidP="002E7ADC">
      <w:pPr>
        <w:pStyle w:val="ListParagraph"/>
        <w:widowControl w:val="0"/>
        <w:numPr>
          <w:ilvl w:val="0"/>
          <w:numId w:val="2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Leverage AWS cloud services such as </w:t>
      </w:r>
      <w:r w:rsidRPr="00D32CD0">
        <w:rPr>
          <w:rFonts w:ascii="Times New Roman" w:hAnsi="Times New Roman" w:cs="Times New Roman"/>
          <w:b/>
          <w:sz w:val="22"/>
          <w:szCs w:val="22"/>
        </w:rPr>
        <w:t>EC2, auto-scaling and VPC</w:t>
      </w:r>
      <w:r w:rsidRPr="00D32CD0">
        <w:rPr>
          <w:rFonts w:ascii="Times New Roman" w:hAnsi="Times New Roman" w:cs="Times New Roman"/>
          <w:sz w:val="22"/>
          <w:szCs w:val="22"/>
        </w:rPr>
        <w:t xml:space="preserve"> to build secure highly scalable and flexible systems that handled expected and unexpected load bursts.</w:t>
      </w:r>
    </w:p>
    <w:p w14:paraId="61A3C5C3" w14:textId="73AF5C69" w:rsidR="002E7ADC" w:rsidRPr="00D32CD0" w:rsidRDefault="002E7ADC" w:rsidP="002E7ADC">
      <w:pPr>
        <w:pStyle w:val="ListParagraph"/>
        <w:widowControl w:val="0"/>
        <w:numPr>
          <w:ilvl w:val="0"/>
          <w:numId w:val="25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   Integrated GIT into Jenkins to automate the code checkout the process.</w:t>
      </w:r>
    </w:p>
    <w:p w14:paraId="6BEE6CDC" w14:textId="0D39CBE8" w:rsidR="002E7ADC" w:rsidRPr="00D32CD0" w:rsidRDefault="002E7ADC" w:rsidP="00D32CD0">
      <w:pPr>
        <w:pStyle w:val="ListParagraph"/>
        <w:widowControl w:val="0"/>
        <w:numPr>
          <w:ilvl w:val="0"/>
          <w:numId w:val="25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D32CD0">
        <w:rPr>
          <w:rFonts w:ascii="Times New Roman" w:hAnsi="Times New Roman" w:cs="Times New Roman"/>
          <w:sz w:val="22"/>
          <w:szCs w:val="22"/>
        </w:rPr>
        <w:t xml:space="preserve">   Installed and configured Jenkins for Automating Deployments and providing automation solution.</w:t>
      </w:r>
    </w:p>
    <w:p w14:paraId="30130B00" w14:textId="18D62FA4" w:rsidR="005D7E6C" w:rsidRPr="00452F3B" w:rsidRDefault="005D7E6C" w:rsidP="004F65C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>Involved in </w:t>
      </w:r>
      <w:r w:rsidRPr="00904253">
        <w:rPr>
          <w:rFonts w:ascii="Times New Roman" w:eastAsia="Times New Roman" w:hAnsi="Times New Roman" w:cs="Times New Roman"/>
          <w:b/>
          <w:sz w:val="22"/>
          <w:szCs w:val="22"/>
        </w:rPr>
        <w:t>DevOps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> </w:t>
      </w:r>
      <w:r w:rsidRPr="00904253">
        <w:rPr>
          <w:rFonts w:ascii="Times New Roman" w:eastAsia="Times New Roman" w:hAnsi="Times New Roman" w:cs="Times New Roman"/>
          <w:b/>
          <w:color w:val="333333"/>
          <w:sz w:val="22"/>
          <w:szCs w:val="22"/>
        </w:rPr>
        <w:t>migration/automation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processes for build and deploy systems.</w:t>
      </w:r>
    </w:p>
    <w:p w14:paraId="4BEFCF12" w14:textId="77777777" w:rsidR="00452F3B" w:rsidRPr="00452F3B" w:rsidRDefault="00452F3B" w:rsidP="00452F3B">
      <w:pPr>
        <w:pStyle w:val="ListParagraph"/>
        <w:widowControl w:val="0"/>
        <w:numPr>
          <w:ilvl w:val="0"/>
          <w:numId w:val="2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452F3B">
        <w:rPr>
          <w:rFonts w:ascii="Times New Roman" w:hAnsi="Times New Roman" w:cs="Times New Roman"/>
          <w:sz w:val="22"/>
          <w:szCs w:val="22"/>
        </w:rPr>
        <w:t xml:space="preserve">Build out server automation with Continuous Integration – Continuous Deployment tools like </w:t>
      </w:r>
      <w:r w:rsidRPr="00452F3B">
        <w:rPr>
          <w:rFonts w:ascii="Times New Roman" w:hAnsi="Times New Roman" w:cs="Times New Roman"/>
          <w:b/>
          <w:sz w:val="22"/>
          <w:szCs w:val="22"/>
        </w:rPr>
        <w:t>Jenkins/Maven</w:t>
      </w:r>
      <w:r w:rsidRPr="00452F3B">
        <w:rPr>
          <w:rFonts w:ascii="Times New Roman" w:hAnsi="Times New Roman" w:cs="Times New Roman"/>
          <w:sz w:val="22"/>
          <w:szCs w:val="22"/>
        </w:rPr>
        <w:t xml:space="preserve"> for deployment and build management system.</w:t>
      </w:r>
    </w:p>
    <w:p w14:paraId="5DCE8159" w14:textId="0AFB7BA0" w:rsidR="00452F3B" w:rsidRPr="00452F3B" w:rsidRDefault="00452F3B" w:rsidP="00452F3B">
      <w:pPr>
        <w:pStyle w:val="ListParagraph"/>
        <w:widowControl w:val="0"/>
        <w:numPr>
          <w:ilvl w:val="0"/>
          <w:numId w:val="25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6B6F">
        <w:rPr>
          <w:rFonts w:ascii="Times New Roman" w:hAnsi="Times New Roman" w:cs="Times New Roman"/>
        </w:rPr>
        <w:t xml:space="preserve">Utilized Configuration Management </w:t>
      </w:r>
      <w:r w:rsidR="00585AA8" w:rsidRPr="00906B6F">
        <w:rPr>
          <w:rFonts w:ascii="Times New Roman" w:hAnsi="Times New Roman" w:cs="Times New Roman"/>
        </w:rPr>
        <w:t>Tool</w:t>
      </w:r>
      <w:r w:rsidRPr="00906B6F">
        <w:rPr>
          <w:rFonts w:ascii="Times New Roman" w:hAnsi="Times New Roman" w:cs="Times New Roman"/>
        </w:rPr>
        <w:t xml:space="preserve"> Chef &amp; created </w:t>
      </w:r>
      <w:r w:rsidRPr="00D10892">
        <w:rPr>
          <w:rFonts w:ascii="Times New Roman" w:hAnsi="Times New Roman" w:cs="Times New Roman"/>
          <w:b/>
        </w:rPr>
        <w:t>Chef Cookbooks</w:t>
      </w:r>
      <w:r w:rsidRPr="00906B6F">
        <w:rPr>
          <w:rFonts w:ascii="Times New Roman" w:hAnsi="Times New Roman" w:cs="Times New Roman"/>
        </w:rPr>
        <w:t xml:space="preserve"> using recipes to automate system operations.</w:t>
      </w:r>
    </w:p>
    <w:p w14:paraId="6599C4E8" w14:textId="77777777" w:rsidR="005D7E6C" w:rsidRPr="00904253" w:rsidRDefault="005D7E6C" w:rsidP="004F65C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</w:rPr>
        <w:t>Responsible for day to day Build and deployments in pre-production and production environments.</w:t>
      </w:r>
    </w:p>
    <w:p w14:paraId="4B9BFC56" w14:textId="77777777" w:rsidR="00DF5CEA" w:rsidRDefault="005D7E6C" w:rsidP="00DF5CEA">
      <w:pPr>
        <w:pStyle w:val="ListParagraph"/>
        <w:numPr>
          <w:ilvl w:val="0"/>
          <w:numId w:val="25"/>
        </w:numPr>
        <w:shd w:val="clear" w:color="auto" w:fill="FFFFFF"/>
        <w:spacing w:before="150" w:after="75" w:line="240" w:lineRule="auto"/>
        <w:jc w:val="both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Used </w:t>
      </w:r>
      <w:r w:rsidR="00BE394A">
        <w:rPr>
          <w:rFonts w:ascii="Times New Roman" w:eastAsia="Times New Roman" w:hAnsi="Times New Roman" w:cs="Times New Roman"/>
          <w:b/>
          <w:color w:val="333333"/>
          <w:sz w:val="22"/>
          <w:szCs w:val="22"/>
        </w:rPr>
        <w:t>Git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for Developers</w:t>
      </w:r>
      <w:r w:rsidR="00BE394A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h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elping to resolve all </w:t>
      </w:r>
      <w:r w:rsidRPr="00904253">
        <w:rPr>
          <w:rFonts w:ascii="Times New Roman" w:eastAsia="Times New Roman" w:hAnsi="Times New Roman" w:cs="Times New Roman"/>
          <w:b/>
          <w:color w:val="333333"/>
          <w:sz w:val="22"/>
          <w:szCs w:val="22"/>
        </w:rPr>
        <w:t>Build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issues like merge conflicts, compilation errors, missing dependencies, Branching/Merging/Tagging.</w:t>
      </w:r>
    </w:p>
    <w:p w14:paraId="72476236" w14:textId="77777777" w:rsidR="00DF5CEA" w:rsidRPr="00DF5CEA" w:rsidRDefault="009A35FF" w:rsidP="00DF5CEA">
      <w:pPr>
        <w:pStyle w:val="ListParagraph"/>
        <w:numPr>
          <w:ilvl w:val="0"/>
          <w:numId w:val="25"/>
        </w:numPr>
        <w:shd w:val="clear" w:color="auto" w:fill="FFFFFF"/>
        <w:spacing w:before="150" w:after="75" w:line="240" w:lineRule="auto"/>
        <w:jc w:val="both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 w:rsidRPr="00DF5CEA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Implemented &amp; Maintained the Branching and Build/Release strategies utilizing </w:t>
      </w:r>
      <w:r w:rsidRPr="00DF5CEA">
        <w:rPr>
          <w:rFonts w:ascii="Times New Roman" w:eastAsia="Times New Roman" w:hAnsi="Times New Roman" w:cs="Times New Roman"/>
          <w:b/>
          <w:bCs/>
          <w:sz w:val="22"/>
          <w:szCs w:val="22"/>
          <w:lang w:bidi="te-IN"/>
        </w:rPr>
        <w:t>GIT</w:t>
      </w:r>
      <w:r w:rsidRPr="00DF5CEA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 source code management.</w:t>
      </w:r>
    </w:p>
    <w:p w14:paraId="06887567" w14:textId="4F7C654F" w:rsidR="009A35FF" w:rsidRPr="00DF5CEA" w:rsidRDefault="009A35FF" w:rsidP="00DF5CEA">
      <w:pPr>
        <w:pStyle w:val="ListParagraph"/>
        <w:numPr>
          <w:ilvl w:val="0"/>
          <w:numId w:val="25"/>
        </w:numPr>
        <w:shd w:val="clear" w:color="auto" w:fill="FFFFFF"/>
        <w:spacing w:before="150" w:after="75" w:line="240" w:lineRule="auto"/>
        <w:jc w:val="both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 w:rsidRPr="00DF5CEA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Created Post Commit and pre-push hooks using Python in </w:t>
      </w:r>
      <w:r w:rsidRPr="00DF5CEA">
        <w:rPr>
          <w:rFonts w:ascii="Times New Roman" w:eastAsia="Times New Roman" w:hAnsi="Times New Roman" w:cs="Times New Roman"/>
          <w:b/>
          <w:bCs/>
          <w:sz w:val="22"/>
          <w:szCs w:val="22"/>
          <w:lang w:bidi="te-IN"/>
        </w:rPr>
        <w:t>SVN</w:t>
      </w:r>
      <w:r w:rsidRPr="00DF5CEA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 and</w:t>
      </w:r>
      <w:r w:rsidRPr="00DF5CEA">
        <w:rPr>
          <w:rFonts w:ascii="Times New Roman" w:eastAsia="Times New Roman" w:hAnsi="Times New Roman" w:cs="Times New Roman"/>
          <w:b/>
          <w:bCs/>
          <w:sz w:val="22"/>
          <w:szCs w:val="22"/>
          <w:lang w:bidi="te-IN"/>
        </w:rPr>
        <w:t xml:space="preserve"> GIT</w:t>
      </w:r>
      <w:r w:rsidRPr="00DF5CEA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 </w:t>
      </w:r>
      <w:r w:rsidRPr="00380609">
        <w:rPr>
          <w:rFonts w:ascii="Times New Roman" w:eastAsia="Times New Roman" w:hAnsi="Times New Roman" w:cs="Times New Roman"/>
          <w:noProof/>
          <w:sz w:val="22"/>
          <w:szCs w:val="22"/>
          <w:lang w:bidi="te-IN"/>
        </w:rPr>
        <w:t>repos</w:t>
      </w:r>
      <w:r w:rsidRPr="00DF5CEA">
        <w:rPr>
          <w:rFonts w:ascii="Times New Roman" w:eastAsia="Times New Roman" w:hAnsi="Times New Roman" w:cs="Times New Roman"/>
          <w:sz w:val="22"/>
          <w:szCs w:val="22"/>
          <w:lang w:bidi="te-IN"/>
        </w:rPr>
        <w:t>.</w:t>
      </w:r>
    </w:p>
    <w:p w14:paraId="3D211936" w14:textId="165DBBBC" w:rsidR="007160AC" w:rsidRPr="00904253" w:rsidRDefault="007160AC" w:rsidP="004F65CA">
      <w:pPr>
        <w:pStyle w:val="ListParagraph"/>
        <w:numPr>
          <w:ilvl w:val="0"/>
          <w:numId w:val="25"/>
        </w:numPr>
        <w:shd w:val="clear" w:color="auto" w:fill="FFFFFF"/>
        <w:spacing w:before="150" w:after="75" w:line="240" w:lineRule="auto"/>
        <w:jc w:val="both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esigned and implemented scalable, secure cloud architecture based on Amazon Web Services(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W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). </w:t>
      </w:r>
    </w:p>
    <w:p w14:paraId="24F7DB10" w14:textId="526F2405" w:rsidR="00534C87" w:rsidRPr="00E01C57" w:rsidRDefault="008920E4" w:rsidP="004F65CA">
      <w:pPr>
        <w:pStyle w:val="ListParagraph"/>
        <w:numPr>
          <w:ilvl w:val="0"/>
          <w:numId w:val="25"/>
        </w:numPr>
        <w:shd w:val="clear" w:color="auto" w:fill="FFFFFF"/>
        <w:spacing w:before="150" w:after="75" w:line="240" w:lineRule="auto"/>
        <w:jc w:val="both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A f</w:t>
      </w:r>
      <w:r w:rsidR="00534C87" w:rsidRPr="008920E4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irm</w:t>
      </w:r>
      <w:r w:rsidR="00534C8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grasp on Cloud Security, leveraging </w:t>
      </w:r>
      <w:r w:rsidR="00534C87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Linux</w:t>
      </w:r>
      <w:r w:rsidR="00534C8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</w:t>
      </w:r>
      <w:r w:rsidR="00534C87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Windows</w:t>
      </w:r>
      <w:r w:rsidR="00534C8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operating systems using the </w:t>
      </w:r>
      <w:r w:rsidR="00534C87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WS</w:t>
      </w:r>
      <w:r w:rsidR="00534C87" w:rsidRPr="00904253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console and </w:t>
      </w:r>
      <w:r w:rsidR="00534C87" w:rsidRPr="00904253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LI</w:t>
      </w:r>
      <w:r w:rsidR="00E01C57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19DFB276" w14:textId="4D68856F" w:rsidR="00E01C57" w:rsidRPr="00F54F79" w:rsidRDefault="00E01C57" w:rsidP="00F54F79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Us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mazon RDS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to manage, create snapshots, and automate </w:t>
      </w:r>
      <w:r w:rsidRPr="00F54F79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the</w:t>
      </w:r>
      <w:r w:rsidRPr="00F54F7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</w:t>
      </w:r>
      <w:r w:rsidRPr="00F54F79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backup</w:t>
      </w:r>
      <w:r w:rsidRPr="00F54F7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of the </w:t>
      </w:r>
      <w:r w:rsidRPr="00F54F79">
        <w:rPr>
          <w:rFonts w:ascii="Times New Roman" w:hAnsi="Times New Roman" w:cs="Times New Roman"/>
          <w:noProof/>
          <w:color w:val="333333"/>
          <w:sz w:val="22"/>
          <w:szCs w:val="22"/>
          <w:shd w:val="clear" w:color="auto" w:fill="FFFFFF"/>
        </w:rPr>
        <w:t>database</w:t>
      </w:r>
      <w:r w:rsidRPr="00F54F79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. </w:t>
      </w:r>
    </w:p>
    <w:p w14:paraId="16F581C5" w14:textId="77777777" w:rsidR="005D7E6C" w:rsidRPr="00904253" w:rsidRDefault="005D7E6C" w:rsidP="004F65CA">
      <w:pPr>
        <w:pStyle w:val="ListParagraph"/>
        <w:numPr>
          <w:ilvl w:val="0"/>
          <w:numId w:val="25"/>
        </w:numPr>
        <w:shd w:val="clear" w:color="auto" w:fill="FFFFFF"/>
        <w:spacing w:before="150" w:after="75" w:line="240" w:lineRule="auto"/>
        <w:jc w:val="both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Responsible for automated Scheduled Builds/Emergency Builds and Release using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Maven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for an </w:t>
      </w:r>
      <w:r w:rsidRPr="00904253">
        <w:rPr>
          <w:rFonts w:ascii="Times New Roman" w:eastAsia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Enterprise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pplication (</w:t>
      </w:r>
      <w:r w:rsidRPr="00911641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J2EE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).</w:t>
      </w:r>
    </w:p>
    <w:p w14:paraId="638019DD" w14:textId="77777777" w:rsidR="005D7E6C" w:rsidRPr="00904253" w:rsidRDefault="005D7E6C" w:rsidP="004F65CA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Maintained build related scripts developed in the </w:t>
      </w:r>
      <w:r w:rsidRPr="00904253">
        <w:rPr>
          <w:rFonts w:ascii="Times New Roman" w:hAnsi="Times New Roman" w:cs="Times New Roman"/>
          <w:b/>
          <w:noProof/>
          <w:sz w:val="22"/>
          <w:szCs w:val="22"/>
        </w:rPr>
        <w:t>shell</w:t>
      </w:r>
      <w:r w:rsidRPr="00904253">
        <w:rPr>
          <w:rFonts w:ascii="Times New Roman" w:hAnsi="Times New Roman" w:cs="Times New Roman"/>
          <w:sz w:val="22"/>
          <w:szCs w:val="22"/>
        </w:rPr>
        <w:t xml:space="preserve"> for </w:t>
      </w:r>
      <w:r w:rsidRPr="00904253">
        <w:rPr>
          <w:rFonts w:ascii="Times New Roman" w:hAnsi="Times New Roman" w:cs="Times New Roman"/>
          <w:b/>
          <w:sz w:val="22"/>
          <w:szCs w:val="22"/>
        </w:rPr>
        <w:t>Maven</w:t>
      </w:r>
      <w:r w:rsidRPr="00904253">
        <w:rPr>
          <w:rFonts w:ascii="Times New Roman" w:hAnsi="Times New Roman" w:cs="Times New Roman"/>
          <w:sz w:val="22"/>
          <w:szCs w:val="22"/>
        </w:rPr>
        <w:t xml:space="preserve"> builds. Created and modified build configuration files including </w:t>
      </w:r>
      <w:r w:rsidRPr="00904253">
        <w:rPr>
          <w:rFonts w:ascii="Times New Roman" w:hAnsi="Times New Roman" w:cs="Times New Roman"/>
          <w:b/>
          <w:sz w:val="22"/>
          <w:szCs w:val="22"/>
        </w:rPr>
        <w:t>POM.xml.</w:t>
      </w:r>
    </w:p>
    <w:p w14:paraId="446D0F13" w14:textId="77777777" w:rsidR="005D7E6C" w:rsidRPr="00904253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Managed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Maven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project dependencies by creating parent-child relationships between Projects.</w:t>
      </w:r>
    </w:p>
    <w:p w14:paraId="26E812F0" w14:textId="77777777" w:rsidR="005D7E6C" w:rsidRPr="00904253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Configured and monitored distributed and multi-platform servers using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chef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. </w:t>
      </w:r>
    </w:p>
    <w:p w14:paraId="302B3C28" w14:textId="77777777" w:rsidR="005D7E6C" w:rsidRPr="00904253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Installed and maintained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Chef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on the </w:t>
      </w:r>
      <w:r w:rsidRPr="00904253">
        <w:rPr>
          <w:rFonts w:ascii="Times New Roman" w:eastAsia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different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environment like Linux distribution, windows (agents), Mac.</w:t>
      </w:r>
    </w:p>
    <w:p w14:paraId="05AFA280" w14:textId="77777777" w:rsidR="005D7E6C" w:rsidRPr="00904253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Designing and implementing </w:t>
      </w:r>
      <w:r w:rsidRPr="0046404D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CI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system: configuring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Jenkins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servers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Jenkins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nodes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and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Hudson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3DF9C56B" w14:textId="77777777" w:rsidR="005D7E6C" w:rsidRPr="00904253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904253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Responsible for User Management, Administration, Group Management, Slave Management, new job setup in </w:t>
      </w:r>
      <w:r w:rsidRPr="00904253">
        <w:rPr>
          <w:rFonts w:ascii="Times New Roman" w:eastAsia="Times New Roman" w:hAnsi="Times New Roman" w:cs="Times New Roman"/>
          <w:b/>
          <w:bCs/>
          <w:sz w:val="22"/>
          <w:szCs w:val="22"/>
          <w:lang w:bidi="te-IN"/>
        </w:rPr>
        <w:t>Jenkins</w:t>
      </w:r>
      <w:r w:rsidRPr="00904253">
        <w:rPr>
          <w:rFonts w:ascii="Times New Roman" w:eastAsia="Times New Roman" w:hAnsi="Times New Roman" w:cs="Times New Roman"/>
          <w:sz w:val="22"/>
          <w:szCs w:val="22"/>
          <w:lang w:bidi="te-IN"/>
        </w:rPr>
        <w:t>.</w:t>
      </w:r>
    </w:p>
    <w:p w14:paraId="63425C4A" w14:textId="15DF305A" w:rsidR="005D7E6C" w:rsidRPr="00F54F79" w:rsidRDefault="005D7E6C" w:rsidP="00F54F79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>Build </w:t>
      </w:r>
      <w:r w:rsidRPr="00904253">
        <w:rPr>
          <w:rFonts w:ascii="Times New Roman" w:eastAsia="Times New Roman" w:hAnsi="Times New Roman" w:cs="Times New Roman"/>
          <w:b/>
          <w:sz w:val="22"/>
          <w:szCs w:val="22"/>
        </w:rPr>
        <w:t>Java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 code on to different </w:t>
      </w:r>
      <w:r w:rsidRPr="00904253">
        <w:rPr>
          <w:rFonts w:ascii="Times New Roman" w:eastAsia="Times New Roman" w:hAnsi="Times New Roman" w:cs="Times New Roman"/>
          <w:b/>
          <w:color w:val="333333"/>
          <w:sz w:val="22"/>
          <w:szCs w:val="22"/>
        </w:rPr>
        <w:t>Jenkins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servers as per the schedule</w:t>
      </w:r>
      <w:r w:rsidR="008333E0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and </w:t>
      </w:r>
      <w:r w:rsidRPr="008333E0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Integrat</w:t>
      </w:r>
      <w:r w:rsidR="00BC084E" w:rsidRPr="008333E0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ed</w:t>
      </w:r>
      <w:r w:rsidRPr="008333E0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8333E0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Jenkins</w:t>
      </w:r>
      <w:r w:rsidRPr="008333E0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with </w:t>
      </w:r>
      <w:r w:rsidR="00464B54" w:rsidRPr="0045760C">
        <w:rPr>
          <w:rFonts w:ascii="Times New Roman" w:eastAsia="Times New Roman" w:hAnsi="Times New Roman" w:cs="Times New Roman"/>
          <w:b/>
          <w:sz w:val="22"/>
          <w:szCs w:val="22"/>
        </w:rPr>
        <w:t>Bugzilla</w:t>
      </w:r>
      <w:r w:rsidRPr="00F54F79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Pr="00F54F79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GitHub</w:t>
      </w:r>
      <w:r w:rsidRPr="00F54F79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03DB81BE" w14:textId="173E90E3" w:rsidR="005D7E6C" w:rsidRPr="00904253" w:rsidRDefault="005D7E6C" w:rsidP="004F65C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Used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Perl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/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Shell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scripting for building and deploying 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java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pplication to target environments. </w:t>
      </w:r>
    </w:p>
    <w:p w14:paraId="676C451D" w14:textId="175B8519" w:rsidR="005D7E6C" w:rsidRPr="00691167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904253">
        <w:rPr>
          <w:rFonts w:ascii="Times New Roman" w:eastAsia="Times New Roman" w:hAnsi="Times New Roman" w:cs="Times New Roman"/>
          <w:sz w:val="22"/>
          <w:szCs w:val="22"/>
          <w:lang w:bidi="te-IN"/>
        </w:rPr>
        <w:t>Evaluat</w:t>
      </w:r>
      <w:r w:rsidRPr="00691167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ed </w:t>
      </w:r>
      <w:r w:rsidRPr="00691167">
        <w:rPr>
          <w:rFonts w:ascii="Times New Roman" w:eastAsia="Times New Roman" w:hAnsi="Times New Roman" w:cs="Times New Roman"/>
          <w:b/>
          <w:sz w:val="22"/>
          <w:szCs w:val="22"/>
          <w:lang w:bidi="te-IN"/>
        </w:rPr>
        <w:t>Docker</w:t>
      </w:r>
      <w:r w:rsidRPr="00691167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 container technology to replace some virtual environments.</w:t>
      </w:r>
    </w:p>
    <w:p w14:paraId="3FA45761" w14:textId="77777777" w:rsidR="005D7E6C" w:rsidRPr="00904253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904253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Virtualized the servers using the </w:t>
      </w:r>
      <w:r w:rsidRPr="00904253">
        <w:rPr>
          <w:rFonts w:ascii="Times New Roman" w:eastAsia="Times New Roman" w:hAnsi="Times New Roman" w:cs="Times New Roman"/>
          <w:b/>
          <w:sz w:val="22"/>
          <w:szCs w:val="22"/>
          <w:lang w:bidi="te-IN"/>
        </w:rPr>
        <w:t>Docker</w:t>
      </w:r>
      <w:r w:rsidRPr="00904253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 for the test environments and dev-environment needs.</w:t>
      </w:r>
    </w:p>
    <w:p w14:paraId="6C1BB560" w14:textId="77777777" w:rsidR="00475361" w:rsidRPr="00475361" w:rsidRDefault="005D7E6C" w:rsidP="00475361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Maintained user account across the network using 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Chef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 Work with </w:t>
      </w:r>
      <w:r w:rsidRPr="00904253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Docker</w:t>
      </w:r>
      <w:r w:rsidRPr="00904253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 for convenient environment setup of the test environments.</w:t>
      </w:r>
    </w:p>
    <w:p w14:paraId="217A2438" w14:textId="67F2E3D8" w:rsidR="00475361" w:rsidRPr="00904253" w:rsidRDefault="00475361" w:rsidP="00475361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Managing virtual machines using </w:t>
      </w:r>
      <w:r w:rsidRPr="00904253">
        <w:rPr>
          <w:rFonts w:ascii="Times New Roman" w:hAnsi="Times New Roman" w:cs="Times New Roman"/>
          <w:b/>
          <w:sz w:val="22"/>
          <w:szCs w:val="22"/>
        </w:rPr>
        <w:t>VM ware</w:t>
      </w:r>
      <w:r w:rsidRPr="00904253">
        <w:rPr>
          <w:rFonts w:ascii="Times New Roman" w:hAnsi="Times New Roman" w:cs="Times New Roman"/>
          <w:sz w:val="22"/>
          <w:szCs w:val="22"/>
        </w:rPr>
        <w:t xml:space="preserve">, </w:t>
      </w:r>
      <w:r w:rsidRPr="00904253">
        <w:rPr>
          <w:rFonts w:ascii="Times New Roman" w:hAnsi="Times New Roman" w:cs="Times New Roman"/>
          <w:b/>
          <w:sz w:val="22"/>
          <w:szCs w:val="22"/>
        </w:rPr>
        <w:t>Oracle Virtual box</w:t>
      </w:r>
      <w:r w:rsidRPr="00904253">
        <w:rPr>
          <w:rFonts w:ascii="Times New Roman" w:hAnsi="Times New Roman" w:cs="Times New Roman"/>
          <w:sz w:val="22"/>
          <w:szCs w:val="22"/>
        </w:rPr>
        <w:t xml:space="preserve">, </w:t>
      </w:r>
      <w:r w:rsidRPr="00904253">
        <w:rPr>
          <w:rFonts w:ascii="Times New Roman" w:hAnsi="Times New Roman" w:cs="Times New Roman"/>
          <w:b/>
          <w:sz w:val="22"/>
          <w:szCs w:val="22"/>
        </w:rPr>
        <w:t>Docker</w:t>
      </w:r>
      <w:r w:rsidRPr="00904253">
        <w:rPr>
          <w:rFonts w:ascii="Times New Roman" w:hAnsi="Times New Roman" w:cs="Times New Roman"/>
          <w:sz w:val="22"/>
          <w:szCs w:val="22"/>
        </w:rPr>
        <w:t>.</w:t>
      </w:r>
    </w:p>
    <w:p w14:paraId="61BD329D" w14:textId="77777777" w:rsidR="005D7E6C" w:rsidRPr="00904253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Created and maintained the </w:t>
      </w:r>
      <w:r w:rsidRPr="00904253">
        <w:rPr>
          <w:rFonts w:ascii="Times New Roman" w:eastAsia="Times New Roman" w:hAnsi="Times New Roman" w:cs="Times New Roman"/>
          <w:b/>
          <w:color w:val="333333"/>
          <w:sz w:val="22"/>
          <w:szCs w:val="22"/>
        </w:rPr>
        <w:t>Power Shell scripts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and </w:t>
      </w:r>
      <w:r w:rsidRPr="00904253">
        <w:rPr>
          <w:rFonts w:ascii="Times New Roman" w:eastAsia="Times New Roman" w:hAnsi="Times New Roman" w:cs="Times New Roman"/>
          <w:b/>
          <w:color w:val="333333"/>
          <w:sz w:val="22"/>
          <w:szCs w:val="22"/>
        </w:rPr>
        <w:t>Perl scripts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deployment scripts for Tomcat application servers.</w:t>
      </w:r>
    </w:p>
    <w:p w14:paraId="324B8F99" w14:textId="45A1BEF1" w:rsidR="005D7E6C" w:rsidRPr="00904253" w:rsidRDefault="005D7E6C" w:rsidP="004F65CA">
      <w:pPr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Built and Deployed </w:t>
      </w:r>
      <w:r w:rsidRPr="00904253">
        <w:rPr>
          <w:rFonts w:ascii="Times New Roman" w:eastAsia="Times New Roman" w:hAnsi="Times New Roman" w:cs="Times New Roman"/>
          <w:b/>
          <w:color w:val="333333"/>
          <w:sz w:val="22"/>
          <w:szCs w:val="22"/>
        </w:rPr>
        <w:t>Java/J2EE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 xml:space="preserve"> to a web application server in </w:t>
      </w:r>
      <w:r w:rsidRPr="007B5F93">
        <w:rPr>
          <w:rFonts w:ascii="Times New Roman" w:eastAsia="Times New Roman" w:hAnsi="Times New Roman" w:cs="Times New Roman"/>
          <w:noProof/>
          <w:color w:val="333333"/>
          <w:sz w:val="22"/>
          <w:szCs w:val="22"/>
        </w:rPr>
        <w:t xml:space="preserve">a </w:t>
      </w:r>
      <w:r w:rsidR="00D07FE7" w:rsidRPr="007B5F93">
        <w:rPr>
          <w:rFonts w:ascii="Times New Roman" w:eastAsia="Times New Roman" w:hAnsi="Times New Roman" w:cs="Times New Roman"/>
          <w:b/>
          <w:noProof/>
          <w:color w:val="333333"/>
          <w:sz w:val="22"/>
          <w:szCs w:val="22"/>
        </w:rPr>
        <w:t>Kanban</w:t>
      </w:r>
      <w:r w:rsidR="00D07FE7">
        <w:rPr>
          <w:rFonts w:ascii="Times New Roman" w:eastAsia="Times New Roman" w:hAnsi="Times New Roman" w:cs="Times New Roman"/>
          <w:b/>
          <w:color w:val="333333"/>
          <w:sz w:val="22"/>
          <w:szCs w:val="22"/>
        </w:rPr>
        <w:t xml:space="preserve"> </w:t>
      </w:r>
      <w:r w:rsidRPr="00904253">
        <w:rPr>
          <w:rFonts w:ascii="Times New Roman" w:eastAsia="Times New Roman" w:hAnsi="Times New Roman" w:cs="Times New Roman"/>
          <w:color w:val="333333"/>
          <w:sz w:val="22"/>
          <w:szCs w:val="22"/>
        </w:rPr>
        <w:t>continuous integration environment and automated the whole process.</w:t>
      </w:r>
    </w:p>
    <w:p w14:paraId="17D09CE7" w14:textId="77777777" w:rsidR="005D7E6C" w:rsidRPr="00904253" w:rsidRDefault="005D7E6C" w:rsidP="004F65CA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04253">
        <w:rPr>
          <w:rFonts w:ascii="Times New Roman" w:hAnsi="Times New Roman" w:cs="Times New Roman"/>
          <w:sz w:val="22"/>
          <w:szCs w:val="22"/>
        </w:rPr>
        <w:t xml:space="preserve">Production support of </w:t>
      </w:r>
      <w:r w:rsidRPr="00904253">
        <w:rPr>
          <w:rFonts w:ascii="Times New Roman" w:hAnsi="Times New Roman" w:cs="Times New Roman"/>
          <w:b/>
          <w:sz w:val="22"/>
          <w:szCs w:val="22"/>
        </w:rPr>
        <w:t>Apache</w:t>
      </w:r>
      <w:r w:rsidRPr="00904253">
        <w:rPr>
          <w:rFonts w:ascii="Times New Roman" w:hAnsi="Times New Roman" w:cs="Times New Roman"/>
          <w:sz w:val="22"/>
          <w:szCs w:val="22"/>
        </w:rPr>
        <w:t xml:space="preserve"> and </w:t>
      </w:r>
      <w:r w:rsidRPr="00904253">
        <w:rPr>
          <w:rFonts w:ascii="Times New Roman" w:hAnsi="Times New Roman" w:cs="Times New Roman"/>
          <w:b/>
          <w:sz w:val="22"/>
          <w:szCs w:val="22"/>
        </w:rPr>
        <w:t>JBoss</w:t>
      </w:r>
      <w:r w:rsidRPr="00904253">
        <w:rPr>
          <w:rFonts w:ascii="Times New Roman" w:hAnsi="Times New Roman" w:cs="Times New Roman"/>
          <w:sz w:val="22"/>
          <w:szCs w:val="22"/>
        </w:rPr>
        <w:t xml:space="preserve"> including installation, configuration, management, </w:t>
      </w:r>
      <w:r w:rsidRPr="00904253">
        <w:rPr>
          <w:rFonts w:ascii="Times New Roman" w:hAnsi="Times New Roman" w:cs="Times New Roman"/>
          <w:noProof/>
          <w:sz w:val="22"/>
          <w:szCs w:val="22"/>
        </w:rPr>
        <w:t>and</w:t>
      </w:r>
      <w:r w:rsidRPr="00904253">
        <w:rPr>
          <w:rFonts w:ascii="Times New Roman" w:hAnsi="Times New Roman" w:cs="Times New Roman"/>
          <w:sz w:val="22"/>
          <w:szCs w:val="22"/>
        </w:rPr>
        <w:t xml:space="preserve"> troubleshooting.</w:t>
      </w:r>
    </w:p>
    <w:p w14:paraId="64D171BC" w14:textId="77777777" w:rsidR="0045760C" w:rsidRPr="0045760C" w:rsidRDefault="005D7E6C" w:rsidP="004F65C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Installed and configured </w:t>
      </w:r>
      <w:r w:rsidRPr="00904253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JFrog</w:t>
      </w:r>
      <w:r w:rsidRPr="00904253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 Artifactory repository, published snapshot and release versioned artifacts into Artifactory.</w:t>
      </w:r>
    </w:p>
    <w:p w14:paraId="730D1621" w14:textId="2E679C6A" w:rsidR="0045760C" w:rsidRPr="002D5C1E" w:rsidRDefault="005D7E6C" w:rsidP="004F65CA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45760C">
        <w:rPr>
          <w:rFonts w:ascii="Times New Roman" w:eastAsia="Times New Roman" w:hAnsi="Times New Roman" w:cs="Times New Roman"/>
          <w:sz w:val="22"/>
          <w:szCs w:val="22"/>
        </w:rPr>
        <w:t xml:space="preserve">Responsibility to perform the Security Scans, defect tracking, defect reporting and defect reproducing using </w:t>
      </w:r>
      <w:r w:rsidRPr="0045760C">
        <w:rPr>
          <w:rFonts w:ascii="Times New Roman" w:eastAsia="Times New Roman" w:hAnsi="Times New Roman" w:cs="Times New Roman"/>
          <w:b/>
          <w:sz w:val="22"/>
          <w:szCs w:val="22"/>
        </w:rPr>
        <w:t>SonarQube, Bugzilla,</w:t>
      </w:r>
      <w:r w:rsidRPr="0045760C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45760C">
        <w:rPr>
          <w:rFonts w:ascii="Times New Roman" w:eastAsia="Times New Roman" w:hAnsi="Times New Roman" w:cs="Times New Roman"/>
          <w:noProof/>
          <w:sz w:val="22"/>
          <w:szCs w:val="22"/>
        </w:rPr>
        <w:t>and</w:t>
      </w:r>
      <w:r w:rsidRPr="0045760C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45760C">
        <w:rPr>
          <w:rFonts w:ascii="Times New Roman" w:eastAsia="Times New Roman" w:hAnsi="Times New Roman" w:cs="Times New Roman"/>
          <w:b/>
          <w:sz w:val="22"/>
          <w:szCs w:val="22"/>
        </w:rPr>
        <w:t>JMeter.</w:t>
      </w:r>
    </w:p>
    <w:p w14:paraId="57E8669F" w14:textId="77777777" w:rsidR="002D5C1E" w:rsidRPr="0045760C" w:rsidRDefault="002D5C1E" w:rsidP="002D5C1E">
      <w:pPr>
        <w:pStyle w:val="ListParagraph"/>
        <w:spacing w:after="0" w:line="240" w:lineRule="auto"/>
        <w:ind w:left="540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</w:p>
    <w:p w14:paraId="3A9D75E3" w14:textId="63A22AEA" w:rsidR="00101999" w:rsidRDefault="005D7E6C" w:rsidP="004F65CA">
      <w:pPr>
        <w:pStyle w:val="NoSpacing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45760C">
        <w:rPr>
          <w:rFonts w:ascii="Times New Roman" w:eastAsia="Times New Roman" w:hAnsi="Times New Roman" w:cs="Times New Roman"/>
          <w:b/>
          <w:color w:val="1F3864" w:themeColor="accent1" w:themeShade="80"/>
          <w:sz w:val="22"/>
          <w:szCs w:val="22"/>
        </w:rPr>
        <w:t>Environments</w:t>
      </w:r>
      <w:r w:rsidRPr="0045760C">
        <w:rPr>
          <w:rFonts w:ascii="Times New Roman" w:eastAsia="Times New Roman" w:hAnsi="Times New Roman" w:cs="Times New Roman"/>
          <w:sz w:val="22"/>
          <w:szCs w:val="22"/>
        </w:rPr>
        <w:t>: AWS, Docker</w:t>
      </w:r>
      <w:r w:rsidRPr="0045760C">
        <w:rPr>
          <w:rFonts w:ascii="Times New Roman" w:eastAsia="Times New Roman" w:hAnsi="Times New Roman" w:cs="Times New Roman"/>
          <w:noProof/>
          <w:sz w:val="22"/>
          <w:szCs w:val="22"/>
        </w:rPr>
        <w:t>, GIT, SVN</w:t>
      </w:r>
      <w:r w:rsidRPr="0045760C">
        <w:rPr>
          <w:rFonts w:ascii="Times New Roman" w:eastAsia="Times New Roman" w:hAnsi="Times New Roman" w:cs="Times New Roman"/>
          <w:sz w:val="22"/>
          <w:szCs w:val="22"/>
        </w:rPr>
        <w:t>, Jenkins, Hudson, Maven, Chef, Shell, Pearl, Java, Apache, JBoss, JFr</w:t>
      </w:r>
      <w:r w:rsidR="00452F3B">
        <w:rPr>
          <w:rFonts w:ascii="Times New Roman" w:eastAsia="Times New Roman" w:hAnsi="Times New Roman" w:cs="Times New Roman"/>
          <w:sz w:val="22"/>
          <w:szCs w:val="22"/>
        </w:rPr>
        <w:t>og, SonarQube, Bugzilla, JMeter, Auto-scaling, VPC.</w:t>
      </w:r>
    </w:p>
    <w:p w14:paraId="5F5534CA" w14:textId="72BBEA25" w:rsidR="00D32CD0" w:rsidRDefault="00D32CD0" w:rsidP="004F65CA">
      <w:pPr>
        <w:pStyle w:val="NoSpacing"/>
        <w:jc w:val="both"/>
        <w:rPr>
          <w:rFonts w:ascii="Times New Roman" w:eastAsia="Times New Roman" w:hAnsi="Times New Roman" w:cs="Times New Roman"/>
          <w:sz w:val="22"/>
          <w:szCs w:val="22"/>
        </w:rPr>
      </w:pPr>
    </w:p>
    <w:p w14:paraId="295DFF20" w14:textId="3477D31C" w:rsidR="00B1401C" w:rsidRPr="0045760C" w:rsidRDefault="00B1401C" w:rsidP="004F65CA">
      <w:pPr>
        <w:pStyle w:val="NoSpacing"/>
        <w:jc w:val="both"/>
        <w:rPr>
          <w:rFonts w:ascii="Times New Roman" w:eastAsia="Times New Roman" w:hAnsi="Times New Roman" w:cs="Times New Roman"/>
          <w:sz w:val="22"/>
          <w:szCs w:val="22"/>
        </w:rPr>
      </w:pP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705B1" w:rsidRPr="00904253" w14:paraId="05FCDAF8" w14:textId="77777777" w:rsidTr="009705B1">
        <w:tc>
          <w:tcPr>
            <w:tcW w:w="10790" w:type="dxa"/>
            <w:shd w:val="clear" w:color="auto" w:fill="D9E2F3" w:themeFill="accent1" w:themeFillTint="33"/>
          </w:tcPr>
          <w:p w14:paraId="506904C7" w14:textId="1880AF27" w:rsidR="009705B1" w:rsidRPr="00904253" w:rsidRDefault="00521CE0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lastRenderedPageBreak/>
              <w:t>DevOps</w:t>
            </w:r>
            <w:r w:rsidR="009705B1"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Engineer</w:t>
            </w:r>
          </w:p>
          <w:p w14:paraId="73E3D204" w14:textId="3B84D570" w:rsidR="009705B1" w:rsidRPr="008967C1" w:rsidRDefault="00521CE0" w:rsidP="004F65CA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JSW Steel Limited</w:t>
            </w:r>
            <w:r w:rsidR="008967C1" w:rsidRPr="008967C1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,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Bangalore</w:t>
            </w:r>
            <w:r w:rsidR="003D6A3D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-</w:t>
            </w:r>
            <w:r w:rsidR="003D6A3D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India</w:t>
            </w:r>
            <w:r w:rsidR="003B5EDF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                                                              </w:t>
            </w:r>
            <w:r w:rsidR="003D6A3D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Aug’2012 - Dec’2013</w:t>
            </w:r>
          </w:p>
        </w:tc>
      </w:tr>
    </w:tbl>
    <w:p w14:paraId="4583A656" w14:textId="77777777" w:rsidR="00C61B20" w:rsidRPr="00904253" w:rsidRDefault="00CD3D74" w:rsidP="004F65CA">
      <w:pPr>
        <w:spacing w:line="240" w:lineRule="auto"/>
        <w:jc w:val="both"/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</w:pPr>
      <w:r w:rsidRPr="00904253">
        <w:rPr>
          <w:rFonts w:ascii="Times New Roman" w:hAnsi="Times New Roman" w:cs="Times New Roman"/>
          <w:b/>
          <w:color w:val="1F3864" w:themeColor="accent1" w:themeShade="80"/>
          <w:sz w:val="22"/>
          <w:szCs w:val="22"/>
        </w:rPr>
        <w:t>Key Deliverables:</w:t>
      </w:r>
    </w:p>
    <w:p w14:paraId="0493AFF1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 xml:space="preserve">Migration of the Java Source Code from Apache Subversion (SVN) to </w:t>
      </w:r>
      <w:r w:rsidRPr="006B259A">
        <w:rPr>
          <w:rFonts w:ascii="Times New Roman" w:hAnsi="Times New Roman" w:cs="Times New Roman"/>
          <w:b/>
          <w:sz w:val="22"/>
          <w:szCs w:val="22"/>
        </w:rPr>
        <w:t>GIT HUB</w:t>
      </w:r>
      <w:r w:rsidRPr="006B259A">
        <w:rPr>
          <w:rFonts w:ascii="Times New Roman" w:hAnsi="Times New Roman" w:cs="Times New Roman"/>
          <w:sz w:val="22"/>
          <w:szCs w:val="22"/>
        </w:rPr>
        <w:t xml:space="preserve">, and the migration from GIT Hub to </w:t>
      </w:r>
      <w:r w:rsidRPr="006B259A">
        <w:rPr>
          <w:rFonts w:ascii="Times New Roman" w:hAnsi="Times New Roman" w:cs="Times New Roman"/>
          <w:b/>
          <w:sz w:val="22"/>
          <w:szCs w:val="22"/>
        </w:rPr>
        <w:t>BIT Bucket</w:t>
      </w:r>
      <w:r w:rsidRPr="006B259A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30D16261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 xml:space="preserve">Developed build and deployment scripts using </w:t>
      </w:r>
      <w:r w:rsidRPr="006B259A">
        <w:rPr>
          <w:rFonts w:ascii="Times New Roman" w:hAnsi="Times New Roman" w:cs="Times New Roman"/>
          <w:b/>
          <w:sz w:val="22"/>
          <w:szCs w:val="22"/>
        </w:rPr>
        <w:t>ANT and MAVEN</w:t>
      </w:r>
      <w:r w:rsidRPr="006B259A">
        <w:rPr>
          <w:rFonts w:ascii="Times New Roman" w:hAnsi="Times New Roman" w:cs="Times New Roman"/>
          <w:sz w:val="22"/>
          <w:szCs w:val="22"/>
        </w:rPr>
        <w:t xml:space="preserve"> as build tools in Jenkins to move from one environment to other environments.</w:t>
      </w:r>
    </w:p>
    <w:p w14:paraId="6BB7F50F" w14:textId="2399B456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>Developed GIT hooks for the local repository, code commit and remote repo</w:t>
      </w:r>
      <w:r w:rsidR="001912EF">
        <w:rPr>
          <w:rFonts w:ascii="Times New Roman" w:hAnsi="Times New Roman" w:cs="Times New Roman"/>
          <w:sz w:val="22"/>
          <w:szCs w:val="22"/>
        </w:rPr>
        <w:t>sitory, code push functionality</w:t>
      </w:r>
    </w:p>
    <w:p w14:paraId="0B4127C7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 xml:space="preserve">Build a </w:t>
      </w:r>
      <w:r w:rsidRPr="006B259A">
        <w:rPr>
          <w:rFonts w:ascii="Times New Roman" w:hAnsi="Times New Roman" w:cs="Times New Roman"/>
          <w:b/>
          <w:sz w:val="22"/>
          <w:szCs w:val="22"/>
        </w:rPr>
        <w:t>CI/CD pipeline</w:t>
      </w:r>
      <w:r w:rsidRPr="006B259A">
        <w:rPr>
          <w:rFonts w:ascii="Times New Roman" w:hAnsi="Times New Roman" w:cs="Times New Roman"/>
          <w:sz w:val="22"/>
          <w:szCs w:val="22"/>
        </w:rPr>
        <w:t xml:space="preserve"> using Jenkins to automate the process using the </w:t>
      </w:r>
      <w:r w:rsidRPr="006B259A">
        <w:rPr>
          <w:rFonts w:ascii="Times New Roman" w:hAnsi="Times New Roman" w:cs="Times New Roman"/>
          <w:b/>
          <w:sz w:val="22"/>
          <w:szCs w:val="22"/>
        </w:rPr>
        <w:t>python and Bash script.</w:t>
      </w:r>
    </w:p>
    <w:p w14:paraId="5D9FC359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b/>
          <w:sz w:val="22"/>
          <w:szCs w:val="22"/>
        </w:rPr>
        <w:t>Migrating the data</w:t>
      </w:r>
      <w:r w:rsidRPr="006B259A">
        <w:rPr>
          <w:rFonts w:ascii="Times New Roman" w:hAnsi="Times New Roman" w:cs="Times New Roman"/>
          <w:sz w:val="22"/>
          <w:szCs w:val="22"/>
        </w:rPr>
        <w:t xml:space="preserve"> to respective DEV and QA Oracle database before doing code roll-out.</w:t>
      </w:r>
    </w:p>
    <w:p w14:paraId="5516272A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>Work with product development to resolve build-related issues in all projects.</w:t>
      </w:r>
    </w:p>
    <w:p w14:paraId="4DE95D6F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 xml:space="preserve">Responsible for the building and deploying the artifacts into </w:t>
      </w:r>
      <w:r w:rsidRPr="006B259A">
        <w:rPr>
          <w:rFonts w:ascii="Times New Roman" w:hAnsi="Times New Roman" w:cs="Times New Roman"/>
          <w:b/>
          <w:sz w:val="22"/>
          <w:szCs w:val="22"/>
        </w:rPr>
        <w:t>DEV, SIT and QA</w:t>
      </w:r>
      <w:r w:rsidRPr="006B259A">
        <w:rPr>
          <w:rFonts w:ascii="Times New Roman" w:hAnsi="Times New Roman" w:cs="Times New Roman"/>
          <w:sz w:val="22"/>
          <w:szCs w:val="22"/>
        </w:rPr>
        <w:t xml:space="preserve"> Environments. </w:t>
      </w:r>
    </w:p>
    <w:p w14:paraId="0CB249BD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>Gathered all the stakeholder approvals, necessary signoffs while acting as a release manager for two development teams.</w:t>
      </w:r>
    </w:p>
    <w:p w14:paraId="2EC3860B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>Monitor the UAT/Production Environments for any down time issues by performing regular Cronjob updates in servers.</w:t>
      </w:r>
    </w:p>
    <w:p w14:paraId="1DFA182F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 xml:space="preserve">Used </w:t>
      </w:r>
      <w:r w:rsidRPr="006B259A">
        <w:rPr>
          <w:rFonts w:ascii="Times New Roman" w:hAnsi="Times New Roman" w:cs="Times New Roman"/>
          <w:b/>
          <w:sz w:val="22"/>
          <w:szCs w:val="22"/>
        </w:rPr>
        <w:t>MySQL, Dynamo DB</w:t>
      </w:r>
      <w:r w:rsidRPr="006B259A">
        <w:rPr>
          <w:rFonts w:ascii="Times New Roman" w:hAnsi="Times New Roman" w:cs="Times New Roman"/>
          <w:sz w:val="22"/>
          <w:szCs w:val="22"/>
        </w:rPr>
        <w:t xml:space="preserve"> and ElastiCache to perform basic database administration build.</w:t>
      </w:r>
    </w:p>
    <w:p w14:paraId="1E7E81CB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 xml:space="preserve">Managed the artifacts generated by </w:t>
      </w:r>
      <w:r w:rsidRPr="006B259A">
        <w:rPr>
          <w:rFonts w:ascii="Times New Roman" w:hAnsi="Times New Roman" w:cs="Times New Roman"/>
          <w:b/>
          <w:sz w:val="22"/>
          <w:szCs w:val="22"/>
        </w:rPr>
        <w:t>Maven and Gradle</w:t>
      </w:r>
      <w:r w:rsidRPr="006B259A">
        <w:rPr>
          <w:rFonts w:ascii="Times New Roman" w:hAnsi="Times New Roman" w:cs="Times New Roman"/>
          <w:sz w:val="22"/>
          <w:szCs w:val="22"/>
        </w:rPr>
        <w:t xml:space="preserve"> in the </w:t>
      </w:r>
      <w:r w:rsidRPr="006B259A">
        <w:rPr>
          <w:rFonts w:ascii="Times New Roman" w:hAnsi="Times New Roman" w:cs="Times New Roman"/>
          <w:b/>
          <w:sz w:val="22"/>
          <w:szCs w:val="22"/>
        </w:rPr>
        <w:t>Nexus repository</w:t>
      </w:r>
    </w:p>
    <w:p w14:paraId="7645FD7E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>Used Subversion as version Control for maintaining the versions.</w:t>
      </w:r>
    </w:p>
    <w:p w14:paraId="761AC62D" w14:textId="18889B8D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 xml:space="preserve">Used Apache Tomcat as application server for </w:t>
      </w:r>
      <w:r w:rsidRPr="006B259A">
        <w:rPr>
          <w:rFonts w:ascii="Times New Roman" w:hAnsi="Times New Roman" w:cs="Times New Roman"/>
          <w:b/>
          <w:sz w:val="22"/>
          <w:szCs w:val="22"/>
        </w:rPr>
        <w:t>deploying the artifacts</w:t>
      </w:r>
      <w:r w:rsidRPr="006B259A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42493148" w14:textId="443DA76B" w:rsidR="006B259A" w:rsidRPr="006B259A" w:rsidRDefault="006B259A" w:rsidP="006B259A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 xml:space="preserve">Maintained build related scripts developed in the </w:t>
      </w:r>
      <w:r w:rsidRPr="006B259A">
        <w:rPr>
          <w:rFonts w:ascii="Times New Roman" w:hAnsi="Times New Roman" w:cs="Times New Roman"/>
          <w:b/>
          <w:noProof/>
          <w:sz w:val="22"/>
          <w:szCs w:val="22"/>
        </w:rPr>
        <w:t>shell</w:t>
      </w:r>
      <w:r w:rsidRPr="006B259A">
        <w:rPr>
          <w:rFonts w:ascii="Times New Roman" w:hAnsi="Times New Roman" w:cs="Times New Roman"/>
          <w:sz w:val="22"/>
          <w:szCs w:val="22"/>
        </w:rPr>
        <w:t xml:space="preserve"> for </w:t>
      </w:r>
      <w:r w:rsidRPr="006B259A">
        <w:rPr>
          <w:rFonts w:ascii="Times New Roman" w:hAnsi="Times New Roman" w:cs="Times New Roman"/>
          <w:b/>
          <w:sz w:val="22"/>
          <w:szCs w:val="22"/>
        </w:rPr>
        <w:t>Maven</w:t>
      </w:r>
      <w:r w:rsidRPr="006B259A">
        <w:rPr>
          <w:rFonts w:ascii="Times New Roman" w:hAnsi="Times New Roman" w:cs="Times New Roman"/>
          <w:sz w:val="22"/>
          <w:szCs w:val="22"/>
        </w:rPr>
        <w:t xml:space="preserve"> builds. Created and modified build configuration files including </w:t>
      </w:r>
      <w:r w:rsidRPr="006B259A">
        <w:rPr>
          <w:rFonts w:ascii="Times New Roman" w:hAnsi="Times New Roman" w:cs="Times New Roman"/>
          <w:b/>
          <w:sz w:val="22"/>
          <w:szCs w:val="22"/>
        </w:rPr>
        <w:t>POM.xml.</w:t>
      </w:r>
    </w:p>
    <w:p w14:paraId="7063CB19" w14:textId="77777777" w:rsidR="006B259A" w:rsidRPr="006B259A" w:rsidRDefault="006B259A" w:rsidP="006B259A">
      <w:pPr>
        <w:pStyle w:val="ListParagraph"/>
        <w:numPr>
          <w:ilvl w:val="0"/>
          <w:numId w:val="38"/>
        </w:numPr>
        <w:shd w:val="clear" w:color="auto" w:fill="FFFFFF"/>
        <w:spacing w:before="150" w:after="75" w:line="240" w:lineRule="auto"/>
        <w:jc w:val="both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 w:rsidRPr="006B259A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Designed and implemented scalable, secure cloud architecture based on Amazon Web Services(</w:t>
      </w:r>
      <w:r w:rsidRPr="006B259A">
        <w:rPr>
          <w:rFonts w:ascii="Times New Roman" w:hAnsi="Times New Roman" w:cs="Times New Roman"/>
          <w:b/>
          <w:color w:val="333333"/>
          <w:sz w:val="22"/>
          <w:szCs w:val="22"/>
          <w:shd w:val="clear" w:color="auto" w:fill="FFFFFF"/>
        </w:rPr>
        <w:t>AWS</w:t>
      </w:r>
      <w:r w:rsidRPr="006B259A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). </w:t>
      </w:r>
    </w:p>
    <w:p w14:paraId="0C4C9103" w14:textId="5C193506" w:rsidR="006B259A" w:rsidRPr="006B259A" w:rsidRDefault="006B259A" w:rsidP="006B259A">
      <w:pPr>
        <w:pStyle w:val="ListParagraph"/>
        <w:numPr>
          <w:ilvl w:val="0"/>
          <w:numId w:val="38"/>
        </w:numPr>
        <w:shd w:val="clear" w:color="auto" w:fill="FFFFFF"/>
        <w:spacing w:before="150" w:after="75" w:line="240" w:lineRule="auto"/>
        <w:jc w:val="both"/>
        <w:rPr>
          <w:rFonts w:ascii="Times New Roman" w:eastAsia="Times New Roman" w:hAnsi="Times New Roman" w:cs="Times New Roman"/>
          <w:color w:val="333333"/>
          <w:sz w:val="22"/>
          <w:szCs w:val="22"/>
        </w:rPr>
      </w:pPr>
      <w:r w:rsidRPr="006B259A">
        <w:rPr>
          <w:rFonts w:ascii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A firm</w:t>
      </w:r>
      <w:r w:rsidRPr="006B259A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grasp on Cloud Security, leveraging </w:t>
      </w:r>
      <w:r w:rsidRPr="006B259A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Linux</w:t>
      </w:r>
      <w:r w:rsidRPr="006B259A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and </w:t>
      </w:r>
      <w:r w:rsidRPr="006B259A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Windows</w:t>
      </w:r>
      <w:r w:rsidRPr="006B259A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operating systems using the </w:t>
      </w:r>
      <w:r w:rsidRPr="006B259A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AWS</w:t>
      </w:r>
      <w:r w:rsidRPr="006B259A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console and </w:t>
      </w:r>
      <w:r w:rsidRPr="006B259A">
        <w:rPr>
          <w:rFonts w:ascii="Times New Roman" w:hAnsi="Times New Roman" w:cs="Times New Roman"/>
          <w:b/>
          <w:color w:val="000000"/>
          <w:sz w:val="22"/>
          <w:szCs w:val="22"/>
          <w:shd w:val="clear" w:color="auto" w:fill="FFFFFF"/>
        </w:rPr>
        <w:t>CLI</w:t>
      </w:r>
      <w:r w:rsidRPr="006B259A">
        <w:rPr>
          <w:rFonts w:ascii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0CF4678F" w14:textId="77777777" w:rsidR="006B259A" w:rsidRPr="006B259A" w:rsidRDefault="006B259A" w:rsidP="006B259A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Managed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Maven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project dependencies by creating parent-child relationships between Projects.</w:t>
      </w:r>
    </w:p>
    <w:p w14:paraId="1735889B" w14:textId="77777777" w:rsidR="006B259A" w:rsidRPr="006B259A" w:rsidRDefault="006B259A" w:rsidP="006B259A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Configured and monitored distributed and multi-platform servers using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chef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. </w:t>
      </w:r>
    </w:p>
    <w:p w14:paraId="7BC669DD" w14:textId="77777777" w:rsidR="006B259A" w:rsidRPr="006B259A" w:rsidRDefault="006B259A" w:rsidP="006B259A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</w:pP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Installed and maintained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Chef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on the </w:t>
      </w:r>
      <w:r w:rsidRPr="006B259A">
        <w:rPr>
          <w:rFonts w:ascii="Times New Roman" w:eastAsia="Times New Roman" w:hAnsi="Times New Roman" w:cs="Times New Roman"/>
          <w:noProof/>
          <w:color w:val="000000"/>
          <w:sz w:val="22"/>
          <w:szCs w:val="22"/>
          <w:shd w:val="clear" w:color="auto" w:fill="FFFFFF"/>
        </w:rPr>
        <w:t>different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environment like Linux distribution, windows (agents), Mac.</w:t>
      </w:r>
    </w:p>
    <w:p w14:paraId="05D82F09" w14:textId="77777777" w:rsidR="006B259A" w:rsidRPr="006B259A" w:rsidRDefault="006B259A" w:rsidP="006B259A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Designing and implementing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CI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system: configuring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Jenkins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servers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Jenkins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nodes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 xml:space="preserve">, and </w:t>
      </w:r>
      <w:r w:rsidRPr="006B259A">
        <w:rPr>
          <w:rFonts w:ascii="Times New Roman" w:eastAsia="Times New Roman" w:hAnsi="Times New Roman" w:cs="Times New Roman"/>
          <w:b/>
          <w:color w:val="000000"/>
          <w:sz w:val="22"/>
          <w:szCs w:val="22"/>
          <w:shd w:val="clear" w:color="auto" w:fill="FFFFFF"/>
        </w:rPr>
        <w:t>Hudson</w:t>
      </w:r>
      <w:r w:rsidRPr="006B259A">
        <w:rPr>
          <w:rFonts w:ascii="Times New Roman" w:eastAsia="Times New Roman" w:hAnsi="Times New Roman" w:cs="Times New Roman"/>
          <w:color w:val="000000"/>
          <w:sz w:val="22"/>
          <w:szCs w:val="22"/>
          <w:shd w:val="clear" w:color="auto" w:fill="FFFFFF"/>
        </w:rPr>
        <w:t>.</w:t>
      </w:r>
    </w:p>
    <w:p w14:paraId="4BC43C46" w14:textId="572BF236" w:rsidR="006B259A" w:rsidRPr="006B259A" w:rsidRDefault="006B259A" w:rsidP="006B259A">
      <w:pPr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eastAsia="Times New Roman" w:hAnsi="Times New Roman" w:cs="Times New Roman"/>
          <w:sz w:val="22"/>
          <w:szCs w:val="22"/>
          <w:lang w:bidi="te-IN"/>
        </w:rPr>
      </w:pPr>
      <w:r w:rsidRPr="006B259A">
        <w:rPr>
          <w:rFonts w:ascii="Times New Roman" w:eastAsia="Times New Roman" w:hAnsi="Times New Roman" w:cs="Times New Roman"/>
          <w:sz w:val="22"/>
          <w:szCs w:val="22"/>
          <w:lang w:bidi="te-IN"/>
        </w:rPr>
        <w:t xml:space="preserve">Responsible for User Management, Administration, Group Management, Slave Management, new job setup in </w:t>
      </w:r>
      <w:r w:rsidRPr="006B259A">
        <w:rPr>
          <w:rFonts w:ascii="Times New Roman" w:eastAsia="Times New Roman" w:hAnsi="Times New Roman" w:cs="Times New Roman"/>
          <w:b/>
          <w:bCs/>
          <w:sz w:val="22"/>
          <w:szCs w:val="22"/>
          <w:lang w:bidi="te-IN"/>
        </w:rPr>
        <w:t>Jenkins</w:t>
      </w:r>
      <w:r w:rsidRPr="006B259A">
        <w:rPr>
          <w:rFonts w:ascii="Times New Roman" w:eastAsia="Times New Roman" w:hAnsi="Times New Roman" w:cs="Times New Roman"/>
          <w:sz w:val="22"/>
          <w:szCs w:val="22"/>
          <w:lang w:bidi="te-IN"/>
        </w:rPr>
        <w:t>.</w:t>
      </w:r>
    </w:p>
    <w:p w14:paraId="7C31B2D7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>Managed &amp; performed environment related configuration changes as a part of deployment.</w:t>
      </w:r>
    </w:p>
    <w:p w14:paraId="19A6E41C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>Generated Perl scripts for build activities in QA, Staging and Production environments.</w:t>
      </w:r>
    </w:p>
    <w:p w14:paraId="3289BF58" w14:textId="77777777" w:rsidR="00521CE0" w:rsidRPr="006B259A" w:rsidRDefault="00521CE0" w:rsidP="006B259A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hAnsi="Times New Roman" w:cs="Times New Roman"/>
          <w:sz w:val="22"/>
          <w:szCs w:val="22"/>
        </w:rPr>
        <w:t>Used tracking tool JIRA and triaged the issues and maintained bugs using JIRA tool.</w:t>
      </w:r>
    </w:p>
    <w:p w14:paraId="4B9E4347" w14:textId="1128B925" w:rsidR="001912EF" w:rsidRDefault="00913F64" w:rsidP="00D32CD0">
      <w:pPr>
        <w:jc w:val="both"/>
        <w:rPr>
          <w:rFonts w:ascii="Times New Roman" w:hAnsi="Times New Roman" w:cs="Times New Roman"/>
          <w:sz w:val="22"/>
          <w:szCs w:val="22"/>
        </w:rPr>
      </w:pPr>
      <w:r w:rsidRPr="006B259A">
        <w:rPr>
          <w:rFonts w:ascii="Times New Roman" w:eastAsia="Times New Roman" w:hAnsi="Times New Roman" w:cs="Times New Roman"/>
          <w:b/>
          <w:color w:val="1F3864" w:themeColor="accent1" w:themeShade="80"/>
          <w:sz w:val="22"/>
          <w:szCs w:val="22"/>
        </w:rPr>
        <w:t>Environments:</w:t>
      </w:r>
      <w:r w:rsidRPr="006B259A">
        <w:rPr>
          <w:rFonts w:ascii="Times New Roman" w:hAnsi="Times New Roman" w:cs="Times New Roman"/>
          <w:sz w:val="22"/>
          <w:szCs w:val="22"/>
        </w:rPr>
        <w:t xml:space="preserve"> </w:t>
      </w:r>
      <w:r w:rsidR="00521CE0" w:rsidRPr="006B259A">
        <w:rPr>
          <w:rFonts w:ascii="Times New Roman" w:hAnsi="Times New Roman" w:cs="Times New Roman"/>
          <w:sz w:val="22"/>
          <w:szCs w:val="22"/>
        </w:rPr>
        <w:t>RedHat Enterprise Linux, CentOS, Ubuntu, GIT Hub, BIT Bucket, ANT, Maven, Jenkins, Jira, Shell, YAML, Ruby, Perl, Subversion, Python, Bash, JBOSS, MySQL, Dynamo DB, ElastiCache.</w:t>
      </w:r>
    </w:p>
    <w:p w14:paraId="62537CD5" w14:textId="77777777" w:rsidR="00417BCF" w:rsidRPr="00D32CD0" w:rsidRDefault="00417BCF" w:rsidP="00D32CD0">
      <w:pPr>
        <w:jc w:val="both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DD69E7" w:rsidRPr="00904253" w14:paraId="4E7664E9" w14:textId="77777777" w:rsidTr="00DD69E7">
        <w:tc>
          <w:tcPr>
            <w:tcW w:w="10790" w:type="dxa"/>
            <w:shd w:val="clear" w:color="auto" w:fill="D9E2F3" w:themeFill="accent1" w:themeFillTint="33"/>
          </w:tcPr>
          <w:p w14:paraId="768C919A" w14:textId="561FE5C8" w:rsidR="00DD69E7" w:rsidRDefault="007C503B" w:rsidP="00620249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Build and Release Engineer</w:t>
            </w:r>
          </w:p>
          <w:p w14:paraId="72CA1AE3" w14:textId="6A820307" w:rsidR="00C261FE" w:rsidRPr="00620249" w:rsidRDefault="007C503B" w:rsidP="00620249">
            <w:pPr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Jsoft solutions Pvt Ltd</w:t>
            </w:r>
            <w:r w:rsidR="00FD4DF8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,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Bangalore</w:t>
            </w:r>
            <w:r w:rsidR="003D6A3D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-</w:t>
            </w:r>
            <w:r w:rsidR="00FD4DF8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India</w:t>
            </w:r>
            <w:r w:rsidR="00AD35D6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</w:t>
            </w:r>
            <w:r w:rsidR="007B02BB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                                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</w:t>
            </w:r>
            <w:r w:rsidR="003D6A3D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Jun’2010 - July</w:t>
            </w:r>
            <w:r w:rsidR="007B02BB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’2012</w:t>
            </w:r>
            <w:r w:rsidR="00AD35D6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</w:tbl>
    <w:p w14:paraId="2B38A95C" w14:textId="12C78AFB" w:rsidR="00656B78" w:rsidRPr="00904253" w:rsidRDefault="00656B78" w:rsidP="004F65CA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color w:val="1F3864" w:themeColor="accent1" w:themeShade="80"/>
          <w:sz w:val="22"/>
          <w:szCs w:val="22"/>
        </w:rPr>
      </w:pPr>
      <w:r w:rsidRPr="00904253">
        <w:rPr>
          <w:rFonts w:ascii="Times New Roman" w:hAnsi="Times New Roman" w:cs="Times New Roman"/>
          <w:b/>
          <w:bCs/>
          <w:color w:val="1F3864" w:themeColor="accent1" w:themeShade="80"/>
          <w:sz w:val="22"/>
          <w:szCs w:val="22"/>
        </w:rPr>
        <w:t>Key Deliverables:</w:t>
      </w:r>
    </w:p>
    <w:p w14:paraId="6196EE66" w14:textId="77777777" w:rsidR="007C503B" w:rsidRPr="007C503B" w:rsidRDefault="007C503B" w:rsidP="007C503B">
      <w:pPr>
        <w:pStyle w:val="ListParagraph"/>
        <w:numPr>
          <w:ilvl w:val="0"/>
          <w:numId w:val="37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Responsible for versioning the source code, releasing binary files, creating and applying labels on source files and release files.</w:t>
      </w:r>
    </w:p>
    <w:p w14:paraId="76449944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Efficient in tracing complex build problems, release issues and environment issues in a multi component environment. </w:t>
      </w:r>
    </w:p>
    <w:p w14:paraId="40B8BA38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Analyze and resolve compilation and deployment errors related to </w:t>
      </w:r>
      <w:r w:rsidRPr="007C503B">
        <w:rPr>
          <w:rFonts w:ascii="Times New Roman" w:hAnsi="Times New Roman" w:cs="Times New Roman"/>
          <w:b/>
          <w:sz w:val="22"/>
          <w:szCs w:val="22"/>
        </w:rPr>
        <w:t>code development, branching, merging and building of source code. </w:t>
      </w:r>
    </w:p>
    <w:p w14:paraId="09CCBB35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Creating the </w:t>
      </w:r>
      <w:r w:rsidRPr="007C503B">
        <w:rPr>
          <w:rFonts w:ascii="Times New Roman" w:hAnsi="Times New Roman" w:cs="Times New Roman"/>
          <w:b/>
          <w:sz w:val="22"/>
          <w:szCs w:val="22"/>
        </w:rPr>
        <w:t>AWS Security</w:t>
      </w:r>
      <w:r w:rsidRPr="007C503B">
        <w:rPr>
          <w:rFonts w:ascii="Times New Roman" w:hAnsi="Times New Roman" w:cs="Times New Roman"/>
          <w:sz w:val="22"/>
          <w:szCs w:val="22"/>
        </w:rPr>
        <w:t xml:space="preserve"> groups to enable firewall</w:t>
      </w:r>
    </w:p>
    <w:p w14:paraId="0E3690F6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7C503B">
        <w:rPr>
          <w:rFonts w:ascii="Times New Roman" w:hAnsi="Times New Roman" w:cs="Times New Roman"/>
          <w:color w:val="262626"/>
          <w:sz w:val="22"/>
          <w:szCs w:val="22"/>
        </w:rPr>
        <w:t xml:space="preserve">Created and updated </w:t>
      </w:r>
      <w:r w:rsidRPr="007C503B">
        <w:rPr>
          <w:rFonts w:ascii="Times New Roman" w:hAnsi="Times New Roman" w:cs="Times New Roman"/>
          <w:b/>
          <w:color w:val="262626"/>
          <w:sz w:val="22"/>
          <w:szCs w:val="22"/>
        </w:rPr>
        <w:t>Puppet manifests</w:t>
      </w:r>
      <w:r w:rsidRPr="007C503B">
        <w:rPr>
          <w:rFonts w:ascii="Times New Roman" w:hAnsi="Times New Roman" w:cs="Times New Roman"/>
          <w:color w:val="262626"/>
          <w:sz w:val="22"/>
          <w:szCs w:val="22"/>
        </w:rPr>
        <w:t xml:space="preserve"> and modules, files, and packages stored in the </w:t>
      </w:r>
      <w:r w:rsidRPr="007C503B">
        <w:rPr>
          <w:rFonts w:ascii="Times New Roman" w:hAnsi="Times New Roman" w:cs="Times New Roman"/>
          <w:b/>
          <w:color w:val="262626"/>
          <w:sz w:val="22"/>
          <w:szCs w:val="22"/>
        </w:rPr>
        <w:t>GIT repository</w:t>
      </w:r>
    </w:p>
    <w:p w14:paraId="5E63E364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Test cloud level deployments in AWS (Amazon Web Services) for future cloud deployments.</w:t>
      </w:r>
    </w:p>
    <w:p w14:paraId="39174BBF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Managed </w:t>
      </w:r>
      <w:r w:rsidRPr="007C503B">
        <w:rPr>
          <w:rFonts w:ascii="Times New Roman" w:hAnsi="Times New Roman" w:cs="Times New Roman"/>
          <w:b/>
          <w:sz w:val="22"/>
          <w:szCs w:val="22"/>
        </w:rPr>
        <w:t>Linux staging and testing environments</w:t>
      </w:r>
      <w:r w:rsidRPr="007C503B">
        <w:rPr>
          <w:rFonts w:ascii="Times New Roman" w:hAnsi="Times New Roman" w:cs="Times New Roman"/>
          <w:sz w:val="22"/>
          <w:szCs w:val="22"/>
        </w:rPr>
        <w:t xml:space="preserve"> and also automated application packaging and deployments</w:t>
      </w:r>
    </w:p>
    <w:p w14:paraId="4DC19EC0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Configured and managed </w:t>
      </w:r>
      <w:r w:rsidRPr="007C503B">
        <w:rPr>
          <w:rFonts w:ascii="Times New Roman" w:hAnsi="Times New Roman" w:cs="Times New Roman"/>
          <w:b/>
          <w:sz w:val="22"/>
          <w:szCs w:val="22"/>
        </w:rPr>
        <w:t>Nagios for monitoring</w:t>
      </w:r>
      <w:r w:rsidRPr="007C503B">
        <w:rPr>
          <w:rFonts w:ascii="Times New Roman" w:hAnsi="Times New Roman" w:cs="Times New Roman"/>
          <w:sz w:val="22"/>
          <w:szCs w:val="22"/>
        </w:rPr>
        <w:t xml:space="preserve"> over existing AWS Cloud platform.</w:t>
      </w:r>
    </w:p>
    <w:p w14:paraId="17F406B7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Build Nagios monitors for new services being deployed. </w:t>
      </w:r>
    </w:p>
    <w:p w14:paraId="07B26197" w14:textId="4F696D4F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Supported </w:t>
      </w:r>
      <w:r w:rsidRPr="007C503B">
        <w:rPr>
          <w:rFonts w:ascii="Times New Roman" w:hAnsi="Times New Roman" w:cs="Times New Roman"/>
          <w:b/>
          <w:sz w:val="22"/>
          <w:szCs w:val="22"/>
        </w:rPr>
        <w:t>Puppet master server</w:t>
      </w:r>
      <w:r w:rsidRPr="007C503B">
        <w:rPr>
          <w:rFonts w:ascii="Times New Roman" w:hAnsi="Times New Roman" w:cs="Times New Roman"/>
          <w:sz w:val="22"/>
          <w:szCs w:val="22"/>
        </w:rPr>
        <w:t xml:space="preserve"> and around 500+ Clients by installing agents and managed multiple modules </w:t>
      </w:r>
    </w:p>
    <w:p w14:paraId="61569FCA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Defined instances in code, next to relevant configuration on what running and then created the instances via Puppet.</w:t>
      </w:r>
    </w:p>
    <w:p w14:paraId="533D0297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Involved in editing the existing </w:t>
      </w:r>
      <w:r w:rsidRPr="007C503B">
        <w:rPr>
          <w:rFonts w:ascii="Times New Roman" w:hAnsi="Times New Roman" w:cs="Times New Roman"/>
          <w:b/>
          <w:sz w:val="22"/>
          <w:szCs w:val="22"/>
        </w:rPr>
        <w:t>ANT/MAVEN</w:t>
      </w:r>
      <w:r w:rsidRPr="007C503B">
        <w:rPr>
          <w:rFonts w:ascii="Times New Roman" w:hAnsi="Times New Roman" w:cs="Times New Roman"/>
          <w:sz w:val="22"/>
          <w:szCs w:val="22"/>
        </w:rPr>
        <w:t xml:space="preserve"> files in case of errors or changes in the project requirements. </w:t>
      </w:r>
    </w:p>
    <w:p w14:paraId="66993E82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Connected continuous integration system with GIT version control repository and continually build as the check-in’s come from the developer</w:t>
      </w:r>
    </w:p>
    <w:p w14:paraId="1FFFF166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b/>
          <w:sz w:val="22"/>
          <w:szCs w:val="22"/>
        </w:rPr>
        <w:lastRenderedPageBreak/>
        <w:t>Integrate GIT into Jenkins</w:t>
      </w:r>
      <w:r w:rsidRPr="007C503B">
        <w:rPr>
          <w:rFonts w:ascii="Times New Roman" w:hAnsi="Times New Roman" w:cs="Times New Roman"/>
          <w:sz w:val="22"/>
          <w:szCs w:val="22"/>
        </w:rPr>
        <w:t xml:space="preserve"> to automate the code check-out process.</w:t>
      </w:r>
    </w:p>
    <w:p w14:paraId="38DC864F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Responsible for User Management, Plugin Management and End-to-End automation of Build and Deployment process using Jenkins.</w:t>
      </w:r>
    </w:p>
    <w:p w14:paraId="7F195DA3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Experience with Build Management tools like </w:t>
      </w:r>
      <w:r w:rsidRPr="007C503B">
        <w:rPr>
          <w:rFonts w:ascii="Times New Roman" w:hAnsi="Times New Roman" w:cs="Times New Roman"/>
          <w:b/>
          <w:sz w:val="22"/>
          <w:szCs w:val="22"/>
        </w:rPr>
        <w:t>Maven for writing build.xml and Pom.xml</w:t>
      </w:r>
    </w:p>
    <w:p w14:paraId="0B2A275C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Managed the Maven Repository using Nexus tool and used the same to share the snapshots and releases of internal projects.</w:t>
      </w:r>
    </w:p>
    <w:p w14:paraId="2C56BEDE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Worked with Oracle Database Admin to keep all the specified tables as assigned by developments in sync for every release.</w:t>
      </w:r>
    </w:p>
    <w:p w14:paraId="16E51009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Used Oracle to connect to various databases and to check for the invalid objects after and before each release. </w:t>
      </w:r>
    </w:p>
    <w:p w14:paraId="6CA4E463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Build and maintain SQL scripts and execute different scripts for different environments.</w:t>
      </w:r>
    </w:p>
    <w:p w14:paraId="0CDA8FDF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Created Instances in </w:t>
      </w:r>
      <w:r w:rsidRPr="007C503B">
        <w:rPr>
          <w:rFonts w:ascii="Times New Roman" w:hAnsi="Times New Roman" w:cs="Times New Roman"/>
          <w:b/>
          <w:sz w:val="22"/>
          <w:szCs w:val="22"/>
        </w:rPr>
        <w:t>Apache Webserver and JBOSS</w:t>
      </w:r>
      <w:r w:rsidRPr="007C503B">
        <w:rPr>
          <w:rFonts w:ascii="Times New Roman" w:hAnsi="Times New Roman" w:cs="Times New Roman"/>
          <w:sz w:val="22"/>
          <w:szCs w:val="22"/>
        </w:rPr>
        <w:t xml:space="preserve"> Application server in QA and Production environments. </w:t>
      </w:r>
    </w:p>
    <w:p w14:paraId="37CE12B0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 xml:space="preserve">Documented the </w:t>
      </w:r>
      <w:r w:rsidRPr="007C503B">
        <w:rPr>
          <w:rFonts w:ascii="Times New Roman" w:hAnsi="Times New Roman" w:cs="Times New Roman"/>
          <w:b/>
          <w:sz w:val="22"/>
          <w:szCs w:val="22"/>
        </w:rPr>
        <w:t>SCM</w:t>
      </w:r>
      <w:r w:rsidRPr="007C503B">
        <w:rPr>
          <w:rFonts w:ascii="Times New Roman" w:hAnsi="Times New Roman" w:cs="Times New Roman"/>
          <w:sz w:val="22"/>
          <w:szCs w:val="22"/>
        </w:rPr>
        <w:t xml:space="preserve"> process and policies of the company and recommended some process changes.</w:t>
      </w:r>
    </w:p>
    <w:p w14:paraId="77AFB802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Worked with scrum and development team in overseeing bug tracking, test prioritization, test automation and releases. </w:t>
      </w:r>
    </w:p>
    <w:p w14:paraId="65A93E5C" w14:textId="77777777" w:rsidR="007C503B" w:rsidRPr="007C503B" w:rsidRDefault="007C503B" w:rsidP="007C503B">
      <w:pPr>
        <w:pStyle w:val="ListParagraph"/>
        <w:numPr>
          <w:ilvl w:val="0"/>
          <w:numId w:val="36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C503B">
        <w:rPr>
          <w:rFonts w:ascii="Times New Roman" w:hAnsi="Times New Roman" w:cs="Times New Roman"/>
          <w:sz w:val="22"/>
          <w:szCs w:val="22"/>
        </w:rPr>
        <w:t>Maintain and enhance current build procedures for all software development projects.</w:t>
      </w:r>
    </w:p>
    <w:p w14:paraId="7ED8E71A" w14:textId="2E9F2B85" w:rsidR="006B259A" w:rsidRPr="007C503B" w:rsidRDefault="00913F64" w:rsidP="007C503B">
      <w:pPr>
        <w:jc w:val="both"/>
        <w:rPr>
          <w:rFonts w:ascii="Times New Roman" w:hAnsi="Times New Roman" w:cs="Times New Roman"/>
          <w:sz w:val="22"/>
          <w:szCs w:val="22"/>
        </w:rPr>
      </w:pPr>
      <w:r w:rsidRPr="0045760C">
        <w:rPr>
          <w:rFonts w:ascii="Times New Roman" w:eastAsia="Times New Roman" w:hAnsi="Times New Roman" w:cs="Times New Roman"/>
          <w:b/>
          <w:color w:val="1F3864" w:themeColor="accent1" w:themeShade="80"/>
          <w:sz w:val="22"/>
          <w:szCs w:val="22"/>
        </w:rPr>
        <w:t>Environments</w:t>
      </w:r>
      <w:r>
        <w:rPr>
          <w:rFonts w:ascii="Times New Roman" w:hAnsi="Times New Roman" w:cs="Times New Roman"/>
          <w:sz w:val="22"/>
          <w:szCs w:val="22"/>
        </w:rPr>
        <w:t xml:space="preserve">: </w:t>
      </w:r>
      <w:r w:rsidR="007C503B" w:rsidRPr="007C503B">
        <w:rPr>
          <w:rFonts w:ascii="Times New Roman" w:hAnsi="Times New Roman" w:cs="Times New Roman"/>
          <w:sz w:val="22"/>
          <w:szCs w:val="22"/>
        </w:rPr>
        <w:t xml:space="preserve">Jenkins, Maven, GIT, Puppet, SQL Scripts, Python, Nexus, Oracle 10g, Apache, JBOSS Application Server, Cloud computing </w:t>
      </w:r>
    </w:p>
    <w:p w14:paraId="49400745" w14:textId="77777777" w:rsidR="00520970" w:rsidRPr="00904253" w:rsidRDefault="00520970" w:rsidP="004F65CA">
      <w:pPr>
        <w:pStyle w:val="NormalArial"/>
        <w:contextualSpacing/>
        <w:jc w:val="both"/>
        <w:rPr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385D3C" w:rsidRPr="00904253" w14:paraId="58085A3A" w14:textId="77777777" w:rsidTr="00385D3C">
        <w:tc>
          <w:tcPr>
            <w:tcW w:w="10790" w:type="dxa"/>
            <w:shd w:val="clear" w:color="auto" w:fill="D9E2F3" w:themeFill="accent1" w:themeFillTint="33"/>
          </w:tcPr>
          <w:p w14:paraId="10300F03" w14:textId="2AD87520" w:rsidR="00385D3C" w:rsidRDefault="00385D3C" w:rsidP="004F65CA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 xml:space="preserve">Linux </w:t>
            </w:r>
            <w:r w:rsidR="00C35170" w:rsidRPr="00904253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Admin</w:t>
            </w:r>
            <w:r w:rsidR="00C35170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istrator</w:t>
            </w:r>
          </w:p>
          <w:p w14:paraId="6250FD0A" w14:textId="041837CD" w:rsidR="000D60D4" w:rsidRPr="000D60D4" w:rsidRDefault="00C35170" w:rsidP="004F65CA">
            <w:pPr>
              <w:pStyle w:val="NoSpacing"/>
              <w:jc w:val="both"/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Netwing Technologies, Bangalore- India                                                                                           Feb’2008 - May</w:t>
            </w:r>
            <w:r w:rsidR="005730D1"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’201</w:t>
            </w:r>
            <w:r>
              <w:rPr>
                <w:rFonts w:ascii="Times New Roman" w:hAnsi="Times New Roman" w:cs="Times New Roman"/>
                <w:b/>
                <w:color w:val="1F3864" w:themeColor="accent1" w:themeShade="80"/>
                <w:sz w:val="22"/>
                <w:szCs w:val="22"/>
              </w:rPr>
              <w:t>0</w:t>
            </w:r>
          </w:p>
        </w:tc>
      </w:tr>
    </w:tbl>
    <w:p w14:paraId="4D9E3D0E" w14:textId="1B3B1ACB" w:rsidR="00271105" w:rsidRPr="00904253" w:rsidRDefault="00271105" w:rsidP="004F65CA">
      <w:pPr>
        <w:spacing w:line="240" w:lineRule="auto"/>
        <w:contextualSpacing/>
        <w:jc w:val="both"/>
        <w:rPr>
          <w:rFonts w:ascii="Times New Roman" w:hAnsi="Times New Roman" w:cs="Times New Roman"/>
          <w:b/>
          <w:bCs/>
          <w:color w:val="1F3864" w:themeColor="accent1" w:themeShade="80"/>
          <w:sz w:val="22"/>
          <w:szCs w:val="22"/>
        </w:rPr>
      </w:pPr>
      <w:r w:rsidRPr="00904253">
        <w:rPr>
          <w:rFonts w:ascii="Times New Roman" w:hAnsi="Times New Roman" w:cs="Times New Roman"/>
          <w:b/>
          <w:bCs/>
          <w:color w:val="1F3864" w:themeColor="accent1" w:themeShade="80"/>
          <w:sz w:val="22"/>
          <w:szCs w:val="22"/>
        </w:rPr>
        <w:t>Key Deliverables:</w:t>
      </w:r>
    </w:p>
    <w:p w14:paraId="1710B65F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Installation, Configuration &amp; Upgrade of Redhat Linux operating system.</w:t>
      </w:r>
    </w:p>
    <w:p w14:paraId="773107C4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b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Prepare specs for new infrastructure and </w:t>
      </w:r>
      <w:r w:rsidRPr="00C35170">
        <w:rPr>
          <w:rFonts w:ascii="Times New Roman" w:hAnsi="Times New Roman" w:cs="Times New Roman"/>
          <w:b/>
          <w:sz w:val="22"/>
          <w:szCs w:val="22"/>
        </w:rPr>
        <w:t>VMware servers, disk storage, and network switches, routers, firewalls, and VPN's.</w:t>
      </w:r>
    </w:p>
    <w:p w14:paraId="2F03DF51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 xml:space="preserve">Administered Linux servers for several functions including managing Apache/Tomcat server, mail server, and </w:t>
      </w:r>
      <w:r w:rsidRPr="00C35170">
        <w:rPr>
          <w:rFonts w:ascii="Times New Roman" w:hAnsi="Times New Roman" w:cs="Times New Roman"/>
          <w:b/>
          <w:sz w:val="22"/>
          <w:szCs w:val="22"/>
        </w:rPr>
        <w:t>MySQL databases</w:t>
      </w:r>
      <w:r w:rsidRPr="00C35170">
        <w:rPr>
          <w:rFonts w:ascii="Times New Roman" w:hAnsi="Times New Roman" w:cs="Times New Roman"/>
          <w:sz w:val="22"/>
          <w:szCs w:val="22"/>
        </w:rPr>
        <w:t xml:space="preserve"> in both development and production.</w:t>
      </w:r>
    </w:p>
    <w:p w14:paraId="429AFCAB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Installed Redhat Linux using Kickstart and applied security patches for hardening the server based on the company's policies. </w:t>
      </w:r>
    </w:p>
    <w:p w14:paraId="4EDC0895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Created users, manage user Administered, maintained Red Hat 3.0, 4.0, 5.0, 6.0 AS, ES, Troubleshooting Hardware, Operating System Application &amp; Network problems and performance issues; Deployed latest patches for, Linux and Application servers, performed Red Hat Linux kernel Tuning</w:t>
      </w:r>
    </w:p>
    <w:p w14:paraId="6A421B83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Experience in implementing and configuring network services such as HTTP, DHCP, and TFTP.</w:t>
      </w:r>
    </w:p>
    <w:p w14:paraId="05265333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Install and configure DHCP, DNS (BIND, MS), web (Apache, IIS), mail (SMTP, IMAP, POP3), and file servers on Linux servers.</w:t>
      </w:r>
    </w:p>
    <w:p w14:paraId="2A528081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Create file transfer server for customer data exchange.</w:t>
      </w:r>
    </w:p>
    <w:p w14:paraId="3A189873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Automate network permissions, maintain User &amp; File System quota on Redhat Linux.</w:t>
      </w:r>
    </w:p>
    <w:p w14:paraId="5C9D4779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Bash shell-scripts to automate routine activities.</w:t>
      </w:r>
    </w:p>
    <w:p w14:paraId="5BF838E5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b/>
          <w:sz w:val="22"/>
          <w:szCs w:val="22"/>
        </w:rPr>
        <w:t>Migrated database</w:t>
      </w:r>
      <w:r w:rsidRPr="00C35170">
        <w:rPr>
          <w:rFonts w:ascii="Times New Roman" w:hAnsi="Times New Roman" w:cs="Times New Roman"/>
          <w:sz w:val="22"/>
          <w:szCs w:val="22"/>
        </w:rPr>
        <w:t xml:space="preserve"> applications from Windows 2000 Server to Linux server.</w:t>
      </w:r>
    </w:p>
    <w:p w14:paraId="5CAB7F0F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Installing and setting up Oracle9i on Linux for the development team.</w:t>
      </w:r>
    </w:p>
    <w:p w14:paraId="3A36426F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Capacity Planning, Infrastructure design and ordering systems.</w:t>
      </w:r>
    </w:p>
    <w:p w14:paraId="4E9F69F3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Successfully installed and configured NAGIOS monitoring system to monitor the production server environment. </w:t>
      </w:r>
    </w:p>
    <w:p w14:paraId="54B07002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Attended team meetings, change control meetings to update installation progress, and for upcoming changes in environment.</w:t>
      </w:r>
    </w:p>
    <w:p w14:paraId="0FC5E9AD" w14:textId="77777777" w:rsidR="00C35170" w:rsidRPr="00C35170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Design, build, and maintain production servers and RAID storage system.</w:t>
      </w:r>
    </w:p>
    <w:p w14:paraId="03462A03" w14:textId="77777777" w:rsidR="001912EF" w:rsidRDefault="00C35170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>Diagnosed hardware and software problems and provided solution to them.</w:t>
      </w:r>
    </w:p>
    <w:p w14:paraId="23329824" w14:textId="2D968A58" w:rsidR="00C35170" w:rsidRPr="001912EF" w:rsidRDefault="00913F64" w:rsidP="00C35170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1912EF">
        <w:rPr>
          <w:rFonts w:ascii="Times New Roman" w:eastAsia="Times New Roman" w:hAnsi="Times New Roman" w:cs="Times New Roman"/>
          <w:b/>
          <w:color w:val="1F3864" w:themeColor="accent1" w:themeShade="80"/>
          <w:sz w:val="22"/>
          <w:szCs w:val="22"/>
        </w:rPr>
        <w:t>Environments</w:t>
      </w:r>
      <w:r w:rsidRPr="001912EF">
        <w:rPr>
          <w:rFonts w:ascii="Times New Roman" w:hAnsi="Times New Roman" w:cs="Times New Roman"/>
          <w:sz w:val="22"/>
          <w:szCs w:val="22"/>
        </w:rPr>
        <w:t xml:space="preserve">: </w:t>
      </w:r>
      <w:r w:rsidR="00C35170" w:rsidRPr="001912EF">
        <w:rPr>
          <w:rFonts w:ascii="Times New Roman" w:hAnsi="Times New Roman" w:cs="Times New Roman"/>
          <w:sz w:val="22"/>
          <w:szCs w:val="22"/>
        </w:rPr>
        <w:t>Red Hat Linux 3.0,4.0,5.0 AS ES, HP-DL585, Oracle 9i/10g, VMware, Tomcat 3.x,4.x,5.x, Apache Server 1.x,2.x, shell scripting </w:t>
      </w:r>
    </w:p>
    <w:p w14:paraId="0B23B104" w14:textId="734AAD08" w:rsidR="0097748C" w:rsidRPr="00820395" w:rsidRDefault="0097748C" w:rsidP="004F65CA">
      <w:pPr>
        <w:spacing w:after="0" w:line="240" w:lineRule="auto"/>
        <w:jc w:val="both"/>
        <w:rPr>
          <w:rFonts w:ascii="Times New Roman" w:eastAsia="Arial Unicode MS" w:hAnsi="Times New Roman" w:cs="Times New Roman"/>
          <w:sz w:val="16"/>
          <w:szCs w:val="16"/>
          <w:u w:color="000000"/>
          <w:bdr w:val="ni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97748C" w:rsidRPr="00904253" w14:paraId="773209B4" w14:textId="77777777" w:rsidTr="00954097">
        <w:tc>
          <w:tcPr>
            <w:tcW w:w="10790" w:type="dxa"/>
            <w:shd w:val="clear" w:color="auto" w:fill="D9E2F3" w:themeFill="accent1" w:themeFillTint="33"/>
          </w:tcPr>
          <w:p w14:paraId="7692C239" w14:textId="059DAEFB" w:rsidR="0097748C" w:rsidRPr="00904253" w:rsidRDefault="0097748C" w:rsidP="004F65CA">
            <w:pPr>
              <w:jc w:val="both"/>
              <w:rPr>
                <w:rFonts w:ascii="Times New Roman" w:eastAsia="Arial Unicode MS" w:hAnsi="Times New Roman" w:cs="Times New Roman"/>
                <w:b/>
                <w:color w:val="1F3864" w:themeColor="accent1" w:themeShade="80"/>
                <w:sz w:val="22"/>
                <w:szCs w:val="22"/>
                <w:u w:color="000000"/>
                <w:bdr w:val="nil"/>
              </w:rPr>
            </w:pPr>
            <w:r w:rsidRPr="00904253">
              <w:rPr>
                <w:rFonts w:ascii="Times New Roman" w:eastAsia="Arial Unicode MS" w:hAnsi="Times New Roman" w:cs="Times New Roman"/>
                <w:b/>
                <w:color w:val="1F3864" w:themeColor="accent1" w:themeShade="80"/>
                <w:sz w:val="22"/>
                <w:szCs w:val="22"/>
                <w:u w:color="000000"/>
                <w:bdr w:val="nil"/>
              </w:rPr>
              <w:t>Education:</w:t>
            </w:r>
          </w:p>
        </w:tc>
      </w:tr>
    </w:tbl>
    <w:p w14:paraId="12DD1028" w14:textId="44205319" w:rsidR="0097748C" w:rsidRPr="00904253" w:rsidRDefault="0097748C" w:rsidP="004F65CA">
      <w:pPr>
        <w:spacing w:after="0" w:line="240" w:lineRule="auto"/>
        <w:jc w:val="both"/>
        <w:rPr>
          <w:rFonts w:ascii="Times New Roman" w:eastAsia="Arial Unicode MS" w:hAnsi="Times New Roman" w:cs="Times New Roman"/>
          <w:sz w:val="22"/>
          <w:szCs w:val="22"/>
          <w:u w:color="000000"/>
          <w:bdr w:val="nil"/>
        </w:rPr>
      </w:pPr>
    </w:p>
    <w:p w14:paraId="6ADBF259" w14:textId="77777777" w:rsidR="0030118E" w:rsidRDefault="00C35170" w:rsidP="0030118E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2"/>
          <w:szCs w:val="22"/>
        </w:rPr>
      </w:pPr>
      <w:r w:rsidRPr="00C35170">
        <w:rPr>
          <w:rFonts w:ascii="Times New Roman" w:hAnsi="Times New Roman" w:cs="Times New Roman"/>
          <w:sz w:val="22"/>
          <w:szCs w:val="22"/>
        </w:rPr>
        <w:t xml:space="preserve">Master’s degree in Computer Science, United States    </w:t>
      </w:r>
    </w:p>
    <w:p w14:paraId="5BBCA1AD" w14:textId="3FC104A5" w:rsidR="00C35170" w:rsidRPr="0030118E" w:rsidRDefault="00C35170" w:rsidP="0030118E">
      <w:pPr>
        <w:pStyle w:val="ListParagraph"/>
        <w:ind w:left="360"/>
        <w:rPr>
          <w:rFonts w:ascii="Times New Roman" w:hAnsi="Times New Roman" w:cs="Times New Roman"/>
          <w:sz w:val="22"/>
          <w:szCs w:val="22"/>
        </w:rPr>
      </w:pPr>
      <w:r w:rsidRPr="0030118E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                                                           </w:t>
      </w:r>
    </w:p>
    <w:p w14:paraId="6E936361" w14:textId="36D9BEFE" w:rsidR="00C35170" w:rsidRPr="00C35170" w:rsidRDefault="0076305D" w:rsidP="00C35170">
      <w:pPr>
        <w:pStyle w:val="ListParagraph"/>
        <w:numPr>
          <w:ilvl w:val="0"/>
          <w:numId w:val="32"/>
        </w:numPr>
        <w:spacing w:before="10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color w:val="1F3864" w:themeColor="accent1" w:themeShade="80"/>
          <w:sz w:val="22"/>
          <w:szCs w:val="22"/>
        </w:rPr>
        <w:t>Relocation</w:t>
      </w:r>
      <w:r w:rsidR="00C35170" w:rsidRPr="00C35170">
        <w:rPr>
          <w:rFonts w:ascii="Times New Roman" w:hAnsi="Times New Roman" w:cs="Times New Roman"/>
          <w:sz w:val="22"/>
          <w:szCs w:val="22"/>
        </w:rPr>
        <w:t>: Yes, and Anywhere in the USA</w:t>
      </w:r>
    </w:p>
    <w:p w14:paraId="2F8B1CE0" w14:textId="5C0F6599" w:rsidR="002714E9" w:rsidRPr="00904253" w:rsidRDefault="002714E9" w:rsidP="004F65CA">
      <w:pPr>
        <w:pStyle w:val="NoSpacing"/>
        <w:jc w:val="both"/>
        <w:rPr>
          <w:rFonts w:ascii="Times New Roman" w:hAnsi="Times New Roman" w:cs="Times New Roman"/>
          <w:sz w:val="22"/>
          <w:szCs w:val="22"/>
        </w:rPr>
      </w:pPr>
    </w:p>
    <w:sectPr w:rsidR="002714E9" w:rsidRPr="00904253" w:rsidSect="00CE1466">
      <w:pgSz w:w="12240" w:h="15840"/>
      <w:pgMar w:top="720" w:right="720" w:bottom="720" w:left="72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60DC2" w14:textId="77777777" w:rsidR="003603EC" w:rsidRDefault="003603EC" w:rsidP="00DC6663">
      <w:pPr>
        <w:spacing w:after="0" w:line="240" w:lineRule="auto"/>
      </w:pPr>
      <w:r>
        <w:separator/>
      </w:r>
    </w:p>
  </w:endnote>
  <w:endnote w:type="continuationSeparator" w:id="0">
    <w:p w14:paraId="0DF9D272" w14:textId="77777777" w:rsidR="003603EC" w:rsidRDefault="003603EC" w:rsidP="00DC6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D725A" w14:textId="77777777" w:rsidR="003603EC" w:rsidRDefault="003603EC" w:rsidP="00DC6663">
      <w:pPr>
        <w:spacing w:after="0" w:line="240" w:lineRule="auto"/>
      </w:pPr>
      <w:r>
        <w:separator/>
      </w:r>
    </w:p>
  </w:footnote>
  <w:footnote w:type="continuationSeparator" w:id="0">
    <w:p w14:paraId="4E1CE79C" w14:textId="77777777" w:rsidR="003603EC" w:rsidRDefault="003603EC" w:rsidP="00DC66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A1FD0"/>
    <w:multiLevelType w:val="hybridMultilevel"/>
    <w:tmpl w:val="58CC25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F28"/>
    <w:multiLevelType w:val="hybridMultilevel"/>
    <w:tmpl w:val="171285CA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0D53E0"/>
    <w:multiLevelType w:val="hybridMultilevel"/>
    <w:tmpl w:val="F35A7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C33ED"/>
    <w:multiLevelType w:val="hybridMultilevel"/>
    <w:tmpl w:val="75244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B52E84"/>
    <w:multiLevelType w:val="hybridMultilevel"/>
    <w:tmpl w:val="6C406A14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130276AE"/>
    <w:multiLevelType w:val="hybridMultilevel"/>
    <w:tmpl w:val="6192A4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2030E0"/>
    <w:multiLevelType w:val="hybridMultilevel"/>
    <w:tmpl w:val="C632EF2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2253E"/>
    <w:multiLevelType w:val="hybridMultilevel"/>
    <w:tmpl w:val="100856FC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1876221E"/>
    <w:multiLevelType w:val="hybridMultilevel"/>
    <w:tmpl w:val="365A87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2E3484"/>
    <w:multiLevelType w:val="hybridMultilevel"/>
    <w:tmpl w:val="B4C47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E5884"/>
    <w:multiLevelType w:val="hybridMultilevel"/>
    <w:tmpl w:val="20747E7A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27D0027D"/>
    <w:multiLevelType w:val="hybridMultilevel"/>
    <w:tmpl w:val="4D4CE8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7D49A4"/>
    <w:multiLevelType w:val="hybridMultilevel"/>
    <w:tmpl w:val="C85C03D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4050C5"/>
    <w:multiLevelType w:val="hybridMultilevel"/>
    <w:tmpl w:val="8F16D78E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350D75B2"/>
    <w:multiLevelType w:val="multilevel"/>
    <w:tmpl w:val="E89E7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E02586"/>
    <w:multiLevelType w:val="hybridMultilevel"/>
    <w:tmpl w:val="7B10A67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7D6204"/>
    <w:multiLevelType w:val="hybridMultilevel"/>
    <w:tmpl w:val="73C85E60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443F66D6"/>
    <w:multiLevelType w:val="hybridMultilevel"/>
    <w:tmpl w:val="7EBEA89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864" w:hanging="504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9214529"/>
    <w:multiLevelType w:val="hybridMultilevel"/>
    <w:tmpl w:val="C802A4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CE25BC"/>
    <w:multiLevelType w:val="hybridMultilevel"/>
    <w:tmpl w:val="C36C9A92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A264CF9"/>
    <w:multiLevelType w:val="hybridMultilevel"/>
    <w:tmpl w:val="64DE1A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5473EF"/>
    <w:multiLevelType w:val="hybridMultilevel"/>
    <w:tmpl w:val="AB6829C8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533C5DAE"/>
    <w:multiLevelType w:val="hybridMultilevel"/>
    <w:tmpl w:val="DA72D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4D5691"/>
    <w:multiLevelType w:val="hybridMultilevel"/>
    <w:tmpl w:val="65AE3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D3476"/>
    <w:multiLevelType w:val="hybridMultilevel"/>
    <w:tmpl w:val="95FA1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7E29C3"/>
    <w:multiLevelType w:val="hybridMultilevel"/>
    <w:tmpl w:val="8E6653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B4356"/>
    <w:multiLevelType w:val="hybridMultilevel"/>
    <w:tmpl w:val="FCE0C4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321907"/>
    <w:multiLevelType w:val="hybridMultilevel"/>
    <w:tmpl w:val="A3B49866"/>
    <w:lvl w:ilvl="0" w:tplc="04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60A03746"/>
    <w:multiLevelType w:val="hybridMultilevel"/>
    <w:tmpl w:val="6EBA7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E3A07"/>
    <w:multiLevelType w:val="hybridMultilevel"/>
    <w:tmpl w:val="B6EAB5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AC43A7"/>
    <w:multiLevelType w:val="multilevel"/>
    <w:tmpl w:val="364C5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5F367E8"/>
    <w:multiLevelType w:val="hybridMultilevel"/>
    <w:tmpl w:val="FCA25A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40102A"/>
    <w:multiLevelType w:val="hybridMultilevel"/>
    <w:tmpl w:val="B92452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7702A0"/>
    <w:multiLevelType w:val="hybridMultilevel"/>
    <w:tmpl w:val="B484C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7D269F"/>
    <w:multiLevelType w:val="hybridMultilevel"/>
    <w:tmpl w:val="1C30DA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88B4153"/>
    <w:multiLevelType w:val="hybridMultilevel"/>
    <w:tmpl w:val="A84A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7D159F"/>
    <w:multiLevelType w:val="hybridMultilevel"/>
    <w:tmpl w:val="63D2F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1E043C"/>
    <w:multiLevelType w:val="hybridMultilevel"/>
    <w:tmpl w:val="EA36C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A4621D"/>
    <w:multiLevelType w:val="hybridMultilevel"/>
    <w:tmpl w:val="910C0D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28"/>
  </w:num>
  <w:num w:numId="4">
    <w:abstractNumId w:val="22"/>
  </w:num>
  <w:num w:numId="5">
    <w:abstractNumId w:val="35"/>
  </w:num>
  <w:num w:numId="6">
    <w:abstractNumId w:val="28"/>
  </w:num>
  <w:num w:numId="7">
    <w:abstractNumId w:val="29"/>
  </w:num>
  <w:num w:numId="8">
    <w:abstractNumId w:val="37"/>
  </w:num>
  <w:num w:numId="9">
    <w:abstractNumId w:val="7"/>
  </w:num>
  <w:num w:numId="10">
    <w:abstractNumId w:val="3"/>
  </w:num>
  <w:num w:numId="11">
    <w:abstractNumId w:val="38"/>
  </w:num>
  <w:num w:numId="12">
    <w:abstractNumId w:val="33"/>
  </w:num>
  <w:num w:numId="13">
    <w:abstractNumId w:val="17"/>
  </w:num>
  <w:num w:numId="14">
    <w:abstractNumId w:val="10"/>
  </w:num>
  <w:num w:numId="15">
    <w:abstractNumId w:val="1"/>
  </w:num>
  <w:num w:numId="16">
    <w:abstractNumId w:val="30"/>
  </w:num>
  <w:num w:numId="17">
    <w:abstractNumId w:val="16"/>
  </w:num>
  <w:num w:numId="18">
    <w:abstractNumId w:val="15"/>
  </w:num>
  <w:num w:numId="19">
    <w:abstractNumId w:val="25"/>
  </w:num>
  <w:num w:numId="20">
    <w:abstractNumId w:val="23"/>
  </w:num>
  <w:num w:numId="21">
    <w:abstractNumId w:val="24"/>
  </w:num>
  <w:num w:numId="22">
    <w:abstractNumId w:val="6"/>
  </w:num>
  <w:num w:numId="23">
    <w:abstractNumId w:val="20"/>
  </w:num>
  <w:num w:numId="24">
    <w:abstractNumId w:val="19"/>
  </w:num>
  <w:num w:numId="25">
    <w:abstractNumId w:val="13"/>
  </w:num>
  <w:num w:numId="26">
    <w:abstractNumId w:val="9"/>
  </w:num>
  <w:num w:numId="27">
    <w:abstractNumId w:val="27"/>
  </w:num>
  <w:num w:numId="28">
    <w:abstractNumId w:val="26"/>
  </w:num>
  <w:num w:numId="29">
    <w:abstractNumId w:val="21"/>
  </w:num>
  <w:num w:numId="30">
    <w:abstractNumId w:val="14"/>
  </w:num>
  <w:num w:numId="31">
    <w:abstractNumId w:val="31"/>
  </w:num>
  <w:num w:numId="32">
    <w:abstractNumId w:val="12"/>
  </w:num>
  <w:num w:numId="33">
    <w:abstractNumId w:val="34"/>
  </w:num>
  <w:num w:numId="34">
    <w:abstractNumId w:val="8"/>
  </w:num>
  <w:num w:numId="35">
    <w:abstractNumId w:val="5"/>
  </w:num>
  <w:num w:numId="36">
    <w:abstractNumId w:val="0"/>
  </w:num>
  <w:num w:numId="37">
    <w:abstractNumId w:val="32"/>
  </w:num>
  <w:num w:numId="38">
    <w:abstractNumId w:val="18"/>
  </w:num>
  <w:num w:numId="39">
    <w:abstractNumId w:val="36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MDQ0NzOxNDM2NzNV0lEKTi0uzszPAykwNK0FADhjRBQtAAAA"/>
  </w:docVars>
  <w:rsids>
    <w:rsidRoot w:val="00167F5B"/>
    <w:rsid w:val="000017CC"/>
    <w:rsid w:val="000040E4"/>
    <w:rsid w:val="00006A8D"/>
    <w:rsid w:val="00014714"/>
    <w:rsid w:val="000149A4"/>
    <w:rsid w:val="0002170A"/>
    <w:rsid w:val="00026E44"/>
    <w:rsid w:val="00027860"/>
    <w:rsid w:val="000325D2"/>
    <w:rsid w:val="00033B21"/>
    <w:rsid w:val="00035E75"/>
    <w:rsid w:val="00036D05"/>
    <w:rsid w:val="00037E35"/>
    <w:rsid w:val="00040BC8"/>
    <w:rsid w:val="000461B9"/>
    <w:rsid w:val="00046BAF"/>
    <w:rsid w:val="0005134E"/>
    <w:rsid w:val="000527DF"/>
    <w:rsid w:val="000577A9"/>
    <w:rsid w:val="00060CC5"/>
    <w:rsid w:val="00060D5D"/>
    <w:rsid w:val="00061708"/>
    <w:rsid w:val="000634D2"/>
    <w:rsid w:val="00065C6F"/>
    <w:rsid w:val="00076698"/>
    <w:rsid w:val="000766D3"/>
    <w:rsid w:val="000808FD"/>
    <w:rsid w:val="00084BFC"/>
    <w:rsid w:val="00096D0D"/>
    <w:rsid w:val="000B175C"/>
    <w:rsid w:val="000B3F04"/>
    <w:rsid w:val="000B4D7C"/>
    <w:rsid w:val="000B6A4D"/>
    <w:rsid w:val="000B6D5B"/>
    <w:rsid w:val="000C2300"/>
    <w:rsid w:val="000C25F7"/>
    <w:rsid w:val="000C2FAD"/>
    <w:rsid w:val="000C459E"/>
    <w:rsid w:val="000C45EA"/>
    <w:rsid w:val="000C66E0"/>
    <w:rsid w:val="000C7454"/>
    <w:rsid w:val="000D06F7"/>
    <w:rsid w:val="000D2AFF"/>
    <w:rsid w:val="000D60D4"/>
    <w:rsid w:val="000E37DF"/>
    <w:rsid w:val="000E5B48"/>
    <w:rsid w:val="000E7721"/>
    <w:rsid w:val="000F2AD4"/>
    <w:rsid w:val="000F5C9F"/>
    <w:rsid w:val="000F732C"/>
    <w:rsid w:val="000F77A4"/>
    <w:rsid w:val="00100471"/>
    <w:rsid w:val="00101999"/>
    <w:rsid w:val="001056CE"/>
    <w:rsid w:val="00107E32"/>
    <w:rsid w:val="00113A87"/>
    <w:rsid w:val="00115021"/>
    <w:rsid w:val="00124F75"/>
    <w:rsid w:val="0012566B"/>
    <w:rsid w:val="001256AC"/>
    <w:rsid w:val="00127671"/>
    <w:rsid w:val="00127C9D"/>
    <w:rsid w:val="0013194B"/>
    <w:rsid w:val="00137F9D"/>
    <w:rsid w:val="00141358"/>
    <w:rsid w:val="00142F2A"/>
    <w:rsid w:val="00143C84"/>
    <w:rsid w:val="00145725"/>
    <w:rsid w:val="00147A31"/>
    <w:rsid w:val="00147E5F"/>
    <w:rsid w:val="001502B6"/>
    <w:rsid w:val="00151B29"/>
    <w:rsid w:val="00151D32"/>
    <w:rsid w:val="001523CF"/>
    <w:rsid w:val="001631CA"/>
    <w:rsid w:val="00163C46"/>
    <w:rsid w:val="00165537"/>
    <w:rsid w:val="00167F5B"/>
    <w:rsid w:val="001719B7"/>
    <w:rsid w:val="0017285C"/>
    <w:rsid w:val="00174C6B"/>
    <w:rsid w:val="001776D4"/>
    <w:rsid w:val="001818D5"/>
    <w:rsid w:val="00185884"/>
    <w:rsid w:val="00185EDF"/>
    <w:rsid w:val="00187380"/>
    <w:rsid w:val="001912EF"/>
    <w:rsid w:val="0019418C"/>
    <w:rsid w:val="00197528"/>
    <w:rsid w:val="001A2551"/>
    <w:rsid w:val="001A3D53"/>
    <w:rsid w:val="001B18E5"/>
    <w:rsid w:val="001B42D7"/>
    <w:rsid w:val="001B731B"/>
    <w:rsid w:val="001C466D"/>
    <w:rsid w:val="001C4A06"/>
    <w:rsid w:val="001D0337"/>
    <w:rsid w:val="001D2722"/>
    <w:rsid w:val="001D5560"/>
    <w:rsid w:val="001E3707"/>
    <w:rsid w:val="001E3E57"/>
    <w:rsid w:val="001E5FF4"/>
    <w:rsid w:val="001E6E59"/>
    <w:rsid w:val="001F4D27"/>
    <w:rsid w:val="001F52D7"/>
    <w:rsid w:val="002065DE"/>
    <w:rsid w:val="00207362"/>
    <w:rsid w:val="00226789"/>
    <w:rsid w:val="0022691A"/>
    <w:rsid w:val="00230859"/>
    <w:rsid w:val="00235908"/>
    <w:rsid w:val="00246551"/>
    <w:rsid w:val="00246747"/>
    <w:rsid w:val="002501AE"/>
    <w:rsid w:val="00255248"/>
    <w:rsid w:val="00257C10"/>
    <w:rsid w:val="002643A8"/>
    <w:rsid w:val="00264B40"/>
    <w:rsid w:val="00266981"/>
    <w:rsid w:val="0027058F"/>
    <w:rsid w:val="002708A7"/>
    <w:rsid w:val="0027102E"/>
    <w:rsid w:val="00271105"/>
    <w:rsid w:val="002714E9"/>
    <w:rsid w:val="00277C0A"/>
    <w:rsid w:val="00280288"/>
    <w:rsid w:val="00284411"/>
    <w:rsid w:val="00284A41"/>
    <w:rsid w:val="00285292"/>
    <w:rsid w:val="002911F8"/>
    <w:rsid w:val="00291738"/>
    <w:rsid w:val="00292EDB"/>
    <w:rsid w:val="00293EAA"/>
    <w:rsid w:val="00295D00"/>
    <w:rsid w:val="0029625C"/>
    <w:rsid w:val="002A1CF2"/>
    <w:rsid w:val="002A4B10"/>
    <w:rsid w:val="002B1068"/>
    <w:rsid w:val="002B4F1D"/>
    <w:rsid w:val="002C1B1C"/>
    <w:rsid w:val="002D0228"/>
    <w:rsid w:val="002D08D8"/>
    <w:rsid w:val="002D230D"/>
    <w:rsid w:val="002D2FD2"/>
    <w:rsid w:val="002D5C1E"/>
    <w:rsid w:val="002D7D01"/>
    <w:rsid w:val="002D7FE2"/>
    <w:rsid w:val="002E491F"/>
    <w:rsid w:val="002E7ADC"/>
    <w:rsid w:val="002F2BE9"/>
    <w:rsid w:val="002F2EEE"/>
    <w:rsid w:val="002F5209"/>
    <w:rsid w:val="002F60C4"/>
    <w:rsid w:val="00300D67"/>
    <w:rsid w:val="0030118E"/>
    <w:rsid w:val="00301DB7"/>
    <w:rsid w:val="0030545E"/>
    <w:rsid w:val="00305B6C"/>
    <w:rsid w:val="003128BA"/>
    <w:rsid w:val="003150B8"/>
    <w:rsid w:val="00317F11"/>
    <w:rsid w:val="00317F81"/>
    <w:rsid w:val="00320710"/>
    <w:rsid w:val="003219E1"/>
    <w:rsid w:val="00321C07"/>
    <w:rsid w:val="00324C1D"/>
    <w:rsid w:val="00324FD7"/>
    <w:rsid w:val="00327FB7"/>
    <w:rsid w:val="0033175C"/>
    <w:rsid w:val="003343EC"/>
    <w:rsid w:val="00334956"/>
    <w:rsid w:val="00335989"/>
    <w:rsid w:val="003360BB"/>
    <w:rsid w:val="00340D5C"/>
    <w:rsid w:val="00341D92"/>
    <w:rsid w:val="00344497"/>
    <w:rsid w:val="00354599"/>
    <w:rsid w:val="003545D8"/>
    <w:rsid w:val="00357DF2"/>
    <w:rsid w:val="003603EC"/>
    <w:rsid w:val="00367028"/>
    <w:rsid w:val="00367CE8"/>
    <w:rsid w:val="003715C4"/>
    <w:rsid w:val="00372133"/>
    <w:rsid w:val="00380609"/>
    <w:rsid w:val="00383EE5"/>
    <w:rsid w:val="00384738"/>
    <w:rsid w:val="003848B2"/>
    <w:rsid w:val="00384D22"/>
    <w:rsid w:val="00385D3C"/>
    <w:rsid w:val="003861FB"/>
    <w:rsid w:val="00386289"/>
    <w:rsid w:val="003A63AC"/>
    <w:rsid w:val="003B25AE"/>
    <w:rsid w:val="003B3155"/>
    <w:rsid w:val="003B34A5"/>
    <w:rsid w:val="003B4948"/>
    <w:rsid w:val="003B54D4"/>
    <w:rsid w:val="003B58C3"/>
    <w:rsid w:val="003B5A9D"/>
    <w:rsid w:val="003B5EDF"/>
    <w:rsid w:val="003C0665"/>
    <w:rsid w:val="003C56FA"/>
    <w:rsid w:val="003D6A3D"/>
    <w:rsid w:val="003E0986"/>
    <w:rsid w:val="003E55A8"/>
    <w:rsid w:val="003F0537"/>
    <w:rsid w:val="003F24A5"/>
    <w:rsid w:val="003F6C0B"/>
    <w:rsid w:val="00405CB9"/>
    <w:rsid w:val="00407EF1"/>
    <w:rsid w:val="00412C02"/>
    <w:rsid w:val="0041632F"/>
    <w:rsid w:val="00416BF3"/>
    <w:rsid w:val="004174C1"/>
    <w:rsid w:val="00417BCF"/>
    <w:rsid w:val="00417C2A"/>
    <w:rsid w:val="00420259"/>
    <w:rsid w:val="004228AE"/>
    <w:rsid w:val="0042530A"/>
    <w:rsid w:val="00426DF9"/>
    <w:rsid w:val="004277DF"/>
    <w:rsid w:val="00433F9D"/>
    <w:rsid w:val="00434036"/>
    <w:rsid w:val="004421B2"/>
    <w:rsid w:val="004425DB"/>
    <w:rsid w:val="00442F27"/>
    <w:rsid w:val="0044788C"/>
    <w:rsid w:val="00451FB8"/>
    <w:rsid w:val="00452F3B"/>
    <w:rsid w:val="00455A93"/>
    <w:rsid w:val="0045760C"/>
    <w:rsid w:val="00462D97"/>
    <w:rsid w:val="0046404D"/>
    <w:rsid w:val="00464B54"/>
    <w:rsid w:val="004739A7"/>
    <w:rsid w:val="00474ED5"/>
    <w:rsid w:val="00475361"/>
    <w:rsid w:val="00480C3F"/>
    <w:rsid w:val="00482253"/>
    <w:rsid w:val="00482881"/>
    <w:rsid w:val="00482DDC"/>
    <w:rsid w:val="00486E08"/>
    <w:rsid w:val="004901F8"/>
    <w:rsid w:val="004913A1"/>
    <w:rsid w:val="00492C73"/>
    <w:rsid w:val="00492F8E"/>
    <w:rsid w:val="00493857"/>
    <w:rsid w:val="004939EE"/>
    <w:rsid w:val="00494F13"/>
    <w:rsid w:val="00496540"/>
    <w:rsid w:val="00496A37"/>
    <w:rsid w:val="004A1ED5"/>
    <w:rsid w:val="004B29AF"/>
    <w:rsid w:val="004B3EC9"/>
    <w:rsid w:val="004C0600"/>
    <w:rsid w:val="004C7DBD"/>
    <w:rsid w:val="004D02B9"/>
    <w:rsid w:val="004D37A5"/>
    <w:rsid w:val="004D4A26"/>
    <w:rsid w:val="004D5107"/>
    <w:rsid w:val="004E44E4"/>
    <w:rsid w:val="004E515E"/>
    <w:rsid w:val="004E6814"/>
    <w:rsid w:val="004F1172"/>
    <w:rsid w:val="004F1F37"/>
    <w:rsid w:val="004F65CA"/>
    <w:rsid w:val="005047FF"/>
    <w:rsid w:val="00510B1E"/>
    <w:rsid w:val="00511E60"/>
    <w:rsid w:val="0051493F"/>
    <w:rsid w:val="00514F78"/>
    <w:rsid w:val="00516BE2"/>
    <w:rsid w:val="00520970"/>
    <w:rsid w:val="00521CE0"/>
    <w:rsid w:val="00521DF8"/>
    <w:rsid w:val="00523065"/>
    <w:rsid w:val="005255A5"/>
    <w:rsid w:val="005255F6"/>
    <w:rsid w:val="0052584E"/>
    <w:rsid w:val="00534C87"/>
    <w:rsid w:val="005434BB"/>
    <w:rsid w:val="00546052"/>
    <w:rsid w:val="00550475"/>
    <w:rsid w:val="00551538"/>
    <w:rsid w:val="00551854"/>
    <w:rsid w:val="00552439"/>
    <w:rsid w:val="00555236"/>
    <w:rsid w:val="00557D68"/>
    <w:rsid w:val="00566F66"/>
    <w:rsid w:val="005678CE"/>
    <w:rsid w:val="005730D1"/>
    <w:rsid w:val="005733E2"/>
    <w:rsid w:val="00575752"/>
    <w:rsid w:val="00576D9B"/>
    <w:rsid w:val="0058271C"/>
    <w:rsid w:val="00585AA8"/>
    <w:rsid w:val="005864B5"/>
    <w:rsid w:val="005924E5"/>
    <w:rsid w:val="00595914"/>
    <w:rsid w:val="005971A5"/>
    <w:rsid w:val="005A7595"/>
    <w:rsid w:val="005B0977"/>
    <w:rsid w:val="005B12B7"/>
    <w:rsid w:val="005B1F7D"/>
    <w:rsid w:val="005B2C69"/>
    <w:rsid w:val="005B50A5"/>
    <w:rsid w:val="005C08C6"/>
    <w:rsid w:val="005C0AF0"/>
    <w:rsid w:val="005C0C5D"/>
    <w:rsid w:val="005D02B6"/>
    <w:rsid w:val="005D122F"/>
    <w:rsid w:val="005D55A7"/>
    <w:rsid w:val="005D7E6C"/>
    <w:rsid w:val="005E0468"/>
    <w:rsid w:val="005E4AB0"/>
    <w:rsid w:val="005E5C58"/>
    <w:rsid w:val="005E6353"/>
    <w:rsid w:val="005F13FA"/>
    <w:rsid w:val="005F3E3A"/>
    <w:rsid w:val="005F6E78"/>
    <w:rsid w:val="00607B6D"/>
    <w:rsid w:val="00607D00"/>
    <w:rsid w:val="0061076E"/>
    <w:rsid w:val="0061360C"/>
    <w:rsid w:val="006147ED"/>
    <w:rsid w:val="00617864"/>
    <w:rsid w:val="00617B32"/>
    <w:rsid w:val="00620249"/>
    <w:rsid w:val="00620DF9"/>
    <w:rsid w:val="00621243"/>
    <w:rsid w:val="006218FA"/>
    <w:rsid w:val="00627631"/>
    <w:rsid w:val="00630900"/>
    <w:rsid w:val="00632F33"/>
    <w:rsid w:val="00635932"/>
    <w:rsid w:val="00641B45"/>
    <w:rsid w:val="006516C5"/>
    <w:rsid w:val="006550C5"/>
    <w:rsid w:val="00656B78"/>
    <w:rsid w:val="0066056F"/>
    <w:rsid w:val="00661954"/>
    <w:rsid w:val="00662B12"/>
    <w:rsid w:val="00664CFA"/>
    <w:rsid w:val="00665CC1"/>
    <w:rsid w:val="0066607C"/>
    <w:rsid w:val="0066752C"/>
    <w:rsid w:val="00667737"/>
    <w:rsid w:val="00672C4E"/>
    <w:rsid w:val="0067450B"/>
    <w:rsid w:val="006810AB"/>
    <w:rsid w:val="0068190E"/>
    <w:rsid w:val="0068325C"/>
    <w:rsid w:val="00691167"/>
    <w:rsid w:val="006949D9"/>
    <w:rsid w:val="00697DED"/>
    <w:rsid w:val="006A125B"/>
    <w:rsid w:val="006A1FD5"/>
    <w:rsid w:val="006A33F4"/>
    <w:rsid w:val="006A42E0"/>
    <w:rsid w:val="006A610F"/>
    <w:rsid w:val="006A69DE"/>
    <w:rsid w:val="006B259A"/>
    <w:rsid w:val="006B64C5"/>
    <w:rsid w:val="006B73BF"/>
    <w:rsid w:val="006C03DC"/>
    <w:rsid w:val="006C2E1F"/>
    <w:rsid w:val="006C7656"/>
    <w:rsid w:val="006D219C"/>
    <w:rsid w:val="006D4D61"/>
    <w:rsid w:val="006E162B"/>
    <w:rsid w:val="006E2D15"/>
    <w:rsid w:val="006E6B08"/>
    <w:rsid w:val="006F013A"/>
    <w:rsid w:val="00702E94"/>
    <w:rsid w:val="007070D0"/>
    <w:rsid w:val="00710D9F"/>
    <w:rsid w:val="00713EF8"/>
    <w:rsid w:val="007160AC"/>
    <w:rsid w:val="00725046"/>
    <w:rsid w:val="00725BED"/>
    <w:rsid w:val="007319E6"/>
    <w:rsid w:val="00731FF2"/>
    <w:rsid w:val="007335D6"/>
    <w:rsid w:val="00735078"/>
    <w:rsid w:val="00736542"/>
    <w:rsid w:val="0074215B"/>
    <w:rsid w:val="00742B6B"/>
    <w:rsid w:val="007435A7"/>
    <w:rsid w:val="007440A8"/>
    <w:rsid w:val="007447E2"/>
    <w:rsid w:val="00755E73"/>
    <w:rsid w:val="0076179F"/>
    <w:rsid w:val="0076305D"/>
    <w:rsid w:val="00765E17"/>
    <w:rsid w:val="007711EF"/>
    <w:rsid w:val="00772839"/>
    <w:rsid w:val="00774725"/>
    <w:rsid w:val="007756C4"/>
    <w:rsid w:val="007765FA"/>
    <w:rsid w:val="00780CEA"/>
    <w:rsid w:val="00791AFE"/>
    <w:rsid w:val="0079254A"/>
    <w:rsid w:val="007A21F6"/>
    <w:rsid w:val="007A676C"/>
    <w:rsid w:val="007B02BB"/>
    <w:rsid w:val="007B09FE"/>
    <w:rsid w:val="007B19F4"/>
    <w:rsid w:val="007B5F93"/>
    <w:rsid w:val="007C3E91"/>
    <w:rsid w:val="007C4C5F"/>
    <w:rsid w:val="007C4F40"/>
    <w:rsid w:val="007C503B"/>
    <w:rsid w:val="007C6FA4"/>
    <w:rsid w:val="007D1105"/>
    <w:rsid w:val="007D478F"/>
    <w:rsid w:val="007D69A9"/>
    <w:rsid w:val="007E5CCB"/>
    <w:rsid w:val="007F17CF"/>
    <w:rsid w:val="007F1CC9"/>
    <w:rsid w:val="00800338"/>
    <w:rsid w:val="00800BD5"/>
    <w:rsid w:val="0080458E"/>
    <w:rsid w:val="0080512E"/>
    <w:rsid w:val="00807D33"/>
    <w:rsid w:val="008122E1"/>
    <w:rsid w:val="00814FEE"/>
    <w:rsid w:val="00816DC4"/>
    <w:rsid w:val="008170D7"/>
    <w:rsid w:val="00817AA1"/>
    <w:rsid w:val="00820395"/>
    <w:rsid w:val="00822E56"/>
    <w:rsid w:val="00824A4E"/>
    <w:rsid w:val="00825617"/>
    <w:rsid w:val="008270F0"/>
    <w:rsid w:val="008333E0"/>
    <w:rsid w:val="00841A21"/>
    <w:rsid w:val="008429FD"/>
    <w:rsid w:val="00843599"/>
    <w:rsid w:val="00851E1F"/>
    <w:rsid w:val="0085372B"/>
    <w:rsid w:val="0085482A"/>
    <w:rsid w:val="008548FB"/>
    <w:rsid w:val="00854B62"/>
    <w:rsid w:val="00854F73"/>
    <w:rsid w:val="00855287"/>
    <w:rsid w:val="00855AFD"/>
    <w:rsid w:val="00855DA5"/>
    <w:rsid w:val="0086434E"/>
    <w:rsid w:val="008650CF"/>
    <w:rsid w:val="00874C9A"/>
    <w:rsid w:val="00880E9E"/>
    <w:rsid w:val="0088172A"/>
    <w:rsid w:val="0088452E"/>
    <w:rsid w:val="00890893"/>
    <w:rsid w:val="008920E4"/>
    <w:rsid w:val="00893830"/>
    <w:rsid w:val="00895341"/>
    <w:rsid w:val="00895468"/>
    <w:rsid w:val="008967C1"/>
    <w:rsid w:val="008A12D1"/>
    <w:rsid w:val="008B0CD9"/>
    <w:rsid w:val="008C408A"/>
    <w:rsid w:val="008C566E"/>
    <w:rsid w:val="008C7AE4"/>
    <w:rsid w:val="008C7CBD"/>
    <w:rsid w:val="008D24B4"/>
    <w:rsid w:val="008D3742"/>
    <w:rsid w:val="008D38E4"/>
    <w:rsid w:val="008D6159"/>
    <w:rsid w:val="008D745A"/>
    <w:rsid w:val="008D7573"/>
    <w:rsid w:val="008D7855"/>
    <w:rsid w:val="008E0E0D"/>
    <w:rsid w:val="008E0F49"/>
    <w:rsid w:val="008E35B9"/>
    <w:rsid w:val="008F0D2B"/>
    <w:rsid w:val="008F3CE3"/>
    <w:rsid w:val="008F4E65"/>
    <w:rsid w:val="008F5A5A"/>
    <w:rsid w:val="00904253"/>
    <w:rsid w:val="009048FE"/>
    <w:rsid w:val="009111C8"/>
    <w:rsid w:val="00911641"/>
    <w:rsid w:val="009125FB"/>
    <w:rsid w:val="00913C68"/>
    <w:rsid w:val="00913F64"/>
    <w:rsid w:val="00920F85"/>
    <w:rsid w:val="0092331F"/>
    <w:rsid w:val="00930B35"/>
    <w:rsid w:val="00931193"/>
    <w:rsid w:val="00932382"/>
    <w:rsid w:val="00941A05"/>
    <w:rsid w:val="009476F4"/>
    <w:rsid w:val="009478A3"/>
    <w:rsid w:val="00950293"/>
    <w:rsid w:val="00954097"/>
    <w:rsid w:val="009609B5"/>
    <w:rsid w:val="009623FA"/>
    <w:rsid w:val="009627AA"/>
    <w:rsid w:val="009632C6"/>
    <w:rsid w:val="009638E4"/>
    <w:rsid w:val="00966966"/>
    <w:rsid w:val="009670B2"/>
    <w:rsid w:val="00967A00"/>
    <w:rsid w:val="00967C1C"/>
    <w:rsid w:val="009705B1"/>
    <w:rsid w:val="0097062A"/>
    <w:rsid w:val="00971845"/>
    <w:rsid w:val="00972847"/>
    <w:rsid w:val="009739ED"/>
    <w:rsid w:val="00973B31"/>
    <w:rsid w:val="00973B3D"/>
    <w:rsid w:val="00975C67"/>
    <w:rsid w:val="0097748C"/>
    <w:rsid w:val="009774BE"/>
    <w:rsid w:val="00977DAB"/>
    <w:rsid w:val="009819AB"/>
    <w:rsid w:val="009820EE"/>
    <w:rsid w:val="0098293E"/>
    <w:rsid w:val="00984D72"/>
    <w:rsid w:val="00986484"/>
    <w:rsid w:val="00987CBA"/>
    <w:rsid w:val="009919CF"/>
    <w:rsid w:val="009A0CBF"/>
    <w:rsid w:val="009A35FF"/>
    <w:rsid w:val="009B0E44"/>
    <w:rsid w:val="009C1B34"/>
    <w:rsid w:val="009C620D"/>
    <w:rsid w:val="009C775C"/>
    <w:rsid w:val="009D1F3A"/>
    <w:rsid w:val="009D7ED8"/>
    <w:rsid w:val="009E36A5"/>
    <w:rsid w:val="009F0AE1"/>
    <w:rsid w:val="009F16DC"/>
    <w:rsid w:val="009F2E56"/>
    <w:rsid w:val="009F4684"/>
    <w:rsid w:val="009F76DC"/>
    <w:rsid w:val="00A032DD"/>
    <w:rsid w:val="00A06087"/>
    <w:rsid w:val="00A06DBA"/>
    <w:rsid w:val="00A16990"/>
    <w:rsid w:val="00A173F6"/>
    <w:rsid w:val="00A213ED"/>
    <w:rsid w:val="00A25C50"/>
    <w:rsid w:val="00A33100"/>
    <w:rsid w:val="00A34CB3"/>
    <w:rsid w:val="00A3555C"/>
    <w:rsid w:val="00A360A8"/>
    <w:rsid w:val="00A3797B"/>
    <w:rsid w:val="00A437D3"/>
    <w:rsid w:val="00A43B84"/>
    <w:rsid w:val="00A465CB"/>
    <w:rsid w:val="00A47CDC"/>
    <w:rsid w:val="00A554F3"/>
    <w:rsid w:val="00A55C58"/>
    <w:rsid w:val="00A57CA4"/>
    <w:rsid w:val="00A66A21"/>
    <w:rsid w:val="00A75197"/>
    <w:rsid w:val="00A7542F"/>
    <w:rsid w:val="00A7613C"/>
    <w:rsid w:val="00A7769A"/>
    <w:rsid w:val="00A84A8C"/>
    <w:rsid w:val="00A91410"/>
    <w:rsid w:val="00A94107"/>
    <w:rsid w:val="00AA222C"/>
    <w:rsid w:val="00AA279D"/>
    <w:rsid w:val="00AA4EC3"/>
    <w:rsid w:val="00AA6F70"/>
    <w:rsid w:val="00AB579E"/>
    <w:rsid w:val="00AB7F89"/>
    <w:rsid w:val="00AC5B70"/>
    <w:rsid w:val="00AC7FD7"/>
    <w:rsid w:val="00AD02CD"/>
    <w:rsid w:val="00AD0AC7"/>
    <w:rsid w:val="00AD2AB2"/>
    <w:rsid w:val="00AD35D6"/>
    <w:rsid w:val="00AD42B0"/>
    <w:rsid w:val="00AE00C2"/>
    <w:rsid w:val="00AE2BBE"/>
    <w:rsid w:val="00AE4091"/>
    <w:rsid w:val="00AE57C0"/>
    <w:rsid w:val="00AE7672"/>
    <w:rsid w:val="00AF4437"/>
    <w:rsid w:val="00AF47F0"/>
    <w:rsid w:val="00AF676C"/>
    <w:rsid w:val="00B045E7"/>
    <w:rsid w:val="00B11D6C"/>
    <w:rsid w:val="00B1206A"/>
    <w:rsid w:val="00B13F54"/>
    <w:rsid w:val="00B1401C"/>
    <w:rsid w:val="00B146FE"/>
    <w:rsid w:val="00B266E7"/>
    <w:rsid w:val="00B27E31"/>
    <w:rsid w:val="00B4156D"/>
    <w:rsid w:val="00B43972"/>
    <w:rsid w:val="00B446AF"/>
    <w:rsid w:val="00B50804"/>
    <w:rsid w:val="00B6001F"/>
    <w:rsid w:val="00B60211"/>
    <w:rsid w:val="00B60354"/>
    <w:rsid w:val="00B6076E"/>
    <w:rsid w:val="00B663E0"/>
    <w:rsid w:val="00B700BE"/>
    <w:rsid w:val="00B707CC"/>
    <w:rsid w:val="00B754E6"/>
    <w:rsid w:val="00B831F0"/>
    <w:rsid w:val="00B85942"/>
    <w:rsid w:val="00B86D18"/>
    <w:rsid w:val="00B86E60"/>
    <w:rsid w:val="00B903C6"/>
    <w:rsid w:val="00B94C0B"/>
    <w:rsid w:val="00B96AF2"/>
    <w:rsid w:val="00BA5C01"/>
    <w:rsid w:val="00BA7992"/>
    <w:rsid w:val="00BB0FD9"/>
    <w:rsid w:val="00BB1532"/>
    <w:rsid w:val="00BB1840"/>
    <w:rsid w:val="00BB6B6F"/>
    <w:rsid w:val="00BB733A"/>
    <w:rsid w:val="00BC084E"/>
    <w:rsid w:val="00BC30FB"/>
    <w:rsid w:val="00BC5079"/>
    <w:rsid w:val="00BC5652"/>
    <w:rsid w:val="00BC5E4C"/>
    <w:rsid w:val="00BD0C30"/>
    <w:rsid w:val="00BD1646"/>
    <w:rsid w:val="00BD616E"/>
    <w:rsid w:val="00BD6456"/>
    <w:rsid w:val="00BD71BD"/>
    <w:rsid w:val="00BD7342"/>
    <w:rsid w:val="00BD79F6"/>
    <w:rsid w:val="00BE0D23"/>
    <w:rsid w:val="00BE2AD4"/>
    <w:rsid w:val="00BE394A"/>
    <w:rsid w:val="00BE3F67"/>
    <w:rsid w:val="00BE64F7"/>
    <w:rsid w:val="00BF0DCD"/>
    <w:rsid w:val="00BF3A5F"/>
    <w:rsid w:val="00C01E80"/>
    <w:rsid w:val="00C07F9E"/>
    <w:rsid w:val="00C11752"/>
    <w:rsid w:val="00C14FAD"/>
    <w:rsid w:val="00C22207"/>
    <w:rsid w:val="00C232FD"/>
    <w:rsid w:val="00C248BB"/>
    <w:rsid w:val="00C251B5"/>
    <w:rsid w:val="00C261FE"/>
    <w:rsid w:val="00C34D18"/>
    <w:rsid w:val="00C35170"/>
    <w:rsid w:val="00C35D61"/>
    <w:rsid w:val="00C37426"/>
    <w:rsid w:val="00C37A30"/>
    <w:rsid w:val="00C40215"/>
    <w:rsid w:val="00C43912"/>
    <w:rsid w:val="00C456BB"/>
    <w:rsid w:val="00C47461"/>
    <w:rsid w:val="00C50400"/>
    <w:rsid w:val="00C52402"/>
    <w:rsid w:val="00C52CBE"/>
    <w:rsid w:val="00C53041"/>
    <w:rsid w:val="00C549BC"/>
    <w:rsid w:val="00C57A52"/>
    <w:rsid w:val="00C6101A"/>
    <w:rsid w:val="00C61B20"/>
    <w:rsid w:val="00C65322"/>
    <w:rsid w:val="00C7011C"/>
    <w:rsid w:val="00C70C59"/>
    <w:rsid w:val="00C752D1"/>
    <w:rsid w:val="00C75EB8"/>
    <w:rsid w:val="00C762F2"/>
    <w:rsid w:val="00C8269D"/>
    <w:rsid w:val="00C90B2D"/>
    <w:rsid w:val="00C91840"/>
    <w:rsid w:val="00C926E9"/>
    <w:rsid w:val="00C93F9D"/>
    <w:rsid w:val="00C95810"/>
    <w:rsid w:val="00CA0E2B"/>
    <w:rsid w:val="00CA2090"/>
    <w:rsid w:val="00CA570E"/>
    <w:rsid w:val="00CA7781"/>
    <w:rsid w:val="00CA7B7A"/>
    <w:rsid w:val="00CB602E"/>
    <w:rsid w:val="00CB7A50"/>
    <w:rsid w:val="00CB7DEB"/>
    <w:rsid w:val="00CC1504"/>
    <w:rsid w:val="00CC200C"/>
    <w:rsid w:val="00CC445E"/>
    <w:rsid w:val="00CC48CC"/>
    <w:rsid w:val="00CC5D3E"/>
    <w:rsid w:val="00CD01A1"/>
    <w:rsid w:val="00CD25CB"/>
    <w:rsid w:val="00CD3D74"/>
    <w:rsid w:val="00CD6A0F"/>
    <w:rsid w:val="00CE034B"/>
    <w:rsid w:val="00CE1466"/>
    <w:rsid w:val="00CE14C4"/>
    <w:rsid w:val="00CE2970"/>
    <w:rsid w:val="00CE4B23"/>
    <w:rsid w:val="00CE5539"/>
    <w:rsid w:val="00CE61B4"/>
    <w:rsid w:val="00CE6D19"/>
    <w:rsid w:val="00CF1402"/>
    <w:rsid w:val="00CF4FEC"/>
    <w:rsid w:val="00D00D7B"/>
    <w:rsid w:val="00D06082"/>
    <w:rsid w:val="00D07FE7"/>
    <w:rsid w:val="00D113C3"/>
    <w:rsid w:val="00D14415"/>
    <w:rsid w:val="00D149AF"/>
    <w:rsid w:val="00D21F51"/>
    <w:rsid w:val="00D2642B"/>
    <w:rsid w:val="00D31A21"/>
    <w:rsid w:val="00D32CD0"/>
    <w:rsid w:val="00D3504E"/>
    <w:rsid w:val="00D36ABC"/>
    <w:rsid w:val="00D37878"/>
    <w:rsid w:val="00D408C2"/>
    <w:rsid w:val="00D41364"/>
    <w:rsid w:val="00D504DA"/>
    <w:rsid w:val="00D51B39"/>
    <w:rsid w:val="00D545DC"/>
    <w:rsid w:val="00D55FC0"/>
    <w:rsid w:val="00D56719"/>
    <w:rsid w:val="00D57525"/>
    <w:rsid w:val="00D57905"/>
    <w:rsid w:val="00D70CE3"/>
    <w:rsid w:val="00D7113C"/>
    <w:rsid w:val="00D71E35"/>
    <w:rsid w:val="00D75FC0"/>
    <w:rsid w:val="00D90209"/>
    <w:rsid w:val="00D90AEA"/>
    <w:rsid w:val="00DA197D"/>
    <w:rsid w:val="00DA5C83"/>
    <w:rsid w:val="00DA7A61"/>
    <w:rsid w:val="00DB248E"/>
    <w:rsid w:val="00DB6CEE"/>
    <w:rsid w:val="00DC424B"/>
    <w:rsid w:val="00DC6663"/>
    <w:rsid w:val="00DC6E46"/>
    <w:rsid w:val="00DD09CA"/>
    <w:rsid w:val="00DD1D76"/>
    <w:rsid w:val="00DD69E7"/>
    <w:rsid w:val="00DE10AE"/>
    <w:rsid w:val="00DE12AE"/>
    <w:rsid w:val="00DE75CD"/>
    <w:rsid w:val="00DF028A"/>
    <w:rsid w:val="00DF1A1A"/>
    <w:rsid w:val="00DF2620"/>
    <w:rsid w:val="00DF3509"/>
    <w:rsid w:val="00DF5CEA"/>
    <w:rsid w:val="00DF779E"/>
    <w:rsid w:val="00E00AEB"/>
    <w:rsid w:val="00E01C57"/>
    <w:rsid w:val="00E056AE"/>
    <w:rsid w:val="00E13428"/>
    <w:rsid w:val="00E14432"/>
    <w:rsid w:val="00E155C0"/>
    <w:rsid w:val="00E2418A"/>
    <w:rsid w:val="00E3297D"/>
    <w:rsid w:val="00E3663A"/>
    <w:rsid w:val="00E5376A"/>
    <w:rsid w:val="00E56D78"/>
    <w:rsid w:val="00E6134E"/>
    <w:rsid w:val="00E63A92"/>
    <w:rsid w:val="00E641E1"/>
    <w:rsid w:val="00E67E34"/>
    <w:rsid w:val="00E724AA"/>
    <w:rsid w:val="00E725B5"/>
    <w:rsid w:val="00E767DC"/>
    <w:rsid w:val="00E76941"/>
    <w:rsid w:val="00E77976"/>
    <w:rsid w:val="00E83BC6"/>
    <w:rsid w:val="00E83DA3"/>
    <w:rsid w:val="00E853A2"/>
    <w:rsid w:val="00E85915"/>
    <w:rsid w:val="00E90B27"/>
    <w:rsid w:val="00E91A01"/>
    <w:rsid w:val="00E91F9A"/>
    <w:rsid w:val="00E93BEE"/>
    <w:rsid w:val="00E94AD8"/>
    <w:rsid w:val="00E97FF0"/>
    <w:rsid w:val="00EA2130"/>
    <w:rsid w:val="00EA4176"/>
    <w:rsid w:val="00EA7758"/>
    <w:rsid w:val="00EA7961"/>
    <w:rsid w:val="00EB16E4"/>
    <w:rsid w:val="00EC3179"/>
    <w:rsid w:val="00EC31D3"/>
    <w:rsid w:val="00EC4279"/>
    <w:rsid w:val="00EC5F3B"/>
    <w:rsid w:val="00ED214F"/>
    <w:rsid w:val="00ED77F0"/>
    <w:rsid w:val="00EE17D9"/>
    <w:rsid w:val="00EF20FD"/>
    <w:rsid w:val="00EF4CC0"/>
    <w:rsid w:val="00F02EB7"/>
    <w:rsid w:val="00F04726"/>
    <w:rsid w:val="00F05F7F"/>
    <w:rsid w:val="00F11A87"/>
    <w:rsid w:val="00F11D61"/>
    <w:rsid w:val="00F1733E"/>
    <w:rsid w:val="00F233F2"/>
    <w:rsid w:val="00F2393F"/>
    <w:rsid w:val="00F251B9"/>
    <w:rsid w:val="00F36749"/>
    <w:rsid w:val="00F47652"/>
    <w:rsid w:val="00F52DCF"/>
    <w:rsid w:val="00F54F79"/>
    <w:rsid w:val="00F556F4"/>
    <w:rsid w:val="00F56527"/>
    <w:rsid w:val="00F56FF4"/>
    <w:rsid w:val="00F57509"/>
    <w:rsid w:val="00F61B2B"/>
    <w:rsid w:val="00F62CF5"/>
    <w:rsid w:val="00F6571A"/>
    <w:rsid w:val="00F670F8"/>
    <w:rsid w:val="00F708FB"/>
    <w:rsid w:val="00F70F9D"/>
    <w:rsid w:val="00F72631"/>
    <w:rsid w:val="00F7395B"/>
    <w:rsid w:val="00F74E30"/>
    <w:rsid w:val="00F74F4B"/>
    <w:rsid w:val="00F7575E"/>
    <w:rsid w:val="00F805C5"/>
    <w:rsid w:val="00F834B6"/>
    <w:rsid w:val="00F911B6"/>
    <w:rsid w:val="00F918A7"/>
    <w:rsid w:val="00F91F46"/>
    <w:rsid w:val="00F93B15"/>
    <w:rsid w:val="00F94F5E"/>
    <w:rsid w:val="00F95ABE"/>
    <w:rsid w:val="00FA28F3"/>
    <w:rsid w:val="00FA3E60"/>
    <w:rsid w:val="00FA6733"/>
    <w:rsid w:val="00FA7231"/>
    <w:rsid w:val="00FB1B7B"/>
    <w:rsid w:val="00FB33B9"/>
    <w:rsid w:val="00FD136F"/>
    <w:rsid w:val="00FD1649"/>
    <w:rsid w:val="00FD4DF8"/>
    <w:rsid w:val="00FD5D0A"/>
    <w:rsid w:val="00FE2E88"/>
    <w:rsid w:val="00FE32CE"/>
    <w:rsid w:val="00FE5A48"/>
    <w:rsid w:val="00FF3D35"/>
    <w:rsid w:val="00FF736B"/>
    <w:rsid w:val="00FF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C41AC"/>
  <w15:chartTrackingRefBased/>
  <w15:docId w15:val="{5FA1CEC3-4803-4658-90A0-CEA3C1147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7FD7"/>
  </w:style>
  <w:style w:type="paragraph" w:styleId="Heading1">
    <w:name w:val="heading 1"/>
    <w:basedOn w:val="Normal"/>
    <w:next w:val="Normal"/>
    <w:link w:val="Heading1Char"/>
    <w:uiPriority w:val="9"/>
    <w:qFormat/>
    <w:rsid w:val="00AC7FD7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7FD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7FD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7FD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C7FD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C7FD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C7FD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C7FD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C7FD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C7FD7"/>
    <w:pPr>
      <w:spacing w:after="0" w:line="240" w:lineRule="auto"/>
    </w:pPr>
  </w:style>
  <w:style w:type="character" w:customStyle="1" w:styleId="hl">
    <w:name w:val="hl"/>
    <w:rsid w:val="00986484"/>
  </w:style>
  <w:style w:type="paragraph" w:styleId="ListParagraph">
    <w:name w:val="List Paragraph"/>
    <w:basedOn w:val="Normal"/>
    <w:link w:val="ListParagraphChar"/>
    <w:uiPriority w:val="34"/>
    <w:qFormat/>
    <w:rsid w:val="008D745A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sid w:val="008429FD"/>
  </w:style>
  <w:style w:type="character" w:customStyle="1" w:styleId="NoSpacingChar">
    <w:name w:val="No Spacing Char"/>
    <w:link w:val="NoSpacing"/>
    <w:uiPriority w:val="1"/>
    <w:locked/>
    <w:rsid w:val="00B6001F"/>
  </w:style>
  <w:style w:type="paragraph" w:customStyle="1" w:styleId="NormalArial">
    <w:name w:val="Normal + Arial"/>
    <w:aliases w:val="10 pt,Bold,Black + Arial,Black,Justified + Arial + Arial + Ari..."/>
    <w:basedOn w:val="Normal"/>
    <w:uiPriority w:val="99"/>
    <w:rsid w:val="007435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C7FD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C7F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67CE8"/>
    <w:pPr>
      <w:spacing w:before="100" w:beforeAutospacing="1" w:after="115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None">
    <w:name w:val="None"/>
    <w:rsid w:val="003848B2"/>
  </w:style>
  <w:style w:type="character" w:customStyle="1" w:styleId="Heading2Char">
    <w:name w:val="Heading 2 Char"/>
    <w:basedOn w:val="DefaultParagraphFont"/>
    <w:link w:val="Heading2"/>
    <w:uiPriority w:val="9"/>
    <w:semiHidden/>
    <w:rsid w:val="00AC7FD7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7FD7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7FD7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C7FD7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C7FD7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C7FD7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C7FD7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C7FD7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C7FD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AC7FD7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7FD7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7FD7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7FD7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C7FD7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C7FD7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7FD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C7FD7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C7FD7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C7FD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C7FD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C7FD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C7FD7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C7FD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C7FD7"/>
    <w:pPr>
      <w:outlineLvl w:val="9"/>
    </w:pPr>
  </w:style>
  <w:style w:type="table" w:styleId="TableGridLight">
    <w:name w:val="Grid Table Light"/>
    <w:basedOn w:val="TableNormal"/>
    <w:uiPriority w:val="40"/>
    <w:rsid w:val="00725046"/>
    <w:pPr>
      <w:spacing w:after="0" w:line="240" w:lineRule="auto"/>
    </w:pPr>
    <w:rPr>
      <w:rFonts w:eastAsiaTheme="minorHAnsi"/>
      <w:sz w:val="22"/>
      <w:szCs w:val="22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1D0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337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1D03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6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663"/>
  </w:style>
  <w:style w:type="paragraph" w:styleId="Footer">
    <w:name w:val="footer"/>
    <w:basedOn w:val="Normal"/>
    <w:link w:val="FooterChar"/>
    <w:uiPriority w:val="99"/>
    <w:unhideWhenUsed/>
    <w:rsid w:val="00DC6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663"/>
  </w:style>
  <w:style w:type="character" w:styleId="FollowedHyperlink">
    <w:name w:val="FollowedHyperlink"/>
    <w:basedOn w:val="DefaultParagraphFont"/>
    <w:uiPriority w:val="99"/>
    <w:semiHidden/>
    <w:unhideWhenUsed/>
    <w:rsid w:val="003B54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57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7mJq1XC-7V2VcFsYnT-yrlUqIduHdVeS/view?usp=shar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rive.google.com/file/d/10NajHbY9A6Ej6XzHcX2vH8xYYdxthzUX/view?usp=shar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A22EC-6C0D-9246-91AA-8D6AB4834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4698</Words>
  <Characters>26782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jyothi gudibandi</dc:creator>
  <cp:keywords/>
  <dc:description/>
  <cp:lastModifiedBy>Hendath, Izath</cp:lastModifiedBy>
  <cp:revision>7</cp:revision>
  <dcterms:created xsi:type="dcterms:W3CDTF">2018-05-14T05:41:00Z</dcterms:created>
  <dcterms:modified xsi:type="dcterms:W3CDTF">2018-05-15T16:27:00Z</dcterms:modified>
</cp:coreProperties>
</file>